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dgm="http://schemas.openxmlformats.org/drawingml/2006/diagram" mc:Ignorable="w14 w15 w16se w16cid w16 w16cex w16sdtdh wp14">
  <w:body>
    <w:p w:rsidR="00E1644C" w:rsidP="002554DB" w:rsidRDefault="00E1644C" w14:paraId="5CDC2274" w14:textId="1157EFB6">
      <w:pPr>
        <w:pStyle w:val="Title"/>
        <w:spacing w:after="240"/>
        <w:jc w:val="left"/>
      </w:pPr>
      <w:r w:rsidRPr="005B42CA">
        <w:t>High Level Business Case</w:t>
      </w:r>
      <w:r w:rsidR="002554DB">
        <w:rPr>
          <w:noProof/>
        </w:rPr>
        <w:drawing>
          <wp:anchor distT="0" distB="0" distL="114300" distR="114300" simplePos="0" relativeHeight="251658240" behindDoc="0" locked="0" layoutInCell="1" allowOverlap="1" wp14:anchorId="07ED281F" wp14:editId="0AF07870">
            <wp:simplePos x="3964305" y="546735"/>
            <wp:positionH relativeFrom="margin">
              <wp:align>right</wp:align>
            </wp:positionH>
            <wp:positionV relativeFrom="margin">
              <wp:align>top</wp:align>
            </wp:positionV>
            <wp:extent cx="1514475" cy="220980"/>
            <wp:effectExtent l="0" t="0" r="9525" b="762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1350"/>
        <w:gridCol w:w="1800"/>
        <w:gridCol w:w="6745"/>
      </w:tblGrid>
      <w:tr w:rsidRPr="00224F6E" w:rsidR="00726243" w:rsidTr="006C502A" w14:paraId="3DC7C332" w14:textId="77777777">
        <w:trPr>
          <w:trHeight w:val="270"/>
          <w:jc w:val="center"/>
        </w:trPr>
        <w:tc>
          <w:tcPr>
            <w:tcW w:w="895" w:type="dxa"/>
            <w:shd w:val="clear" w:color="auto" w:fill="auto"/>
          </w:tcPr>
          <w:p w:rsidRPr="00224F6E" w:rsidR="00726243" w:rsidP="00621AC7" w:rsidRDefault="002746E0" w14:paraId="04229263" w14:textId="2ABF6797">
            <w:pPr>
              <w:keepLines/>
              <w:tabs>
                <w:tab w:val="left" w:pos="3360"/>
                <w:tab w:val="left" w:pos="6600"/>
              </w:tabs>
              <w:spacing w:after="0" w:line="276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PM</w:t>
            </w:r>
            <w:r w:rsidR="00726243">
              <w:rPr>
                <w:rFonts w:cs="Arial"/>
                <w:b/>
              </w:rPr>
              <w:t xml:space="preserve"> #</w:t>
            </w:r>
          </w:p>
        </w:tc>
        <w:tc>
          <w:tcPr>
            <w:tcW w:w="1350" w:type="dxa"/>
            <w:shd w:val="clear" w:color="auto" w:fill="auto"/>
          </w:tcPr>
          <w:p w:rsidRPr="00726243" w:rsidR="00726243" w:rsidP="007A56C3" w:rsidRDefault="000F5BA4" w14:paraId="7881528E" w14:textId="002A1D18">
            <w:pPr>
              <w:keepLines/>
              <w:tabs>
                <w:tab w:val="left" w:pos="3360"/>
                <w:tab w:val="left" w:pos="6600"/>
              </w:tabs>
              <w:spacing w:after="0" w:line="276" w:lineRule="auto"/>
              <w:rPr>
                <w:iCs/>
              </w:rPr>
            </w:pPr>
            <w:r>
              <w:rPr>
                <w:iCs/>
              </w:rPr>
              <w:t>TBD</w:t>
            </w:r>
          </w:p>
        </w:tc>
        <w:tc>
          <w:tcPr>
            <w:tcW w:w="1800" w:type="dxa"/>
            <w:shd w:val="clear" w:color="auto" w:fill="auto"/>
          </w:tcPr>
          <w:p w:rsidRPr="00726243" w:rsidR="00726243" w:rsidP="007A56C3" w:rsidRDefault="00726243" w14:paraId="14490D98" w14:textId="23E90E47">
            <w:pPr>
              <w:keepLines/>
              <w:tabs>
                <w:tab w:val="left" w:pos="3360"/>
                <w:tab w:val="left" w:pos="6600"/>
              </w:tabs>
              <w:spacing w:after="0" w:line="276" w:lineRule="auto"/>
              <w:rPr>
                <w:b/>
                <w:bCs/>
                <w:iCs/>
              </w:rPr>
            </w:pPr>
            <w:r w:rsidRPr="00726243">
              <w:rPr>
                <w:b/>
                <w:bCs/>
                <w:iCs/>
              </w:rPr>
              <w:t>Request Name</w:t>
            </w:r>
          </w:p>
        </w:tc>
        <w:tc>
          <w:tcPr>
            <w:tcW w:w="6745" w:type="dxa"/>
            <w:shd w:val="clear" w:color="auto" w:fill="auto"/>
          </w:tcPr>
          <w:p w:rsidRPr="00E51576" w:rsidR="00726243" w:rsidP="00621AC7" w:rsidRDefault="00483925" w14:paraId="3D569610" w14:textId="7146DB7B">
            <w:pPr>
              <w:keepLines/>
              <w:tabs>
                <w:tab w:val="left" w:pos="3360"/>
                <w:tab w:val="left" w:pos="6600"/>
              </w:tabs>
              <w:spacing w:after="0" w:line="276" w:lineRule="auto"/>
              <w:rPr>
                <w:iCs/>
              </w:rPr>
            </w:pPr>
            <w:r>
              <w:rPr>
                <w:iCs/>
              </w:rPr>
              <w:t>[Make Sure Name is Customer Friendly]</w:t>
            </w:r>
          </w:p>
        </w:tc>
      </w:tr>
      <w:tr w:rsidRPr="00224F6E" w:rsidR="00E1644C" w:rsidTr="006C502A" w14:paraId="7AA4436D" w14:textId="77777777">
        <w:trPr>
          <w:trHeight w:val="270"/>
          <w:jc w:val="center"/>
        </w:trPr>
        <w:tc>
          <w:tcPr>
            <w:tcW w:w="895" w:type="dxa"/>
            <w:shd w:val="clear" w:color="auto" w:fill="auto"/>
          </w:tcPr>
          <w:p w:rsidRPr="00224F6E" w:rsidR="00E1644C" w:rsidP="00621AC7" w:rsidRDefault="00726243" w14:paraId="339837C5" w14:textId="49933791">
            <w:pPr>
              <w:keepLines/>
              <w:tabs>
                <w:tab w:val="left" w:pos="3360"/>
                <w:tab w:val="left" w:pos="6600"/>
              </w:tabs>
              <w:spacing w:after="0" w:line="276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ate</w:t>
            </w:r>
          </w:p>
        </w:tc>
        <w:tc>
          <w:tcPr>
            <w:tcW w:w="1350" w:type="dxa"/>
            <w:shd w:val="clear" w:color="auto" w:fill="auto"/>
          </w:tcPr>
          <w:p w:rsidRPr="00726243" w:rsidR="00E1644C" w:rsidP="007A56C3" w:rsidRDefault="00483925" w14:paraId="71A05BE7" w14:textId="2700F588">
            <w:pPr>
              <w:keepLines/>
              <w:tabs>
                <w:tab w:val="left" w:pos="3360"/>
                <w:tab w:val="left" w:pos="6600"/>
              </w:tabs>
              <w:spacing w:after="0" w:line="276" w:lineRule="auto"/>
              <w:rPr>
                <w:rFonts w:cs="Arial"/>
              </w:rPr>
            </w:pPr>
            <w:r>
              <w:rPr>
                <w:rFonts w:cs="Arial"/>
              </w:rPr>
              <w:t>[Date first started to write]</w:t>
            </w:r>
          </w:p>
        </w:tc>
        <w:tc>
          <w:tcPr>
            <w:tcW w:w="1800" w:type="dxa"/>
            <w:shd w:val="clear" w:color="auto" w:fill="auto"/>
          </w:tcPr>
          <w:p w:rsidRPr="00224F6E" w:rsidR="00E1644C" w:rsidP="007A56C3" w:rsidRDefault="00726243" w14:paraId="2FF296DE" w14:textId="2341EF99">
            <w:pPr>
              <w:keepLines/>
              <w:tabs>
                <w:tab w:val="left" w:pos="3360"/>
                <w:tab w:val="left" w:pos="6600"/>
              </w:tabs>
              <w:spacing w:after="0" w:line="276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uthor</w:t>
            </w:r>
            <w:r w:rsidR="007A56C3">
              <w:rPr>
                <w:rFonts w:cs="Arial"/>
                <w:b/>
              </w:rPr>
              <w:t>(s)</w:t>
            </w:r>
          </w:p>
        </w:tc>
        <w:tc>
          <w:tcPr>
            <w:tcW w:w="6745" w:type="dxa"/>
            <w:shd w:val="clear" w:color="auto" w:fill="auto"/>
          </w:tcPr>
          <w:p w:rsidRPr="00224F6E" w:rsidR="00E1644C" w:rsidP="00621AC7" w:rsidRDefault="00483925" w14:paraId="0892967F" w14:textId="0427F96D">
            <w:pPr>
              <w:keepLines/>
              <w:tabs>
                <w:tab w:val="left" w:pos="3360"/>
                <w:tab w:val="left" w:pos="6600"/>
              </w:tabs>
              <w:spacing w:after="0" w:line="276" w:lineRule="auto"/>
            </w:pPr>
            <w:r>
              <w:t>[BRM Name]</w:t>
            </w:r>
          </w:p>
        </w:tc>
      </w:tr>
    </w:tbl>
    <w:p w:rsidRPr="00EE60BC" w:rsidR="00B14F1C" w:rsidP="00B14F1C" w:rsidRDefault="00B14F1C" w14:paraId="58A00208" w14:textId="0BF70367">
      <w:pPr>
        <w:spacing w:before="240"/>
        <w:rPr>
          <w:rStyle w:val="SubtleEmphasis"/>
        </w:rPr>
      </w:pPr>
      <w:r w:rsidRPr="00EE60BC">
        <w:rPr>
          <w:rStyle w:val="SubtleEmphasis"/>
        </w:rPr>
        <w:t xml:space="preserve">This document is intended to synthesize well-researched, analyzed information to support </w:t>
      </w:r>
      <w:r w:rsidRPr="00EE60BC" w:rsidR="00D879F7">
        <w:rPr>
          <w:rStyle w:val="SubtleEmphasis"/>
        </w:rPr>
        <w:t>project selection</w:t>
      </w:r>
      <w:r w:rsidRPr="00EE60BC">
        <w:rPr>
          <w:rStyle w:val="SubtleEmphasis"/>
        </w:rPr>
        <w:t>. It allows for a consistent decision-making process determining whether a program</w:t>
      </w:r>
      <w:r w:rsidRPr="00EE60BC" w:rsidR="00ED3569">
        <w:rPr>
          <w:rStyle w:val="SubtleEmphasis"/>
        </w:rPr>
        <w:t>/</w:t>
      </w:r>
      <w:r w:rsidRPr="00EE60BC">
        <w:rPr>
          <w:rStyle w:val="SubtleEmphasis"/>
        </w:rPr>
        <w:t>project is worth the investment.</w:t>
      </w:r>
    </w:p>
    <w:p w:rsidR="00EB1ADD" w:rsidP="00E1644C" w:rsidRDefault="00EB1ADD" w14:paraId="6F7446C5" w14:textId="36C9A8B6">
      <w:pPr>
        <w:pStyle w:val="Heading1"/>
      </w:pPr>
      <w:r>
        <w:t xml:space="preserve">Project Purpose </w:t>
      </w:r>
    </w:p>
    <w:p w:rsidR="00EB1ADD" w:rsidP="00EB1ADD" w:rsidRDefault="00EB1ADD" w14:paraId="79CB1572" w14:textId="43354069">
      <w:r>
        <w:t xml:space="preserve">[Use this section to write </w:t>
      </w:r>
      <w:r w:rsidR="005E22AB">
        <w:t>one to two sentences documenting the purpose of this project.</w:t>
      </w:r>
      <w:r>
        <w:t>]</w:t>
      </w:r>
    </w:p>
    <w:p w:rsidRPr="00013DE1" w:rsidR="00E1644C" w:rsidP="00E1644C" w:rsidRDefault="00361A78" w14:paraId="0ABB9CC5" w14:textId="6E7A6A55">
      <w:pPr>
        <w:pStyle w:val="Heading1"/>
      </w:pPr>
      <w:r w:rsidRPr="00013DE1">
        <w:t xml:space="preserve">Problem </w:t>
      </w:r>
      <w:r w:rsidRPr="00013DE1" w:rsidR="00A75472">
        <w:t xml:space="preserve">or Opportunity </w:t>
      </w:r>
      <w:r w:rsidRPr="00013DE1">
        <w:t>Statement</w:t>
      </w:r>
    </w:p>
    <w:p w:rsidR="00510865" w:rsidP="00510865" w:rsidRDefault="009C2ACD" w14:paraId="2B96F0FC" w14:textId="34DF9150">
      <w:r>
        <w:t>[Use this section to write why this is happening and why it is important for UF to dedicate resources]</w:t>
      </w:r>
    </w:p>
    <w:p w:rsidRPr="00013DE1" w:rsidR="007F4356" w:rsidP="007F4356" w:rsidRDefault="007F4356" w14:paraId="07B48BDF" w14:textId="49A8E32B">
      <w:pPr>
        <w:pStyle w:val="Heading2"/>
        <w:rPr>
          <w:b w:val="0"/>
        </w:rPr>
      </w:pPr>
      <w:r>
        <w:rPr>
          <w:b w:val="0"/>
        </w:rPr>
        <w:t>UFIT Request Lifecycle</w:t>
      </w:r>
    </w:p>
    <w:p w:rsidRPr="00E665ED" w:rsidR="009E1878" w:rsidP="00B22BC5" w:rsidRDefault="00551C5D" w14:paraId="51F252D0" w14:textId="62E690AA">
      <w:r>
        <w:t>As part of</w:t>
      </w:r>
      <w:r w:rsidRPr="00517632" w:rsidR="00517632">
        <w:t xml:space="preserve"> </w:t>
      </w:r>
      <w:r w:rsidRPr="00517632" w:rsidR="00517632">
        <w:rPr>
          <w:b/>
          <w:bCs/>
        </w:rPr>
        <w:t>Business Case</w:t>
      </w:r>
      <w:r w:rsidRPr="00517632" w:rsidR="00517632">
        <w:t xml:space="preserve"> phase of the UFIT Request Lifecycle</w:t>
      </w:r>
      <w:r>
        <w:t>, we</w:t>
      </w:r>
      <w:r w:rsidR="00CF1DD0">
        <w:t xml:space="preserve"> are requesting resources for the </w:t>
      </w:r>
      <w:r w:rsidRPr="00F24A89" w:rsidR="00CF1DD0">
        <w:rPr>
          <w:i/>
          <w:iCs/>
        </w:rPr>
        <w:t>Plan</w:t>
      </w:r>
      <w:r>
        <w:t xml:space="preserve"> phase.</w:t>
      </w:r>
      <w:r w:rsidRPr="00A21982" w:rsidR="007F4356">
        <w:rPr>
          <w:rFonts w:cs="Segoe UI"/>
          <w:noProof/>
        </w:rPr>
        <w:drawing>
          <wp:inline distT="0" distB="0" distL="0" distR="0" wp14:anchorId="5F3A4C78" wp14:editId="08BE031E">
            <wp:extent cx="6858000" cy="691426"/>
            <wp:effectExtent l="19050" t="0" r="38100" b="0"/>
            <wp:docPr id="2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:rsidRPr="00013DE1" w:rsidR="00534A84" w:rsidP="00534A84" w:rsidRDefault="00534A84" w14:paraId="2D7462F5" w14:textId="7AB4C9D3">
      <w:pPr>
        <w:pStyle w:val="Heading2"/>
        <w:rPr>
          <w:b w:val="0"/>
        </w:rPr>
      </w:pPr>
      <w:r>
        <w:rPr>
          <w:b w:val="0"/>
        </w:rPr>
        <w:t>Deliverables</w:t>
      </w:r>
    </w:p>
    <w:p w:rsidRPr="00013DE1" w:rsidR="001607CC" w:rsidP="001607CC" w:rsidRDefault="001607CC" w14:paraId="1F7537AA" w14:textId="6F1864B1">
      <w:r w:rsidRPr="00013DE1">
        <w:t>The following is a listing of deliverables for this project:</w:t>
      </w:r>
    </w:p>
    <w:p w:rsidR="00FF2305" w:rsidP="003C1243" w:rsidRDefault="00D84C02" w14:paraId="606F1BA8" w14:textId="3C0EC7D0">
      <w:pPr>
        <w:pStyle w:val="ListParagraph"/>
        <w:numPr>
          <w:ilvl w:val="0"/>
          <w:numId w:val="15"/>
        </w:numPr>
      </w:pPr>
      <w:r>
        <w:t>[Deliverable 1 – note other sections of HLBC refer to this list]</w:t>
      </w:r>
    </w:p>
    <w:p w:rsidR="00D84C02" w:rsidP="00D84C02" w:rsidRDefault="00D84C02" w14:paraId="230D9EBD" w14:textId="7BE16EF6">
      <w:pPr>
        <w:pStyle w:val="ListParagraph"/>
        <w:numPr>
          <w:ilvl w:val="0"/>
          <w:numId w:val="15"/>
        </w:numPr>
      </w:pPr>
      <w:r>
        <w:t>[Deliverable 2]</w:t>
      </w:r>
    </w:p>
    <w:p w:rsidRPr="009E2F01" w:rsidR="00D84C02" w:rsidP="00D84C02" w:rsidRDefault="00D84C02" w14:paraId="48434425" w14:textId="2A28DC6B">
      <w:pPr>
        <w:pStyle w:val="ListParagraph"/>
        <w:numPr>
          <w:ilvl w:val="0"/>
          <w:numId w:val="15"/>
        </w:numPr>
      </w:pPr>
      <w:r>
        <w:t>[Deliverable 3]</w:t>
      </w:r>
      <w:r w:rsidRPr="00D84C02">
        <w:t xml:space="preserve"> </w:t>
      </w:r>
    </w:p>
    <w:p w:rsidRPr="009E2F01" w:rsidR="00D84C02" w:rsidP="00D84C02" w:rsidRDefault="00D84C02" w14:paraId="44CA40A3" w14:textId="579A1695">
      <w:pPr>
        <w:pStyle w:val="ListParagraph"/>
        <w:numPr>
          <w:ilvl w:val="0"/>
          <w:numId w:val="15"/>
        </w:numPr>
      </w:pPr>
    </w:p>
    <w:p w:rsidRPr="009E2F01" w:rsidR="006C3134" w:rsidP="7142DA79" w:rsidRDefault="7142DA79" w14:paraId="1E4BDEE2" w14:textId="143569F5">
      <w:pPr>
        <w:rPr>
          <w:rFonts w:eastAsiaTheme="majorEastAsia" w:cstheme="majorBidi"/>
          <w:b/>
          <w:bCs/>
          <w:smallCaps/>
          <w:color w:val="00529B"/>
          <w:sz w:val="28"/>
          <w:szCs w:val="28"/>
        </w:rPr>
      </w:pPr>
      <w:r w:rsidRPr="009E2F01">
        <w:rPr>
          <w:b/>
          <w:bCs/>
          <w:smallCaps/>
        </w:rPr>
        <w:t xml:space="preserve">Planning Time Requested to Scope: </w:t>
      </w:r>
      <w:r w:rsidR="00D84C02">
        <w:t>[</w:t>
      </w:r>
      <w:r w:rsidR="00AB355D">
        <w:t xml:space="preserve">please note </w:t>
      </w:r>
      <w:r w:rsidR="00D84C02">
        <w:t xml:space="preserve">this is </w:t>
      </w:r>
      <w:r w:rsidRPr="00AB355D" w:rsidR="00D84C02">
        <w:rPr>
          <w:i/>
          <w:iCs/>
        </w:rPr>
        <w:t>only</w:t>
      </w:r>
      <w:r w:rsidR="00D84C02">
        <w:t xml:space="preserve"> place in HLBC where exact planning time is listed</w:t>
      </w:r>
      <w:r w:rsidR="00CE3191">
        <w:t xml:space="preserve"> as other sections reference this line</w:t>
      </w:r>
      <w:r w:rsidR="00D84C02">
        <w:t>, include weeks and how many meetings per week, along with how long each meeting should be]</w:t>
      </w:r>
      <w:r w:rsidRPr="009E2F01" w:rsidR="12CE69F7">
        <w:br/>
      </w:r>
      <w:r w:rsidRPr="009E2F01">
        <w:rPr>
          <w:b/>
          <w:bCs/>
          <w:smallCaps/>
        </w:rPr>
        <w:t>Requested Go-Live Date</w:t>
      </w:r>
      <w:r w:rsidRPr="009E2F01">
        <w:rPr>
          <w:b/>
          <w:bCs/>
        </w:rPr>
        <w:t>:</w:t>
      </w:r>
      <w:r w:rsidRPr="009E2F01">
        <w:t xml:space="preserve"> </w:t>
      </w:r>
      <w:r w:rsidR="00A56E3E">
        <w:t>[List date sponsors want project to go-live where constituents can interact. This is a guideline for project manager and project teams both planning and execute. If date cannot be determined until planning scope is defined, you can list “Date will be refined after planning.”]</w:t>
      </w:r>
      <w:r w:rsidRPr="009E2F01" w:rsidR="12CE69F7">
        <w:br/>
      </w:r>
      <w:r w:rsidRPr="009E2F01">
        <w:rPr>
          <w:b/>
          <w:bCs/>
          <w:smallCaps/>
        </w:rPr>
        <w:t>UFIT Strategic Plan Goal</w:t>
      </w:r>
      <w:r w:rsidRPr="009E2F01">
        <w:rPr>
          <w:b/>
          <w:bCs/>
        </w:rPr>
        <w:t>:</w:t>
      </w:r>
      <w:r w:rsidRPr="009E2F01">
        <w:t xml:space="preserve"> </w:t>
      </w:r>
      <w:r w:rsidR="00A56E3E">
        <w:t>[Reference the list of UFIT Strategic Plan goals and choose one that best represents goals/deliverables of the project]</w:t>
      </w:r>
      <w:r w:rsidRPr="009E2F01" w:rsidR="12CE69F7">
        <w:br w:type="page"/>
      </w:r>
    </w:p>
    <w:p w:rsidRPr="009E2F01" w:rsidR="00EA2265" w:rsidP="00EA2265" w:rsidRDefault="00EA2265" w14:paraId="0CC2C142" w14:textId="52F8651D">
      <w:pPr>
        <w:pStyle w:val="Heading1"/>
      </w:pPr>
      <w:r w:rsidRPr="009E2F01">
        <w:lastRenderedPageBreak/>
        <w:t>Planning Deliverables</w:t>
      </w:r>
    </w:p>
    <w:p w:rsidR="00DD6A15" w:rsidP="00DD6A15" w:rsidRDefault="00AB7319" w14:paraId="0214F524" w14:textId="600E631B">
      <w:r w:rsidRPr="009E2F01">
        <w:t xml:space="preserve">This HLBC is requesting </w:t>
      </w:r>
      <w:r w:rsidRPr="009E2F01" w:rsidR="00B331DE">
        <w:rPr>
          <w:u w:val="single"/>
        </w:rPr>
        <w:t>planning time (see page 1)</w:t>
      </w:r>
      <w:r w:rsidRPr="009E2F01" w:rsidR="003B03F9">
        <w:t xml:space="preserve"> to develop detailed requirements and scope of work. The </w:t>
      </w:r>
      <w:r w:rsidR="00211BAC">
        <w:t xml:space="preserve">planning team listed below will </w:t>
      </w:r>
      <w:r w:rsidR="00DD6A15">
        <w:t xml:space="preserve">list out what and who is needed for the </w:t>
      </w:r>
      <w:r w:rsidRPr="009E2F01" w:rsidR="00FC1054">
        <w:t>Execute</w:t>
      </w:r>
      <w:r w:rsidRPr="009E2F01" w:rsidR="003B03F9">
        <w:t xml:space="preserve"> phase</w:t>
      </w:r>
      <w:r w:rsidR="00DD6A15">
        <w:t>. The Execute stage</w:t>
      </w:r>
      <w:r w:rsidRPr="009E2F01" w:rsidR="003B03F9">
        <w:t xml:space="preserve"> would</w:t>
      </w:r>
      <w:r w:rsidR="00DD6A15">
        <w:t xml:space="preserve"> be scheduled </w:t>
      </w:r>
      <w:r w:rsidR="00D21511">
        <w:t xml:space="preserve">to kickoff </w:t>
      </w:r>
      <w:r w:rsidR="00DD6A15">
        <w:t>based on resource availability</w:t>
      </w:r>
      <w:r w:rsidR="00D21511">
        <w:t xml:space="preserve"> for all team members.</w:t>
      </w:r>
    </w:p>
    <w:p w:rsidR="00A32BE2" w:rsidP="00DD6A15" w:rsidRDefault="00A32BE2" w14:paraId="026BA003" w14:textId="740B82F2">
      <w:r>
        <w:t>At the end of the PLAN phase, these will need to be completed by the Planning Team.</w:t>
      </w:r>
    </w:p>
    <w:p w:rsidR="00DD6A15" w:rsidP="00DD6A15" w:rsidRDefault="00DD6A15" w14:paraId="58ECEA6E" w14:textId="52042B43">
      <w:pPr>
        <w:pStyle w:val="ListParagraph"/>
        <w:numPr>
          <w:ilvl w:val="0"/>
          <w:numId w:val="30"/>
        </w:numPr>
      </w:pPr>
      <w:r>
        <w:t>P</w:t>
      </w:r>
      <w:r w:rsidRPr="009E2F01">
        <w:t xml:space="preserve">roject Scope </w:t>
      </w:r>
      <w:r w:rsidR="00D14B58">
        <w:t>and Strategy</w:t>
      </w:r>
    </w:p>
    <w:p w:rsidRPr="009E2F01" w:rsidR="00D14B58" w:rsidP="00DD6A15" w:rsidRDefault="00D14B58" w14:paraId="04FC8821" w14:textId="5261F1D4">
      <w:pPr>
        <w:pStyle w:val="ListParagraph"/>
        <w:numPr>
          <w:ilvl w:val="0"/>
          <w:numId w:val="30"/>
        </w:numPr>
      </w:pPr>
      <w:r>
        <w:t xml:space="preserve">Project Roles and Responsibilities </w:t>
      </w:r>
    </w:p>
    <w:p w:rsidRPr="009E2F01" w:rsidR="009E1C6C" w:rsidP="009E1C6C" w:rsidRDefault="009E1C6C" w14:paraId="54A0A98C" w14:textId="4ACAEE6B">
      <w:pPr>
        <w:pStyle w:val="ListParagraph"/>
        <w:numPr>
          <w:ilvl w:val="0"/>
          <w:numId w:val="30"/>
        </w:numPr>
      </w:pPr>
      <w:r w:rsidRPr="009E2F01">
        <w:t>Project Schedule</w:t>
      </w:r>
    </w:p>
    <w:p w:rsidRPr="009E2F01" w:rsidR="009E1C6C" w:rsidP="009E1C6C" w:rsidRDefault="009E1C6C" w14:paraId="5F976209" w14:textId="02AA26D7">
      <w:pPr>
        <w:pStyle w:val="ListParagraph"/>
        <w:numPr>
          <w:ilvl w:val="0"/>
          <w:numId w:val="30"/>
        </w:numPr>
      </w:pPr>
      <w:r w:rsidRPr="009E2F01">
        <w:t>Project Allocations</w:t>
      </w:r>
    </w:p>
    <w:p w:rsidRPr="009E2F01" w:rsidR="00451484" w:rsidP="00451484" w:rsidRDefault="00451484" w14:paraId="370BFEAF" w14:textId="77777777">
      <w:pPr>
        <w:pStyle w:val="Heading1"/>
        <w:tabs>
          <w:tab w:val="left" w:pos="7995"/>
        </w:tabs>
      </w:pPr>
      <w:r w:rsidRPr="009E2F01">
        <w:t>Options Explored</w:t>
      </w:r>
      <w:r w:rsidRPr="009E2F01">
        <w:tab/>
      </w:r>
    </w:p>
    <w:p w:rsidRPr="009E2F01" w:rsidR="00451484" w:rsidP="00451484" w:rsidRDefault="00451484" w14:paraId="62364B1A" w14:textId="77777777">
      <w:pPr>
        <w:rPr>
          <w:rStyle w:val="SubtleEmphasis"/>
        </w:rPr>
      </w:pPr>
      <w:r w:rsidRPr="009E2F01">
        <w:rPr>
          <w:rStyle w:val="SubtleEmphasis"/>
        </w:rPr>
        <w:t>If applicable, provide all the options explored to solve the problem or fulfill the opportunity. If possible, insert a link to the completed Needs Assessment for reference purposes.</w:t>
      </w:r>
    </w:p>
    <w:p w:rsidR="00451484" w:rsidP="00C141D6" w:rsidRDefault="00A56E3E" w14:paraId="57EC01E1" w14:textId="52D499F3">
      <w:pPr>
        <w:pStyle w:val="ListParagraph"/>
        <w:numPr>
          <w:ilvl w:val="0"/>
          <w:numId w:val="31"/>
        </w:numPr>
      </w:pPr>
      <w:r>
        <w:rPr>
          <w:i/>
          <w:iCs/>
        </w:rPr>
        <w:t>Option 1</w:t>
      </w:r>
      <w:r w:rsidRPr="009E2F01" w:rsidR="3AADFC68">
        <w:t xml:space="preserve"> – </w:t>
      </w:r>
      <w:r>
        <w:t>[why was this chosen]</w:t>
      </w:r>
    </w:p>
    <w:p w:rsidR="00A56E3E" w:rsidP="00C141D6" w:rsidRDefault="00A56E3E" w14:paraId="4122DC57" w14:textId="0C512884">
      <w:pPr>
        <w:pStyle w:val="ListParagraph"/>
        <w:numPr>
          <w:ilvl w:val="0"/>
          <w:numId w:val="31"/>
        </w:numPr>
      </w:pPr>
      <w:r>
        <w:rPr>
          <w:i/>
          <w:iCs/>
        </w:rPr>
        <w:t xml:space="preserve">Option 2 </w:t>
      </w:r>
      <w:r>
        <w:t>– [why was this not chosen]</w:t>
      </w:r>
    </w:p>
    <w:p w:rsidRPr="009E2F01" w:rsidR="00A56E3E" w:rsidP="00A56E3E" w:rsidRDefault="00A56E3E" w14:paraId="3D3E3B77" w14:textId="3452DCD1">
      <w:pPr>
        <w:pStyle w:val="ListParagraph"/>
        <w:numPr>
          <w:ilvl w:val="0"/>
          <w:numId w:val="31"/>
        </w:numPr>
      </w:pPr>
      <w:r>
        <w:rPr>
          <w:i/>
          <w:iCs/>
        </w:rPr>
        <w:t xml:space="preserve">Option 3 </w:t>
      </w:r>
      <w:r>
        <w:t>– [why was this not chosen]</w:t>
      </w:r>
    </w:p>
    <w:p w:rsidRPr="009E2F01" w:rsidR="00A56E3E" w:rsidP="00507DAE" w:rsidRDefault="00A56E3E" w14:paraId="30BF7D7F" w14:textId="499F852C">
      <w:pPr>
        <w:pStyle w:val="ListParagraph"/>
        <w:numPr>
          <w:ilvl w:val="0"/>
          <w:numId w:val="31"/>
        </w:numPr>
      </w:pPr>
      <w:r w:rsidRPr="00A56E3E">
        <w:rPr>
          <w:i/>
          <w:iCs/>
        </w:rPr>
        <w:t xml:space="preserve">Option 4 </w:t>
      </w:r>
      <w:r>
        <w:t>– [why was this not chosen]</w:t>
      </w:r>
    </w:p>
    <w:p w:rsidRPr="009E2F01" w:rsidR="0049766D" w:rsidP="0049766D" w:rsidRDefault="0049766D" w14:paraId="6B28C4DF" w14:textId="36B20BC1">
      <w:pPr>
        <w:pStyle w:val="Heading1"/>
      </w:pPr>
      <w:r w:rsidRPr="009E2F01">
        <w:t>Benefits</w:t>
      </w:r>
    </w:p>
    <w:p w:rsidRPr="009E2F01" w:rsidR="0049766D" w:rsidP="0049766D" w:rsidRDefault="0049766D" w14:paraId="51AA4ADB" w14:textId="270D1F5A">
      <w:pPr>
        <w:rPr>
          <w:rStyle w:val="SubtleEmphasis"/>
        </w:rPr>
      </w:pPr>
      <w:r w:rsidRPr="009E2F01">
        <w:rPr>
          <w:rStyle w:val="SubtleEmphasis"/>
        </w:rPr>
        <w:t xml:space="preserve">Benefits are the result of a request’s outputs and outcomes. </w:t>
      </w:r>
    </w:p>
    <w:p w:rsidRPr="009E2F01" w:rsidR="0049766D" w:rsidP="0049766D" w:rsidRDefault="0049766D" w14:paraId="0D068562" w14:textId="77777777">
      <w:pPr>
        <w:pStyle w:val="Heading2"/>
        <w:rPr>
          <w:b w:val="0"/>
          <w:i/>
        </w:rPr>
      </w:pPr>
      <w:r w:rsidRPr="009E2F01">
        <w:rPr>
          <w:b w:val="0"/>
        </w:rPr>
        <w:t>Outputs:</w:t>
      </w:r>
    </w:p>
    <w:p w:rsidRPr="009E2F01" w:rsidR="0049766D" w:rsidP="0049766D" w:rsidRDefault="0049766D" w14:paraId="4E37C190" w14:textId="77777777">
      <w:pPr>
        <w:rPr>
          <w:rStyle w:val="SubtleEmphasis"/>
        </w:rPr>
      </w:pPr>
      <w:r w:rsidRPr="009E2F01">
        <w:rPr>
          <w:rStyle w:val="SubtleEmphasis"/>
        </w:rPr>
        <w:t>List the products, services, or functionality to be delivered by this request.</w:t>
      </w:r>
    </w:p>
    <w:p w:rsidRPr="009E2F01" w:rsidR="0049766D" w:rsidP="00C141D6" w:rsidRDefault="0049766D" w14:paraId="4C099DA9" w14:textId="158CCE68">
      <w:pPr>
        <w:pStyle w:val="ListParagraph"/>
        <w:numPr>
          <w:ilvl w:val="0"/>
          <w:numId w:val="34"/>
        </w:numPr>
      </w:pPr>
      <w:r w:rsidRPr="009E2F01">
        <w:t xml:space="preserve">See “Deliverables” above (page </w:t>
      </w:r>
      <w:r w:rsidRPr="009E2F01" w:rsidR="00AE4F6A">
        <w:t>1</w:t>
      </w:r>
      <w:r w:rsidRPr="009E2F01">
        <w:t>)</w:t>
      </w:r>
    </w:p>
    <w:p w:rsidRPr="009E2F01" w:rsidR="0049766D" w:rsidP="0049766D" w:rsidRDefault="0049766D" w14:paraId="1A8EFA27" w14:textId="77777777">
      <w:pPr>
        <w:pStyle w:val="Heading2"/>
        <w:rPr>
          <w:b w:val="0"/>
          <w:i/>
        </w:rPr>
      </w:pPr>
      <w:r w:rsidRPr="009E2F01">
        <w:rPr>
          <w:b w:val="0"/>
        </w:rPr>
        <w:t>Outcomes:</w:t>
      </w:r>
    </w:p>
    <w:p w:rsidRPr="009E2F01" w:rsidR="0049766D" w:rsidP="0049766D" w:rsidRDefault="0049766D" w14:paraId="7A1F74F1" w14:textId="77777777">
      <w:pPr>
        <w:rPr>
          <w:rStyle w:val="SubtleEmphasis"/>
        </w:rPr>
      </w:pPr>
      <w:r w:rsidRPr="009E2F01">
        <w:rPr>
          <w:rStyle w:val="SubtleEmphasis"/>
        </w:rPr>
        <w:t>List the functions that will be improved with the delivered outputs.</w:t>
      </w:r>
    </w:p>
    <w:p w:rsidRPr="009E2F01" w:rsidR="00D84F17" w:rsidP="00C141D6" w:rsidRDefault="008D7FF2" w14:paraId="1F4B877B" w14:textId="31BF030C">
      <w:pPr>
        <w:pStyle w:val="ListParagraph"/>
        <w:numPr>
          <w:ilvl w:val="0"/>
          <w:numId w:val="33"/>
        </w:numPr>
      </w:pPr>
      <w:r>
        <w:t>[</w:t>
      </w:r>
      <w:r w:rsidR="00CD6465">
        <w:t>W</w:t>
      </w:r>
      <w:r>
        <w:t>hat will be improved</w:t>
      </w:r>
      <w:r w:rsidR="00CD6465">
        <w:t>?</w:t>
      </w:r>
      <w:r>
        <w:t>]</w:t>
      </w:r>
    </w:p>
    <w:p w:rsidRPr="009E2F01" w:rsidR="0049766D" w:rsidP="0049766D" w:rsidRDefault="0049766D" w14:paraId="445FDCC0" w14:textId="77777777">
      <w:pPr>
        <w:pStyle w:val="Heading2"/>
        <w:rPr>
          <w:b w:val="0"/>
          <w:i/>
        </w:rPr>
      </w:pPr>
      <w:r w:rsidRPr="009E2F01">
        <w:rPr>
          <w:b w:val="0"/>
        </w:rPr>
        <w:t>Benefits:</w:t>
      </w:r>
    </w:p>
    <w:p w:rsidRPr="009E2F01" w:rsidR="0049766D" w:rsidP="0049766D" w:rsidRDefault="0049766D" w14:paraId="2CA48020" w14:textId="77777777">
      <w:pPr>
        <w:rPr>
          <w:rStyle w:val="SubtleEmphasis"/>
        </w:rPr>
      </w:pPr>
      <w:r w:rsidRPr="009E2F01">
        <w:rPr>
          <w:rStyle w:val="SubtleEmphasis"/>
        </w:rPr>
        <w:t>List measurable improvements the University of Florida will experience as a result of the outcomes.</w:t>
      </w:r>
    </w:p>
    <w:p w:rsidR="00E46EBC" w:rsidP="00C141D6" w:rsidRDefault="002452C6" w14:paraId="034F4B91" w14:textId="1268E4AD">
      <w:pPr>
        <w:pStyle w:val="ListParagraph"/>
        <w:numPr>
          <w:ilvl w:val="0"/>
          <w:numId w:val="32"/>
        </w:numPr>
      </w:pPr>
      <w:r>
        <w:t>[What are measurable improvements that the UF community experience?]</w:t>
      </w:r>
    </w:p>
    <w:p w:rsidRPr="009E2F01" w:rsidR="002452C6" w:rsidP="00C141D6" w:rsidRDefault="002452C6" w14:paraId="5D196D6E" w14:textId="08B14F23">
      <w:pPr>
        <w:pStyle w:val="ListParagraph"/>
        <w:numPr>
          <w:ilvl w:val="0"/>
          <w:numId w:val="32"/>
        </w:numPr>
        <w:rPr/>
      </w:pPr>
      <w:r w:rsidR="002452C6">
        <w:rPr/>
        <w:t>[If you can</w:t>
      </w:r>
      <w:r w:rsidR="14989281">
        <w:rPr/>
        <w:t>,</w:t>
      </w:r>
      <w:r w:rsidR="002452C6">
        <w:rPr/>
        <w:t xml:space="preserve"> list </w:t>
      </w:r>
      <w:r w:rsidR="002452C6">
        <w:rPr/>
        <w:t>how</w:t>
      </w:r>
      <w:r w:rsidR="002452C6">
        <w:rPr/>
        <w:t xml:space="preserve"> you will measure and when]</w:t>
      </w:r>
    </w:p>
    <w:p w:rsidRPr="009E2F01" w:rsidR="00172058" w:rsidP="00172058" w:rsidRDefault="00172058" w14:paraId="282FE94A" w14:textId="3BEC4B20">
      <w:pPr>
        <w:pStyle w:val="Heading1"/>
      </w:pPr>
      <w:r w:rsidRPr="009E2F01">
        <w:t>Request Boundaries</w:t>
      </w:r>
    </w:p>
    <w:p w:rsidRPr="009E2F01" w:rsidR="00172058" w:rsidP="00172058" w:rsidRDefault="00172058" w14:paraId="51157CFF" w14:textId="77777777">
      <w:pPr>
        <w:rPr>
          <w:rStyle w:val="SubtleEmphasis"/>
        </w:rPr>
      </w:pPr>
      <w:r w:rsidRPr="009E2F01">
        <w:rPr>
          <w:rStyle w:val="SubtleEmphasis"/>
        </w:rPr>
        <w:t xml:space="preserve">List all known services, deliverables, and activities within the boundaries of this request. </w:t>
      </w:r>
    </w:p>
    <w:p w:rsidRPr="009E2F01" w:rsidR="00D004ED" w:rsidP="00172058" w:rsidRDefault="008A3198" w14:paraId="3DD73685" w14:textId="1DB9A936">
      <w:pPr>
        <w:pStyle w:val="ListParagraph"/>
        <w:numPr>
          <w:ilvl w:val="0"/>
          <w:numId w:val="4"/>
        </w:numPr>
      </w:pPr>
      <w:r>
        <w:t>[add additional boundaries here – what is in scope?]</w:t>
      </w:r>
    </w:p>
    <w:p w:rsidRPr="009E2F01" w:rsidR="00172058" w:rsidRDefault="00172058" w14:paraId="1A933036" w14:textId="405F7DAC">
      <w:pPr>
        <w:pStyle w:val="ListParagraph"/>
        <w:numPr>
          <w:ilvl w:val="0"/>
          <w:numId w:val="4"/>
        </w:numPr>
        <w:rPr>
          <w:rFonts w:eastAsiaTheme="majorEastAsia" w:cstheme="majorBidi"/>
          <w:b/>
          <w:smallCaps/>
          <w:color w:val="00529B"/>
          <w:sz w:val="28"/>
          <w:szCs w:val="32"/>
        </w:rPr>
      </w:pPr>
      <w:r w:rsidRPr="009E2F01">
        <w:t xml:space="preserve">See “Deliverables” (page </w:t>
      </w:r>
      <w:r w:rsidRPr="009E2F01" w:rsidR="00AE4F6A">
        <w:t>1</w:t>
      </w:r>
      <w:r w:rsidRPr="009E2F01">
        <w:t xml:space="preserve">) and “Outputs” (page </w:t>
      </w:r>
      <w:r w:rsidRPr="009E2F01" w:rsidR="00100402">
        <w:t>2</w:t>
      </w:r>
      <w:r w:rsidRPr="009E2F01">
        <w:t>)</w:t>
      </w:r>
    </w:p>
    <w:p w:rsidRPr="009E2F01" w:rsidR="00172058" w:rsidP="00172058" w:rsidRDefault="00172058" w14:paraId="1BAD4D4E" w14:textId="77777777">
      <w:pPr>
        <w:pStyle w:val="Heading1"/>
      </w:pPr>
      <w:r w:rsidRPr="009E2F01">
        <w:t>Risks to this Request and to the University</w:t>
      </w:r>
    </w:p>
    <w:p w:rsidRPr="009E2F01" w:rsidR="00172058" w:rsidP="00172058" w:rsidRDefault="00172058" w14:paraId="627B59F6" w14:textId="77777777">
      <w:pPr>
        <w:rPr>
          <w:rStyle w:val="SubtleEmphasis"/>
        </w:rPr>
      </w:pPr>
      <w:r w:rsidRPr="009E2F01">
        <w:rPr>
          <w:rStyle w:val="SubtleEmphasis"/>
        </w:rPr>
        <w:t>List any known risks to this request and/or University of Florida.</w:t>
      </w:r>
    </w:p>
    <w:p w:rsidRPr="009E2F01" w:rsidR="00172058" w:rsidP="00172058" w:rsidRDefault="00172058" w14:paraId="31372E26" w14:textId="77777777">
      <w:pPr>
        <w:pStyle w:val="ListParagraph"/>
        <w:numPr>
          <w:ilvl w:val="0"/>
          <w:numId w:val="4"/>
        </w:numPr>
      </w:pPr>
      <w:r w:rsidRPr="009E2F01">
        <w:t>Resource availability/constraints due to competing requests</w:t>
      </w:r>
    </w:p>
    <w:p w:rsidRPr="009E2F01" w:rsidR="00AE4F6A" w:rsidP="00172058" w:rsidRDefault="00172058" w14:paraId="7F20F295" w14:textId="23BB407D">
      <w:pPr>
        <w:pStyle w:val="ListParagraph"/>
        <w:numPr>
          <w:ilvl w:val="0"/>
          <w:numId w:val="4"/>
        </w:numPr>
      </w:pPr>
      <w:r w:rsidRPr="009E2F01">
        <w:lastRenderedPageBreak/>
        <w:t>Unexpected University closures</w:t>
      </w:r>
      <w:r w:rsidRPr="009E2F01" w:rsidR="00DF36F6">
        <w:t xml:space="preserve"> or changes</w:t>
      </w:r>
      <w:r w:rsidRPr="009E2F01" w:rsidR="00AE4F6A">
        <w:t xml:space="preserve"> in leadership</w:t>
      </w:r>
    </w:p>
    <w:p w:rsidRPr="009E2F01" w:rsidR="003F0EAA" w:rsidP="00172058" w:rsidRDefault="005D750A" w14:paraId="11D97854" w14:textId="75DA39FE">
      <w:pPr>
        <w:pStyle w:val="ListParagraph"/>
        <w:numPr>
          <w:ilvl w:val="0"/>
          <w:numId w:val="4"/>
        </w:numPr>
      </w:pPr>
      <w:r>
        <w:t>[add additional Risks and Concerns here]</w:t>
      </w:r>
    </w:p>
    <w:p w:rsidRPr="009E2F01" w:rsidR="00172058" w:rsidP="00172058" w:rsidRDefault="00172058" w14:paraId="2F82CC7D" w14:textId="67AA294F">
      <w:pPr>
        <w:pStyle w:val="Heading1"/>
      </w:pPr>
      <w:r w:rsidRPr="009E2F01">
        <w:t>Considerations</w:t>
      </w:r>
    </w:p>
    <w:p w:rsidRPr="009E2F01" w:rsidR="00172058" w:rsidP="00172058" w:rsidRDefault="00172058" w14:paraId="47EBB31F" w14:textId="26E3A971">
      <w:pPr>
        <w:rPr>
          <w:rStyle w:val="SubtleEmphasis"/>
        </w:rPr>
      </w:pPr>
      <w:r w:rsidRPr="009E2F01">
        <w:rPr>
          <w:rStyle w:val="SubtleEmphasis"/>
        </w:rPr>
        <w:t xml:space="preserve">List known considerations for which the </w:t>
      </w:r>
      <w:r w:rsidR="00CB2304">
        <w:rPr>
          <w:rStyle w:val="SubtleEmphasis"/>
        </w:rPr>
        <w:t>sponsors and approval teams</w:t>
      </w:r>
      <w:r w:rsidRPr="009E2F01">
        <w:rPr>
          <w:rStyle w:val="SubtleEmphasis"/>
        </w:rPr>
        <w:t xml:space="preserve"> should be aware.</w:t>
      </w:r>
    </w:p>
    <w:p w:rsidRPr="00DD68A9" w:rsidR="00DD68A9" w:rsidP="00796E07" w:rsidRDefault="00DD68A9" w14:paraId="5191A8E6" w14:textId="6A3F30B1">
      <w:pPr>
        <w:pStyle w:val="ListParagraph"/>
        <w:numPr>
          <w:ilvl w:val="0"/>
          <w:numId w:val="4"/>
        </w:numPr>
        <w:rPr>
          <w:rFonts w:eastAsiaTheme="majorEastAsia" w:cstheme="majorBidi"/>
          <w:b/>
          <w:bCs/>
          <w:smallCaps/>
          <w:sz w:val="28"/>
          <w:szCs w:val="28"/>
        </w:rPr>
      </w:pPr>
      <w:r>
        <w:t>[</w:t>
      </w:r>
      <w:r w:rsidR="00CB2304">
        <w:t>What should the Sponsors be aware of?]</w:t>
      </w:r>
    </w:p>
    <w:p w:rsidRPr="009E2F01" w:rsidR="00BC199C" w:rsidP="00796E07" w:rsidRDefault="00DD68A9" w14:paraId="7EA2334B" w14:textId="221DE822">
      <w:pPr>
        <w:pStyle w:val="ListParagraph"/>
        <w:numPr>
          <w:ilvl w:val="0"/>
          <w:numId w:val="4"/>
        </w:numPr>
        <w:rPr>
          <w:rFonts w:eastAsiaTheme="majorEastAsia" w:cstheme="majorBidi"/>
          <w:b/>
          <w:bCs/>
          <w:smallCaps/>
          <w:sz w:val="28"/>
          <w:szCs w:val="28"/>
        </w:rPr>
      </w:pPr>
      <w:r>
        <w:t>[Does a UF risk assessment need to be completed? Add that here]</w:t>
      </w:r>
    </w:p>
    <w:p w:rsidRPr="009E2F01" w:rsidR="00040911" w:rsidP="00040911" w:rsidRDefault="00040911" w14:paraId="0E56A330" w14:textId="77777777">
      <w:pPr>
        <w:pStyle w:val="Heading1"/>
        <w:rPr>
          <w:rFonts w:cs="Segoe UI"/>
        </w:rPr>
      </w:pPr>
      <w:r w:rsidRPr="009E2F01">
        <w:rPr>
          <w:rFonts w:cs="Segoe UI"/>
        </w:rPr>
        <w:t>Financial Costs</w:t>
      </w:r>
    </w:p>
    <w:tbl>
      <w:tblPr>
        <w:tblStyle w:val="ListTable3-Accent5"/>
        <w:tblW w:w="10795" w:type="dxa"/>
        <w:jc w:val="center"/>
        <w:tblBorders>
          <w:insideH w:val="single" w:color="4472C4" w:themeColor="accent5" w:sz="4" w:space="0"/>
          <w:insideV w:val="single" w:color="4472C4" w:themeColor="accent5" w:sz="4" w:space="0"/>
        </w:tblBorders>
        <w:tblLook w:val="04A0" w:firstRow="1" w:lastRow="0" w:firstColumn="1" w:lastColumn="0" w:noHBand="0" w:noVBand="1"/>
      </w:tblPr>
      <w:tblGrid>
        <w:gridCol w:w="4225"/>
        <w:gridCol w:w="1350"/>
        <w:gridCol w:w="1530"/>
        <w:gridCol w:w="3690"/>
      </w:tblGrid>
      <w:tr w:rsidRPr="009E2F01" w:rsidR="00040911" w:rsidTr="7142DA79" w14:paraId="5906A9B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25" w:type="dxa"/>
            <w:shd w:val="clear" w:color="auto" w:fill="0021A5"/>
          </w:tcPr>
          <w:p w:rsidRPr="009E2F01" w:rsidR="00040911" w:rsidP="005F3149" w:rsidRDefault="00040911" w14:paraId="2CBF3444" w14:textId="77777777">
            <w:pPr>
              <w:spacing w:line="276" w:lineRule="auto"/>
              <w:rPr>
                <w:rFonts w:cs="Segoe UI"/>
              </w:rPr>
            </w:pPr>
            <w:r w:rsidRPr="009E2F01">
              <w:rPr>
                <w:rFonts w:cs="Segoe UI"/>
              </w:rPr>
              <w:t>Description</w:t>
            </w:r>
          </w:p>
        </w:tc>
        <w:tc>
          <w:tcPr>
            <w:tcW w:w="1350" w:type="dxa"/>
            <w:shd w:val="clear" w:color="auto" w:fill="0021A5"/>
          </w:tcPr>
          <w:p w:rsidRPr="009E2F01" w:rsidR="00040911" w:rsidP="005F3149" w:rsidRDefault="00040911" w14:paraId="3E44E7A6" w14:textId="7777777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</w:rPr>
            </w:pPr>
            <w:r w:rsidRPr="009E2F01">
              <w:rPr>
                <w:rFonts w:cs="Segoe UI"/>
              </w:rPr>
              <w:t>Frequency</w:t>
            </w:r>
          </w:p>
        </w:tc>
        <w:tc>
          <w:tcPr>
            <w:tcW w:w="1530" w:type="dxa"/>
            <w:shd w:val="clear" w:color="auto" w:fill="0021A5"/>
          </w:tcPr>
          <w:p w:rsidRPr="009E2F01" w:rsidR="00040911" w:rsidP="005F3149" w:rsidRDefault="00040911" w14:paraId="7477A810" w14:textId="7777777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</w:rPr>
            </w:pPr>
            <w:r w:rsidRPr="009E2F01">
              <w:rPr>
                <w:rFonts w:cs="Segoe UI"/>
              </w:rPr>
              <w:t>Amount ($)</w:t>
            </w:r>
          </w:p>
        </w:tc>
        <w:tc>
          <w:tcPr>
            <w:tcW w:w="3690" w:type="dxa"/>
            <w:shd w:val="clear" w:color="auto" w:fill="0021A5"/>
          </w:tcPr>
          <w:p w:rsidRPr="009E2F01" w:rsidR="00040911" w:rsidP="005F3149" w:rsidRDefault="00040911" w14:paraId="2D776912" w14:textId="7777777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</w:rPr>
            </w:pPr>
            <w:r w:rsidRPr="009E2F01">
              <w:rPr>
                <w:rFonts w:cs="Segoe UI"/>
              </w:rPr>
              <w:t>Funding Department</w:t>
            </w:r>
          </w:p>
        </w:tc>
      </w:tr>
      <w:tr w:rsidRPr="009E2F01" w:rsidR="00040911" w:rsidTr="7142DA79" w14:paraId="794A091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:rsidRPr="00CE4FC2" w:rsidR="00040911" w:rsidP="005F3149" w:rsidRDefault="00CE4FC2" w14:paraId="6FAA7519" w14:textId="440D30A2">
            <w:pPr>
              <w:spacing w:line="276" w:lineRule="auto"/>
              <w:rPr>
                <w:rFonts w:cs="Segoe UI"/>
                <w:b w:val="0"/>
                <w:bCs w:val="0"/>
                <w:sz w:val="20"/>
                <w:szCs w:val="20"/>
              </w:rPr>
            </w:pPr>
            <w:r w:rsidRPr="00CE4FC2">
              <w:rPr>
                <w:rFonts w:cs="Segoe UI"/>
                <w:b w:val="0"/>
                <w:bCs w:val="0"/>
                <w:sz w:val="20"/>
                <w:szCs w:val="20"/>
              </w:rPr>
              <w:t>[name of license, product]</w:t>
            </w:r>
          </w:p>
        </w:tc>
        <w:tc>
          <w:tcPr>
            <w:tcW w:w="1350" w:type="dxa"/>
          </w:tcPr>
          <w:p w:rsidRPr="009E2F01" w:rsidR="00040911" w:rsidP="005F3149" w:rsidRDefault="00040911" w14:paraId="795B3E2F" w14:textId="57317D5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20"/>
                <w:szCs w:val="20"/>
              </w:rPr>
            </w:pPr>
          </w:p>
        </w:tc>
        <w:tc>
          <w:tcPr>
            <w:tcW w:w="1530" w:type="dxa"/>
          </w:tcPr>
          <w:p w:rsidRPr="009E2F01" w:rsidR="00040911" w:rsidP="005F3149" w:rsidRDefault="00040911" w14:paraId="3C6D85E3" w14:textId="2B4A29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20"/>
                <w:szCs w:val="20"/>
              </w:rPr>
            </w:pPr>
          </w:p>
        </w:tc>
        <w:tc>
          <w:tcPr>
            <w:tcW w:w="3690" w:type="dxa"/>
          </w:tcPr>
          <w:p w:rsidRPr="009E2F01" w:rsidR="00040911" w:rsidP="005F3149" w:rsidRDefault="00CE4FC2" w14:paraId="50B63632" w14:textId="79E6EE2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20"/>
                <w:szCs w:val="20"/>
              </w:rPr>
            </w:pPr>
            <w:r>
              <w:rPr>
                <w:rFonts w:cs="Segoe UI"/>
                <w:sz w:val="20"/>
                <w:szCs w:val="20"/>
              </w:rPr>
              <w:t>[who will fund/pay]</w:t>
            </w:r>
          </w:p>
        </w:tc>
      </w:tr>
      <w:tr w:rsidRPr="009E2F01" w:rsidR="7142DA79" w:rsidTr="7142DA79" w14:paraId="75EBEC0A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:rsidRPr="009E2F01" w:rsidR="7142DA79" w:rsidP="7142DA79" w:rsidRDefault="7142DA79" w14:paraId="75045FB3" w14:textId="33BA1A52">
            <w:pPr>
              <w:spacing w:line="276" w:lineRule="auto"/>
              <w:rPr>
                <w:rFonts w:cs="Segoe U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350" w:type="dxa"/>
          </w:tcPr>
          <w:p w:rsidRPr="009E2F01" w:rsidR="7142DA79" w:rsidP="7142DA79" w:rsidRDefault="7142DA79" w14:paraId="5CB89A65" w14:textId="0610207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20"/>
                <w:szCs w:val="20"/>
              </w:rPr>
            </w:pPr>
          </w:p>
        </w:tc>
        <w:tc>
          <w:tcPr>
            <w:tcW w:w="1530" w:type="dxa"/>
          </w:tcPr>
          <w:p w:rsidRPr="009E2F01" w:rsidR="7142DA79" w:rsidP="7142DA79" w:rsidRDefault="7142DA79" w14:paraId="7263008D" w14:textId="763FBB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20"/>
                <w:szCs w:val="20"/>
              </w:rPr>
            </w:pPr>
          </w:p>
        </w:tc>
        <w:tc>
          <w:tcPr>
            <w:tcW w:w="3690" w:type="dxa"/>
          </w:tcPr>
          <w:p w:rsidRPr="009E2F01" w:rsidR="7142DA79" w:rsidP="7142DA79" w:rsidRDefault="7142DA79" w14:paraId="769EFFED" w14:textId="490F97C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20"/>
                <w:szCs w:val="20"/>
              </w:rPr>
            </w:pPr>
          </w:p>
        </w:tc>
      </w:tr>
    </w:tbl>
    <w:p w:rsidR="008A7D03" w:rsidP="008A7D03" w:rsidRDefault="008A7D03" w14:paraId="2B9511D0" w14:textId="4AAFEDA0">
      <w:pPr>
        <w:pStyle w:val="Heading1"/>
      </w:pPr>
      <w:r w:rsidRPr="009E2F01">
        <w:t>Sponsor</w:t>
      </w:r>
      <w:r w:rsidRPr="009E2F01" w:rsidR="000327B1">
        <w:t>(</w:t>
      </w:r>
      <w:r w:rsidRPr="009E2F01" w:rsidR="00736E8D">
        <w:t>s</w:t>
      </w:r>
      <w:r w:rsidRPr="009E2F01" w:rsidR="000327B1">
        <w:t>)</w:t>
      </w:r>
    </w:p>
    <w:p w:rsidRPr="00832224" w:rsidR="00832224" w:rsidP="00832224" w:rsidRDefault="00832224" w14:paraId="5CAEA192" w14:textId="4FB6F274">
      <w:r>
        <w:t xml:space="preserve">The sponsors have </w:t>
      </w:r>
      <w:r w:rsidR="0078178D">
        <w:t xml:space="preserve">various </w:t>
      </w:r>
      <w:r>
        <w:t xml:space="preserve">decision-making responsibilities </w:t>
      </w:r>
      <w:r w:rsidR="00AF4166">
        <w:t>for</w:t>
      </w:r>
      <w:r>
        <w:t xml:space="preserve"> a project</w:t>
      </w:r>
      <w:r w:rsidR="00CE4FC2">
        <w:t xml:space="preserve"> and will also particip</w:t>
      </w:r>
      <w:r w:rsidR="00F0557F">
        <w:t>ate in various updates/approvals from the Plan, Execute, and Go-Live phases.</w:t>
      </w:r>
    </w:p>
    <w:p w:rsidRPr="00AF4166" w:rsidR="005031EB" w:rsidP="005031EB" w:rsidRDefault="005031EB" w14:paraId="424CF661" w14:textId="105EF5B0">
      <w:pPr>
        <w:pStyle w:val="ListParagraph"/>
        <w:numPr>
          <w:ilvl w:val="0"/>
          <w:numId w:val="13"/>
        </w:numPr>
        <w:rPr>
          <w:i/>
          <w:iCs/>
        </w:rPr>
      </w:pPr>
      <w:r w:rsidRPr="00AF4166">
        <w:rPr>
          <w:i/>
          <w:iCs/>
        </w:rPr>
        <w:t>The</w:t>
      </w:r>
      <w:r w:rsidRPr="00AF4166" w:rsidR="00286BC1">
        <w:rPr>
          <w:i/>
          <w:iCs/>
        </w:rPr>
        <w:t xml:space="preserve"> </w:t>
      </w:r>
      <w:r w:rsidRPr="00AF4166" w:rsidR="00286BC1">
        <w:rPr>
          <w:b/>
          <w:bCs/>
          <w:i/>
          <w:iCs/>
        </w:rPr>
        <w:t>Executive Sponsor</w:t>
      </w:r>
      <w:r w:rsidRPr="00AF4166" w:rsidR="00286BC1">
        <w:rPr>
          <w:i/>
          <w:iCs/>
        </w:rPr>
        <w:t xml:space="preserve"> </w:t>
      </w:r>
      <w:r w:rsidRPr="00AF4166" w:rsidR="00220419">
        <w:rPr>
          <w:i/>
          <w:iCs/>
        </w:rPr>
        <w:t xml:space="preserve">has </w:t>
      </w:r>
      <w:r w:rsidRPr="00AF4166" w:rsidR="00F5222D">
        <w:rPr>
          <w:i/>
          <w:iCs/>
        </w:rPr>
        <w:t xml:space="preserve">executive decision-making rights </w:t>
      </w:r>
      <w:r w:rsidRPr="00AF4166" w:rsidR="00220419">
        <w:rPr>
          <w:i/>
          <w:iCs/>
        </w:rPr>
        <w:t>over</w:t>
      </w:r>
      <w:r w:rsidRPr="00AF4166" w:rsidR="00F5222D">
        <w:rPr>
          <w:i/>
          <w:iCs/>
        </w:rPr>
        <w:t xml:space="preserve"> the project’s scope</w:t>
      </w:r>
      <w:r w:rsidRPr="00AF4166" w:rsidR="00220419">
        <w:rPr>
          <w:i/>
          <w:iCs/>
        </w:rPr>
        <w:t xml:space="preserve"> and</w:t>
      </w:r>
      <w:r w:rsidRPr="00AF4166">
        <w:rPr>
          <w:i/>
          <w:iCs/>
        </w:rPr>
        <w:t xml:space="preserve"> budge</w:t>
      </w:r>
      <w:r w:rsidRPr="00AF4166" w:rsidR="00220419">
        <w:rPr>
          <w:i/>
          <w:iCs/>
        </w:rPr>
        <w:t>t.</w:t>
      </w:r>
    </w:p>
    <w:p w:rsidRPr="00AF4166" w:rsidR="005031EB" w:rsidP="005031EB" w:rsidRDefault="00C43071" w14:paraId="28CAF2E4" w14:textId="26041F21">
      <w:pPr>
        <w:pStyle w:val="ListParagraph"/>
        <w:numPr>
          <w:ilvl w:val="0"/>
          <w:numId w:val="13"/>
        </w:numPr>
        <w:rPr>
          <w:i/>
          <w:iCs/>
        </w:rPr>
      </w:pPr>
      <w:r w:rsidRPr="00AF4166">
        <w:rPr>
          <w:i/>
          <w:iCs/>
        </w:rPr>
        <w:t>The</w:t>
      </w:r>
      <w:r w:rsidRPr="00AF4166" w:rsidR="006F0D96">
        <w:rPr>
          <w:i/>
          <w:iCs/>
        </w:rPr>
        <w:t xml:space="preserve"> </w:t>
      </w:r>
      <w:r w:rsidRPr="00AF4166" w:rsidR="006F0D96">
        <w:rPr>
          <w:b/>
          <w:bCs/>
          <w:i/>
          <w:iCs/>
        </w:rPr>
        <w:t>Functional Sponsor</w:t>
      </w:r>
      <w:r w:rsidRPr="00AF4166" w:rsidR="006F0D96">
        <w:rPr>
          <w:i/>
          <w:iCs/>
        </w:rPr>
        <w:t xml:space="preserve"> has functional decision-making authority and can commit the required financial and functional human resources to support this request.</w:t>
      </w:r>
    </w:p>
    <w:p w:rsidRPr="00AF4166" w:rsidR="001E2CD1" w:rsidP="005031EB" w:rsidRDefault="007D0607" w14:paraId="176E9D0A" w14:textId="494C12C2">
      <w:pPr>
        <w:pStyle w:val="ListParagraph"/>
        <w:numPr>
          <w:ilvl w:val="0"/>
          <w:numId w:val="13"/>
        </w:numPr>
        <w:rPr>
          <w:i/>
          <w:iCs/>
        </w:rPr>
      </w:pPr>
      <w:r w:rsidRPr="00AF4166">
        <w:rPr>
          <w:i/>
          <w:iCs/>
        </w:rPr>
        <w:t>T</w:t>
      </w:r>
      <w:r w:rsidRPr="00AF4166" w:rsidR="00C43071">
        <w:rPr>
          <w:i/>
          <w:iCs/>
        </w:rPr>
        <w:t xml:space="preserve">he </w:t>
      </w:r>
      <w:r w:rsidRPr="00AF4166" w:rsidR="00C43071">
        <w:rPr>
          <w:b/>
          <w:bCs/>
          <w:i/>
          <w:iCs/>
        </w:rPr>
        <w:t>Technical Sponsor</w:t>
      </w:r>
      <w:r w:rsidRPr="00AF4166" w:rsidR="00C43071">
        <w:rPr>
          <w:i/>
          <w:iCs/>
        </w:rPr>
        <w:t xml:space="preserve"> is the UFIT executive</w:t>
      </w:r>
      <w:r w:rsidRPr="00AF4166" w:rsidR="00F247BE">
        <w:rPr>
          <w:i/>
          <w:iCs/>
        </w:rPr>
        <w:t>/</w:t>
      </w:r>
      <w:r w:rsidRPr="00AF4166" w:rsidR="00C43071">
        <w:rPr>
          <w:i/>
          <w:iCs/>
        </w:rPr>
        <w:t>manager who has technical design decision</w:t>
      </w:r>
      <w:r w:rsidRPr="00AF4166" w:rsidR="00192AF1">
        <w:rPr>
          <w:i/>
          <w:iCs/>
        </w:rPr>
        <w:t>-</w:t>
      </w:r>
      <w:r w:rsidRPr="00AF4166" w:rsidR="00C43071">
        <w:rPr>
          <w:i/>
          <w:iCs/>
        </w:rPr>
        <w:t>making authority and can commit the required technical human resources to support this request.</w:t>
      </w:r>
    </w:p>
    <w:tbl>
      <w:tblPr>
        <w:tblStyle w:val="ListTable3-Accent5"/>
        <w:tblW w:w="5000" w:type="pct"/>
        <w:jc w:val="center"/>
        <w:tblBorders>
          <w:insideH w:val="single" w:color="4472C4" w:themeColor="accent5" w:sz="4" w:space="0"/>
          <w:insideV w:val="single" w:color="4472C4" w:themeColor="accent5" w:sz="4" w:space="0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Pr="009E2F01" w:rsidR="006D645B" w:rsidTr="7142DA79" w14:paraId="5C12D5CA" w14:textId="0F5590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66" w:type="pct"/>
            <w:shd w:val="clear" w:color="auto" w:fill="0021A5"/>
            <w:vAlign w:val="center"/>
          </w:tcPr>
          <w:p w:rsidRPr="009E2F01" w:rsidR="006D645B" w:rsidP="00621AC7" w:rsidRDefault="006D645B" w14:paraId="4F9D2EA2" w14:textId="63537842">
            <w:pPr>
              <w:spacing w:line="276" w:lineRule="auto"/>
              <w:jc w:val="center"/>
            </w:pPr>
            <w:r w:rsidRPr="009E2F01">
              <w:t>Executive Sponsor</w:t>
            </w:r>
          </w:p>
        </w:tc>
        <w:tc>
          <w:tcPr>
            <w:tcW w:w="1667" w:type="pct"/>
            <w:shd w:val="clear" w:color="auto" w:fill="0021A5"/>
            <w:vAlign w:val="center"/>
          </w:tcPr>
          <w:p w:rsidRPr="009E2F01" w:rsidR="004E725D" w:rsidP="004E725D" w:rsidRDefault="004E725D" w14:paraId="46A7658A" w14:textId="310D5A8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2F01">
              <w:t>Functional Sponsor</w:t>
            </w:r>
          </w:p>
        </w:tc>
        <w:tc>
          <w:tcPr>
            <w:tcW w:w="1667" w:type="pct"/>
            <w:shd w:val="clear" w:color="auto" w:fill="0021A5"/>
            <w:vAlign w:val="center"/>
          </w:tcPr>
          <w:p w:rsidRPr="009E2F01" w:rsidR="004E725D" w:rsidP="004E725D" w:rsidRDefault="004E725D" w14:paraId="184F2F98" w14:textId="7B5A1CDA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2F01">
              <w:t>Technical Sponsor</w:t>
            </w:r>
          </w:p>
        </w:tc>
      </w:tr>
      <w:tr w:rsidR="006D645B" w:rsidTr="7142DA79" w14:paraId="7294F29F" w14:textId="6E3246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  <w:vAlign w:val="center"/>
          </w:tcPr>
          <w:p w:rsidRPr="009E2F01" w:rsidR="006D645B" w:rsidP="00621AC7" w:rsidRDefault="006D645B" w14:paraId="00E1D42A" w14:textId="3880271B">
            <w:pPr>
              <w:spacing w:line="276" w:lineRule="auto"/>
              <w:jc w:val="center"/>
              <w:rPr>
                <w:b w:val="0"/>
                <w:bCs w:val="0"/>
              </w:rPr>
            </w:pPr>
          </w:p>
        </w:tc>
        <w:tc>
          <w:tcPr>
            <w:tcW w:w="1667" w:type="pct"/>
            <w:vAlign w:val="center"/>
          </w:tcPr>
          <w:p w:rsidRPr="009E2F01" w:rsidR="004E725D" w:rsidP="7142DA79" w:rsidRDefault="004E725D" w14:paraId="32BFF4B0" w14:textId="2768FDE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67" w:type="pct"/>
            <w:vAlign w:val="center"/>
          </w:tcPr>
          <w:p w:rsidR="004E725D" w:rsidP="004E725D" w:rsidRDefault="004E725D" w14:paraId="62E873BE" w14:textId="01E1E25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Pr="001B241C" w:rsidR="001037D7" w:rsidP="001B241C" w:rsidRDefault="001037D7" w14:paraId="35FAF369" w14:textId="77777777">
      <w:pPr>
        <w:rPr>
          <w:bCs/>
        </w:rPr>
      </w:pPr>
    </w:p>
    <w:p w:rsidR="00CC4DBB" w:rsidRDefault="00CC4DBB" w14:paraId="1DBCC56E" w14:textId="77777777">
      <w:pPr>
        <w:rPr>
          <w:rFonts w:eastAsiaTheme="majorEastAsia" w:cstheme="majorBidi"/>
          <w:b/>
          <w:smallCaps/>
          <w:color w:val="00529B"/>
          <w:sz w:val="28"/>
          <w:szCs w:val="32"/>
        </w:rPr>
      </w:pPr>
      <w:r>
        <w:br w:type="page"/>
      </w:r>
    </w:p>
    <w:p w:rsidR="006102D8" w:rsidP="006102D8" w:rsidRDefault="007F5725" w14:paraId="3BAA11E9" w14:textId="04C14A37">
      <w:pPr>
        <w:pStyle w:val="Heading1"/>
      </w:pPr>
      <w:r>
        <w:lastRenderedPageBreak/>
        <w:t>Team Members Needed for Planning</w:t>
      </w:r>
    </w:p>
    <w:p w:rsidR="00DF4521" w:rsidP="00556D04" w:rsidRDefault="00CD7454" w14:paraId="09AB311B" w14:textId="301D332B">
      <w:r>
        <w:t xml:space="preserve">This HLBC covers the </w:t>
      </w:r>
      <w:r w:rsidR="003A410F">
        <w:rPr>
          <w:b/>
          <w:bCs/>
          <w:i/>
          <w:iCs/>
        </w:rPr>
        <w:t>p</w:t>
      </w:r>
      <w:r w:rsidRPr="00B1048F">
        <w:rPr>
          <w:b/>
          <w:bCs/>
          <w:i/>
          <w:iCs/>
        </w:rPr>
        <w:t>lanning</w:t>
      </w:r>
      <w:r>
        <w:t xml:space="preserve"> phase only. T</w:t>
      </w:r>
      <w:r w:rsidR="00556D04">
        <w:t xml:space="preserve">he team below will work to develop a </w:t>
      </w:r>
      <w:r w:rsidR="00ED5F6A">
        <w:t>S</w:t>
      </w:r>
      <w:r w:rsidR="00556D04">
        <w:t xml:space="preserve">cope of </w:t>
      </w:r>
      <w:r w:rsidR="00ED5F6A">
        <w:t>W</w:t>
      </w:r>
      <w:r w:rsidR="00556D04">
        <w:t>ork</w:t>
      </w:r>
      <w:r w:rsidR="00ED5F6A">
        <w:t xml:space="preserve"> (SOW)</w:t>
      </w:r>
      <w:r w:rsidR="001540D9">
        <w:t xml:space="preserve">. After </w:t>
      </w:r>
      <w:r w:rsidR="00ED5F6A">
        <w:t>the SOW</w:t>
      </w:r>
      <w:r w:rsidR="001540D9">
        <w:t xml:space="preserve"> is developed</w:t>
      </w:r>
      <w:r w:rsidR="005E4B0F">
        <w:t xml:space="preserve">, </w:t>
      </w:r>
      <w:r w:rsidR="00937839">
        <w:t xml:space="preserve">the </w:t>
      </w:r>
      <w:r w:rsidR="00F71589">
        <w:t>resources list</w:t>
      </w:r>
      <w:r w:rsidR="007A49C0">
        <w:t xml:space="preserve"> will be checked for availability </w:t>
      </w:r>
      <w:r w:rsidR="00DF4521">
        <w:t xml:space="preserve">by the UFIT CERP Project Management team </w:t>
      </w:r>
      <w:r w:rsidR="007A49C0">
        <w:t>and a start date for the Execute phase of the project will be determined.</w:t>
      </w:r>
    </w:p>
    <w:p w:rsidRPr="008B1218" w:rsidR="003415F2" w:rsidP="00556D04" w:rsidRDefault="00933941" w14:paraId="241FF696" w14:textId="481BDAF5">
      <w:r w:rsidRPr="00933941">
        <w:rPr>
          <w:b/>
          <w:bCs/>
        </w:rPr>
        <w:t>Planning Commitment:</w:t>
      </w:r>
      <w:r>
        <w:t xml:space="preserve"> See Page 1 above</w:t>
      </w:r>
    </w:p>
    <w:tbl>
      <w:tblPr>
        <w:tblStyle w:val="ListTable3-Accent5"/>
        <w:tblW w:w="5000" w:type="pct"/>
        <w:jc w:val="center"/>
        <w:tblBorders>
          <w:insideH w:val="single" w:color="4472C4" w:themeColor="accent5" w:sz="4" w:space="0"/>
          <w:insideV w:val="single" w:color="4472C4" w:themeColor="accent5" w:sz="4" w:space="0"/>
        </w:tblBorders>
        <w:tblLook w:val="04A0" w:firstRow="1" w:lastRow="0" w:firstColumn="1" w:lastColumn="0" w:noHBand="0" w:noVBand="1"/>
      </w:tblPr>
      <w:tblGrid>
        <w:gridCol w:w="2696"/>
        <w:gridCol w:w="4411"/>
        <w:gridCol w:w="1890"/>
        <w:gridCol w:w="1793"/>
      </w:tblGrid>
      <w:tr w:rsidR="000C2AD4" w:rsidTr="006B2D60" w14:paraId="01D7F27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49" w:type="pct"/>
            <w:shd w:val="clear" w:color="auto" w:fill="0021A5"/>
          </w:tcPr>
          <w:p w:rsidRPr="009363BC" w:rsidR="007815E9" w:rsidP="00B2743B" w:rsidRDefault="00977E8F" w14:paraId="11F9C0A3" w14:textId="3711AF6B">
            <w:pPr>
              <w:spacing w:line="276" w:lineRule="auto"/>
            </w:pPr>
            <w:r>
              <w:t>Name</w:t>
            </w:r>
          </w:p>
        </w:tc>
        <w:tc>
          <w:tcPr>
            <w:tcW w:w="2044" w:type="pct"/>
            <w:shd w:val="clear" w:color="auto" w:fill="0021A5"/>
          </w:tcPr>
          <w:p w:rsidRPr="00526E5A" w:rsidR="007815E9" w:rsidP="00B2743B" w:rsidRDefault="007815E9" w14:paraId="198D8712" w14:textId="6D894AA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363BC">
              <w:t>Project Role</w:t>
            </w:r>
          </w:p>
        </w:tc>
        <w:tc>
          <w:tcPr>
            <w:tcW w:w="876" w:type="pct"/>
            <w:shd w:val="clear" w:color="auto" w:fill="0021A5"/>
          </w:tcPr>
          <w:p w:rsidRPr="009363BC" w:rsidR="00914BF4" w:rsidP="00914BF4" w:rsidRDefault="00914BF4" w14:paraId="537E8F32" w14:textId="34AD211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363BC">
              <w:t>Team</w:t>
            </w:r>
          </w:p>
        </w:tc>
        <w:tc>
          <w:tcPr>
            <w:tcW w:w="831" w:type="pct"/>
            <w:shd w:val="clear" w:color="auto" w:fill="0021A5"/>
          </w:tcPr>
          <w:p w:rsidRPr="003169C8" w:rsidR="007815E9" w:rsidP="00B2743B" w:rsidRDefault="007815E9" w14:paraId="658386D1" w14:textId="0A25496D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Total</w:t>
            </w:r>
          </w:p>
        </w:tc>
      </w:tr>
      <w:tr w:rsidR="000C2AD4" w:rsidTr="006B2D60" w14:paraId="03730BC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Pr="005B482B" w:rsidR="007815E9" w:rsidP="00B2743B" w:rsidRDefault="00457271" w14:paraId="75A92E28" w14:textId="54A2071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[List UFIT Project </w:t>
            </w:r>
            <w:proofErr w:type="spellStart"/>
            <w:r>
              <w:rPr>
                <w:sz w:val="20"/>
                <w:szCs w:val="20"/>
              </w:rPr>
              <w:t>Mgr</w:t>
            </w:r>
            <w:proofErr w:type="spellEnd"/>
            <w:r>
              <w:rPr>
                <w:sz w:val="20"/>
                <w:szCs w:val="20"/>
              </w:rPr>
              <w:t>]</w:t>
            </w:r>
          </w:p>
        </w:tc>
        <w:tc>
          <w:tcPr>
            <w:tcW w:w="2044" w:type="pct"/>
          </w:tcPr>
          <w:p w:rsidRPr="00914BF4" w:rsidR="007815E9" w:rsidP="00B2743B" w:rsidRDefault="004E2F58" w14:paraId="1814BBB0" w14:textId="050EDFD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14BF4">
              <w:rPr>
                <w:sz w:val="18"/>
                <w:szCs w:val="18"/>
              </w:rPr>
              <w:t>Project coordination</w:t>
            </w:r>
          </w:p>
        </w:tc>
        <w:tc>
          <w:tcPr>
            <w:tcW w:w="876" w:type="pct"/>
          </w:tcPr>
          <w:p w:rsidRPr="00914BF4" w:rsidR="00914BF4" w:rsidP="00914BF4" w:rsidRDefault="00914BF4" w14:paraId="2D1C8FBF" w14:textId="62C9A11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14BF4">
              <w:rPr>
                <w:sz w:val="18"/>
                <w:szCs w:val="18"/>
              </w:rPr>
              <w:t>UFIT CERP</w:t>
            </w:r>
          </w:p>
        </w:tc>
        <w:tc>
          <w:tcPr>
            <w:tcW w:w="831" w:type="pct"/>
          </w:tcPr>
          <w:p w:rsidRPr="005B482B" w:rsidR="007815E9" w:rsidP="00B2743B" w:rsidRDefault="007815E9" w14:paraId="6E711657" w14:textId="586FEC7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C2AD4" w:rsidTr="006B2D60" w14:paraId="2A6C7DC6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Pr="005B482B" w:rsidR="00BC2F81" w:rsidP="00BC2F81" w:rsidRDefault="00457271" w14:paraId="5C519862" w14:textId="594CCAC4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List UFIT BRM]</w:t>
            </w:r>
          </w:p>
        </w:tc>
        <w:tc>
          <w:tcPr>
            <w:tcW w:w="2044" w:type="pct"/>
          </w:tcPr>
          <w:p w:rsidRPr="00914BF4" w:rsidR="00BC2F81" w:rsidP="00BC2F81" w:rsidRDefault="00BC2F81" w14:paraId="414FC5A4" w14:textId="51A5299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14BF4">
              <w:rPr>
                <w:sz w:val="18"/>
                <w:szCs w:val="18"/>
              </w:rPr>
              <w:t>Customer Guidance</w:t>
            </w:r>
          </w:p>
        </w:tc>
        <w:tc>
          <w:tcPr>
            <w:tcW w:w="876" w:type="pct"/>
          </w:tcPr>
          <w:p w:rsidRPr="00914BF4" w:rsidR="00914BF4" w:rsidP="00914BF4" w:rsidRDefault="00914BF4" w14:paraId="578E9D57" w14:textId="731F11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14BF4">
              <w:rPr>
                <w:sz w:val="18"/>
                <w:szCs w:val="18"/>
              </w:rPr>
              <w:t>UFIT CERP</w:t>
            </w:r>
          </w:p>
        </w:tc>
        <w:tc>
          <w:tcPr>
            <w:tcW w:w="831" w:type="pct"/>
          </w:tcPr>
          <w:p w:rsidRPr="005B482B" w:rsidR="00BC2F81" w:rsidP="00BC2F81" w:rsidRDefault="00BC2F81" w14:paraId="2C5DED7C" w14:textId="175158B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C2AD4" w:rsidTr="006B2D60" w14:paraId="58A2862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="005F51F1" w:rsidP="00945157" w:rsidRDefault="00285AF6" w14:paraId="24816A9C" w14:textId="28BC19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List all UFIT]</w:t>
            </w:r>
          </w:p>
        </w:tc>
        <w:tc>
          <w:tcPr>
            <w:tcW w:w="2044" w:type="pct"/>
          </w:tcPr>
          <w:p w:rsidR="005F51F1" w:rsidP="00945157" w:rsidRDefault="005F51F1" w14:paraId="13E3A656" w14:textId="437878F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Pr="00914BF4" w:rsidR="005F51F1" w:rsidP="00914BF4" w:rsidRDefault="005F51F1" w14:paraId="1F70E58B" w14:textId="720BA2F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Pr="005B482B" w:rsidR="005F51F1" w:rsidP="7C3D95E5" w:rsidRDefault="005F51F1" w14:paraId="4922D718" w14:textId="7777777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C2AD4" w:rsidTr="006B2D60" w14:paraId="5BD2E2E0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Pr="005B482B" w:rsidR="00945157" w:rsidP="00945157" w:rsidRDefault="00285AF6" w14:paraId="0CDFA601" w14:textId="1E99D07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List all Local IT]</w:t>
            </w:r>
          </w:p>
        </w:tc>
        <w:tc>
          <w:tcPr>
            <w:tcW w:w="2044" w:type="pct"/>
          </w:tcPr>
          <w:p w:rsidRPr="00914BF4" w:rsidR="00945157" w:rsidP="00945157" w:rsidRDefault="00945157" w14:paraId="16452A60" w14:textId="14A87CF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Pr="00914BF4" w:rsidR="00914BF4" w:rsidP="00914BF4" w:rsidRDefault="00914BF4" w14:paraId="374366B2" w14:textId="4D32104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Pr="005B482B" w:rsidR="00945157" w:rsidP="7C3D95E5" w:rsidRDefault="00945157" w14:paraId="76775A5F" w14:textId="26C46BF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C2AD4" w:rsidTr="006B2D60" w14:paraId="62144D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Pr="005B482B" w:rsidR="006859C3" w:rsidP="006859C3" w:rsidRDefault="00285AF6" w14:paraId="32691995" w14:textId="54DB6AD4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List all customers]</w:t>
            </w:r>
          </w:p>
        </w:tc>
        <w:tc>
          <w:tcPr>
            <w:tcW w:w="2044" w:type="pct"/>
          </w:tcPr>
          <w:p w:rsidRPr="00914BF4" w:rsidR="006859C3" w:rsidP="006859C3" w:rsidRDefault="006859C3" w14:paraId="2AEE6D9C" w14:textId="2D52849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Pr="00914BF4" w:rsidR="00914BF4" w:rsidP="00914BF4" w:rsidRDefault="00914BF4" w14:paraId="2EBB8335" w14:textId="60C9807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Pr="005B482B" w:rsidR="006859C3" w:rsidP="00E87165" w:rsidRDefault="006859C3" w14:paraId="17EFB58B" w14:textId="33930A0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C2AD4" w:rsidTr="006B2D60" w14:paraId="4C1B0F47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Pr="005B482B" w:rsidR="007A49C0" w:rsidP="006859C3" w:rsidRDefault="007A49C0" w14:paraId="2F49D572" w14:textId="577CE26B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44" w:type="pct"/>
          </w:tcPr>
          <w:p w:rsidRPr="00914BF4" w:rsidR="007A49C0" w:rsidP="006859C3" w:rsidRDefault="007A49C0" w14:paraId="3E8E43AA" w14:textId="4485AE4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Pr="00914BF4" w:rsidR="00914BF4" w:rsidP="00914BF4" w:rsidRDefault="00914BF4" w14:paraId="764649E2" w14:textId="105FC14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Pr="005B482B" w:rsidR="007A49C0" w:rsidP="006859C3" w:rsidRDefault="007A49C0" w14:paraId="72C6B502" w14:textId="4D1E1B9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7142DA79" w:rsidTr="006B2D60" w14:paraId="748F7A3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="7142DA79" w:rsidP="7142DA79" w:rsidRDefault="7142DA79" w14:paraId="278D3CBF" w14:textId="6612514B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44" w:type="pct"/>
          </w:tcPr>
          <w:p w:rsidR="7142DA79" w:rsidP="7142DA79" w:rsidRDefault="7142DA79" w14:paraId="7054B5EF" w14:textId="3EEEB13D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="7142DA79" w:rsidP="7142DA79" w:rsidRDefault="7142DA79" w14:paraId="502FB5D0" w14:textId="6D06F4E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="7142DA79" w:rsidP="7142DA79" w:rsidRDefault="7142DA79" w14:paraId="70ED8824" w14:textId="61A8E2E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C2AD4" w:rsidTr="006B2D60" w14:paraId="2D2E419A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Pr="005B482B" w:rsidR="007E1AFB" w:rsidP="006859C3" w:rsidRDefault="007E1AFB" w14:paraId="206D3886" w14:textId="052B03A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44" w:type="pct"/>
          </w:tcPr>
          <w:p w:rsidRPr="00914BF4" w:rsidR="007E1AFB" w:rsidP="006859C3" w:rsidRDefault="007E1AFB" w14:paraId="191E3271" w14:textId="1FAB2EB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Pr="00914BF4" w:rsidR="00914BF4" w:rsidP="00914BF4" w:rsidRDefault="00914BF4" w14:paraId="67998945" w14:textId="67C585C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Pr="005B482B" w:rsidR="007E1AFB" w:rsidP="006859C3" w:rsidRDefault="007E1AFB" w14:paraId="3681D0A6" w14:textId="35D86A4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C2AD4" w:rsidTr="006B2D60" w14:paraId="79DFDDC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Pr="005B482B" w:rsidR="00532EDB" w:rsidP="00532EDB" w:rsidRDefault="00532EDB" w14:paraId="39830C02" w14:textId="5A5B6838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44" w:type="pct"/>
          </w:tcPr>
          <w:p w:rsidRPr="00914BF4" w:rsidR="00532EDB" w:rsidP="00532EDB" w:rsidRDefault="00532EDB" w14:paraId="737086AF" w14:textId="06ED582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Pr="00914BF4" w:rsidR="00914BF4" w:rsidP="00914BF4" w:rsidRDefault="00914BF4" w14:paraId="51A6CB95" w14:textId="5E3734B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Pr="005B482B" w:rsidR="00532EDB" w:rsidP="00532EDB" w:rsidRDefault="00532EDB" w14:paraId="3EEBDF3C" w14:textId="754E12B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C2AD4" w:rsidTr="006B2D60" w14:paraId="6509070C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Pr="005B482B" w:rsidR="006C0A20" w:rsidP="00532EDB" w:rsidRDefault="006C0A20" w14:paraId="055F5959" w14:textId="1EB40BB0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44" w:type="pct"/>
          </w:tcPr>
          <w:p w:rsidRPr="00914BF4" w:rsidR="006C0A20" w:rsidP="00532EDB" w:rsidRDefault="006C0A20" w14:paraId="35F36C12" w14:textId="204F567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Pr="00914BF4" w:rsidR="00914BF4" w:rsidP="00914BF4" w:rsidRDefault="00914BF4" w14:paraId="59A86970" w14:textId="7FBA11F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Pr="005B482B" w:rsidR="006C0A20" w:rsidP="00532EDB" w:rsidRDefault="006C0A20" w14:paraId="5685C5FB" w14:textId="6CE1385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C2AD4" w:rsidTr="006B2D60" w14:paraId="442FBDA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Pr="005B482B" w:rsidR="006C0A20" w:rsidP="12CE69F7" w:rsidRDefault="006C0A20" w14:paraId="1349EEE7" w14:textId="46138B1B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44" w:type="pct"/>
          </w:tcPr>
          <w:p w:rsidRPr="00914BF4" w:rsidR="006C0A20" w:rsidP="00532EDB" w:rsidRDefault="006C0A20" w14:paraId="165EC7C5" w14:textId="03FAC2E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Pr="00914BF4" w:rsidR="00914BF4" w:rsidP="00914BF4" w:rsidRDefault="00914BF4" w14:paraId="38F1BDC1" w14:textId="7C31223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Pr="005B482B" w:rsidR="006C0A20" w:rsidP="00532EDB" w:rsidRDefault="006C0A20" w14:paraId="4D229EB7" w14:textId="4433C86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C2AD4" w:rsidTr="006B2D60" w14:paraId="26E0BCD9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Pr="005B482B" w:rsidR="00532EDB" w:rsidP="00532EDB" w:rsidRDefault="00532EDB" w14:paraId="538C1255" w14:textId="7DF14EAC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44" w:type="pct"/>
          </w:tcPr>
          <w:p w:rsidRPr="00914BF4" w:rsidR="00532EDB" w:rsidP="00532EDB" w:rsidRDefault="00532EDB" w14:paraId="352A2CCD" w14:textId="19E4E9FD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Pr="00914BF4" w:rsidR="00914BF4" w:rsidP="00914BF4" w:rsidRDefault="00914BF4" w14:paraId="08642791" w14:textId="76CC625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Pr="005B482B" w:rsidR="00532EDB" w:rsidP="00532EDB" w:rsidRDefault="00532EDB" w14:paraId="2E0592E2" w14:textId="522DEF0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A038F" w:rsidTr="006B2D60" w14:paraId="5E7ACDD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="008A038F" w:rsidP="008A038F" w:rsidRDefault="008A038F" w14:paraId="48A08B22" w14:textId="40430087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44" w:type="pct"/>
          </w:tcPr>
          <w:p w:rsidR="008A038F" w:rsidP="008A038F" w:rsidRDefault="008A038F" w14:paraId="52067E9A" w14:textId="723D99D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="008A038F" w:rsidP="008A038F" w:rsidRDefault="008A038F" w14:paraId="5E33BF52" w14:textId="2D640C6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Pr="005B482B" w:rsidR="008A038F" w:rsidP="008A038F" w:rsidRDefault="008A038F" w14:paraId="023FA3C7" w14:textId="7777777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A038F" w:rsidTr="006B2D60" w14:paraId="0AA25136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:rsidR="008A038F" w:rsidP="008A038F" w:rsidRDefault="008A038F" w14:paraId="3DCD6D49" w14:textId="22DB8FC4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44" w:type="pct"/>
          </w:tcPr>
          <w:p w:rsidR="008A038F" w:rsidP="008A038F" w:rsidRDefault="008A038F" w14:paraId="0CE65367" w14:textId="4CE25B7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76" w:type="pct"/>
          </w:tcPr>
          <w:p w:rsidR="008A038F" w:rsidP="008A038F" w:rsidRDefault="008A038F" w14:paraId="7B1A4DA3" w14:textId="657822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31" w:type="pct"/>
          </w:tcPr>
          <w:p w:rsidRPr="005B482B" w:rsidR="008A038F" w:rsidP="008A038F" w:rsidRDefault="008A038F" w14:paraId="3B216166" w14:textId="7777777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:rsidRPr="00D37C73" w:rsidR="006102D8" w:rsidP="00885C2E" w:rsidRDefault="006102D8" w14:paraId="50F78973" w14:textId="54845777">
      <w:pPr>
        <w:spacing w:before="240"/>
        <w:rPr>
          <w:rFonts w:eastAsiaTheme="majorEastAsia" w:cstheme="majorBidi"/>
          <w:b/>
          <w:bCs/>
          <w:smallCaps/>
          <w:color w:val="00529B"/>
          <w:sz w:val="28"/>
          <w:szCs w:val="32"/>
        </w:rPr>
      </w:pPr>
      <w:r w:rsidRPr="00823194">
        <w:t>Total Hours:</w:t>
      </w:r>
      <w:r w:rsidRPr="00823194">
        <w:tab/>
      </w:r>
      <w:r w:rsidRPr="00057568" w:rsidR="00057568">
        <w:rPr>
          <w:b/>
          <w:bCs/>
          <w:highlight w:val="yellow"/>
          <w:u w:val="single"/>
        </w:rPr>
        <w:t>XX</w:t>
      </w:r>
      <w:r w:rsidRPr="00057568" w:rsidR="00934C0E">
        <w:rPr>
          <w:b/>
          <w:bCs/>
          <w:highlight w:val="yellow"/>
          <w:u w:val="single"/>
        </w:rPr>
        <w:t xml:space="preserve"> hours per week for </w:t>
      </w:r>
      <w:r w:rsidRPr="00057568">
        <w:rPr>
          <w:b/>
          <w:bCs/>
          <w:highlight w:val="yellow"/>
          <w:u w:val="single"/>
        </w:rPr>
        <w:t>total hours</w:t>
      </w:r>
      <w:r w:rsidRPr="00057568" w:rsidR="00934C0E">
        <w:rPr>
          <w:b/>
          <w:bCs/>
          <w:highlight w:val="yellow"/>
          <w:u w:val="single"/>
        </w:rPr>
        <w:t xml:space="preserve"> of </w:t>
      </w:r>
      <w:r w:rsidRPr="00057568" w:rsidR="00057568">
        <w:rPr>
          <w:b/>
          <w:bCs/>
          <w:highlight w:val="yellow"/>
          <w:u w:val="single"/>
        </w:rPr>
        <w:t>XX</w:t>
      </w:r>
      <w:r w:rsidRPr="00057568" w:rsidR="009C65D5">
        <w:rPr>
          <w:b/>
          <w:bCs/>
          <w:highlight w:val="yellow"/>
          <w:u w:val="single"/>
        </w:rPr>
        <w:t xml:space="preserve"> hours</w:t>
      </w:r>
      <w:r w:rsidRPr="00057568" w:rsidR="008B3E5E">
        <w:rPr>
          <w:b/>
          <w:bCs/>
          <w:highlight w:val="yellow"/>
        </w:rPr>
        <w:t xml:space="preserve"> </w:t>
      </w:r>
      <w:r w:rsidRPr="00057568" w:rsidR="00D06D89">
        <w:rPr>
          <w:b/>
          <w:bCs/>
          <w:highlight w:val="yellow"/>
        </w:rPr>
        <w:t>for the Planning Phase</w:t>
      </w:r>
    </w:p>
    <w:p w:rsidR="006102D8" w:rsidP="006102D8" w:rsidRDefault="006102D8" w14:paraId="4360D6A5" w14:textId="77777777">
      <w:pPr>
        <w:pStyle w:val="Heading1"/>
      </w:pPr>
      <w:r>
        <w:t>Resource Estimates Reviewed By:</w:t>
      </w:r>
    </w:p>
    <w:p w:rsidRPr="004A726A" w:rsidR="009F5D84" w:rsidP="006102D8" w:rsidRDefault="006102D8" w14:paraId="275DE877" w14:textId="77777777">
      <w:pPr>
        <w:rPr>
          <w:rStyle w:val="SubtleEmphasis"/>
        </w:rPr>
      </w:pPr>
      <w:r w:rsidRPr="004A726A">
        <w:rPr>
          <w:rStyle w:val="SubtleEmphasis"/>
        </w:rPr>
        <w:t>List every person who reviewed the above resource estimates prior to Gate 1 submission.</w:t>
      </w:r>
      <w:r w:rsidRPr="004A726A" w:rsidR="009F5D84">
        <w:rPr>
          <w:rStyle w:val="SubtleEmphasis"/>
        </w:rPr>
        <w:t xml:space="preserve"> These are normally the managers of the project team listed above.</w:t>
      </w:r>
    </w:p>
    <w:p w:rsidRPr="004A726A" w:rsidR="006102D8" w:rsidP="006102D8" w:rsidRDefault="009F5D84" w14:paraId="751757EC" w14:textId="22464887">
      <w:pPr>
        <w:rPr>
          <w:rStyle w:val="SubtleEmphasis"/>
        </w:rPr>
      </w:pPr>
      <w:r w:rsidRPr="004A726A">
        <w:rPr>
          <w:rStyle w:val="SubtleEmphasis"/>
          <w:b/>
          <w:bCs/>
          <w:u w:val="single"/>
        </w:rPr>
        <w:t>NOTE</w:t>
      </w:r>
      <w:r w:rsidRPr="004A726A">
        <w:rPr>
          <w:rStyle w:val="SubtleEmphasis"/>
        </w:rPr>
        <w:t>:</w:t>
      </w:r>
      <w:r w:rsidRPr="004A726A" w:rsidR="006102D8">
        <w:rPr>
          <w:rStyle w:val="SubtleEmphasis"/>
        </w:rPr>
        <w:t xml:space="preserve"> By signing here, you are agreeing to commit a resource for the estimated hours for planning this effort</w:t>
      </w:r>
      <w:r w:rsidRPr="004A726A" w:rsidR="008F4B48">
        <w:rPr>
          <w:rStyle w:val="SubtleEmphasis"/>
        </w:rPr>
        <w:t>.</w:t>
      </w:r>
    </w:p>
    <w:tbl>
      <w:tblPr>
        <w:tblStyle w:val="ListTable3-Accent5"/>
        <w:tblW w:w="10790" w:type="dxa"/>
        <w:jc w:val="center"/>
        <w:tblBorders>
          <w:insideH w:val="single" w:color="4472C4" w:themeColor="accent5" w:sz="4" w:space="0"/>
          <w:insideV w:val="single" w:color="4472C4" w:themeColor="accent5" w:sz="4" w:space="0"/>
        </w:tblBorders>
        <w:tblLayout w:type="fixed"/>
        <w:tblLook w:val="04A0" w:firstRow="1" w:lastRow="0" w:firstColumn="1" w:lastColumn="0" w:noHBand="0" w:noVBand="1"/>
      </w:tblPr>
      <w:tblGrid>
        <w:gridCol w:w="2785"/>
        <w:gridCol w:w="4320"/>
        <w:gridCol w:w="2340"/>
        <w:gridCol w:w="1345"/>
      </w:tblGrid>
      <w:tr w:rsidR="00DC3425" w:rsidTr="00BB3B0D" w14:paraId="5147A3C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85" w:type="dxa"/>
            <w:shd w:val="clear" w:color="auto" w:fill="0021A5"/>
          </w:tcPr>
          <w:p w:rsidRPr="0087695C" w:rsidR="00DC3425" w:rsidP="00B2743B" w:rsidRDefault="00DC3425" w14:paraId="7C88A54F" w14:textId="77777777">
            <w:pPr>
              <w:spacing w:line="276" w:lineRule="auto"/>
            </w:pPr>
            <w:r w:rsidRPr="00136B24">
              <w:t>Name</w:t>
            </w:r>
          </w:p>
        </w:tc>
        <w:tc>
          <w:tcPr>
            <w:tcW w:w="4320" w:type="dxa"/>
            <w:shd w:val="clear" w:color="auto" w:fill="0021A5"/>
          </w:tcPr>
          <w:p w:rsidRPr="003169C8" w:rsidR="00DC3425" w:rsidP="00B2743B" w:rsidRDefault="00DC3425" w14:paraId="213ABB9E" w14:textId="7777777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Title</w:t>
            </w:r>
          </w:p>
        </w:tc>
        <w:tc>
          <w:tcPr>
            <w:tcW w:w="2340" w:type="dxa"/>
            <w:shd w:val="clear" w:color="auto" w:fill="0021A5"/>
          </w:tcPr>
          <w:p w:rsidRPr="003169C8" w:rsidR="00DC3425" w:rsidP="00B2743B" w:rsidRDefault="00BB3B0D" w14:paraId="653C4FDF" w14:textId="504C19A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Team</w:t>
            </w:r>
          </w:p>
        </w:tc>
        <w:tc>
          <w:tcPr>
            <w:tcW w:w="1345" w:type="dxa"/>
            <w:shd w:val="clear" w:color="auto" w:fill="0021A5"/>
          </w:tcPr>
          <w:p w:rsidR="00DC3425" w:rsidP="00DC3C40" w:rsidRDefault="00DC3425" w14:paraId="55D1160C" w14:textId="7777777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 Reviewed</w:t>
            </w:r>
          </w:p>
        </w:tc>
      </w:tr>
      <w:tr w:rsidR="008C5C30" w:rsidTr="00BB3B0D" w14:paraId="321F770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:rsidRPr="005A77E5" w:rsidR="008C5C30" w:rsidP="008C5C30" w:rsidRDefault="008C5C30" w14:paraId="3DCAD415" w14:textId="615D807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te Cantrell</w:t>
            </w:r>
          </w:p>
        </w:tc>
        <w:tc>
          <w:tcPr>
            <w:tcW w:w="4320" w:type="dxa"/>
          </w:tcPr>
          <w:p w:rsidRPr="00325A25" w:rsidR="008C5C30" w:rsidP="008C5C30" w:rsidRDefault="008C5C30" w14:paraId="2936F575" w14:textId="5B16A980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25A25">
              <w:rPr>
                <w:sz w:val="18"/>
                <w:szCs w:val="18"/>
              </w:rPr>
              <w:t>IT Manager</w:t>
            </w:r>
          </w:p>
        </w:tc>
        <w:tc>
          <w:tcPr>
            <w:tcW w:w="2340" w:type="dxa"/>
          </w:tcPr>
          <w:p w:rsidRPr="00325A25" w:rsidR="008C5C30" w:rsidP="008C5C30" w:rsidRDefault="00BB3B0D" w14:paraId="3C735C73" w14:textId="1C52086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IT CERP</w:t>
            </w:r>
          </w:p>
        </w:tc>
        <w:tc>
          <w:tcPr>
            <w:tcW w:w="1345" w:type="dxa"/>
          </w:tcPr>
          <w:p w:rsidRPr="00325A25" w:rsidR="008C5C30" w:rsidP="008C5C30" w:rsidRDefault="008C5C30" w14:paraId="30AE848A" w14:textId="6727A5E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8C5C30" w:rsidTr="00BB3B0D" w14:paraId="1CC6E01C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:rsidRPr="005A77E5" w:rsidR="008C5C30" w:rsidP="008C5C30" w:rsidRDefault="00285AF6" w14:paraId="0347E7A7" w14:textId="5156EB1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[list managers </w:t>
            </w:r>
            <w:r w:rsidR="00563E46">
              <w:rPr>
                <w:sz w:val="20"/>
                <w:szCs w:val="20"/>
              </w:rPr>
              <w:t>of all project team members above so they can review]</w:t>
            </w:r>
          </w:p>
        </w:tc>
        <w:tc>
          <w:tcPr>
            <w:tcW w:w="4320" w:type="dxa"/>
          </w:tcPr>
          <w:p w:rsidRPr="00325A25" w:rsidR="008C5C30" w:rsidP="008C5C30" w:rsidRDefault="008C5C30" w14:paraId="788E9747" w14:textId="0BA4AAB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340" w:type="dxa"/>
          </w:tcPr>
          <w:p w:rsidRPr="00325A25" w:rsidR="008C5C30" w:rsidP="008C5C30" w:rsidRDefault="008C5C30" w14:paraId="114E860B" w14:textId="4EB833B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345" w:type="dxa"/>
          </w:tcPr>
          <w:p w:rsidRPr="00325A25" w:rsidR="008C5C30" w:rsidP="008C5C30" w:rsidRDefault="008C5C30" w14:paraId="0C791929" w14:textId="009E29D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A93C34" w:rsidTr="00BB3B0D" w14:paraId="5C2C01F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:rsidRPr="7142DA79" w:rsidR="00A93C34" w:rsidP="008C5C30" w:rsidRDefault="00A93C34" w14:paraId="70F3F50A" w14:textId="76132F4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320" w:type="dxa"/>
          </w:tcPr>
          <w:p w:rsidR="00A93C34" w:rsidP="008C5C30" w:rsidRDefault="00A93C34" w14:paraId="5A0C8627" w14:textId="57BFD9C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340" w:type="dxa"/>
          </w:tcPr>
          <w:p w:rsidRPr="00325A25" w:rsidR="00A93C34" w:rsidP="008C5C30" w:rsidRDefault="00A93C34" w14:paraId="2D837A62" w14:textId="6EA1FEF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345" w:type="dxa"/>
          </w:tcPr>
          <w:p w:rsidRPr="00325A25" w:rsidR="00A93C34" w:rsidP="008C5C30" w:rsidRDefault="00A93C34" w14:paraId="27FAD0E1" w14:textId="7777777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A93C34" w:rsidTr="00BB3B0D" w14:paraId="5D55CD3D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:rsidR="00A93C34" w:rsidP="008C5C30" w:rsidRDefault="00A93C34" w14:paraId="70886B0E" w14:textId="1140283D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320" w:type="dxa"/>
          </w:tcPr>
          <w:p w:rsidR="00A93C34" w:rsidP="008C5C30" w:rsidRDefault="00A93C34" w14:paraId="3C7FE003" w14:textId="4D49549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340" w:type="dxa"/>
          </w:tcPr>
          <w:p w:rsidRPr="00325A25" w:rsidR="00A93C34" w:rsidP="008C5C30" w:rsidRDefault="00A93C34" w14:paraId="10C1AA89" w14:textId="59091A7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345" w:type="dxa"/>
          </w:tcPr>
          <w:p w:rsidRPr="00325A25" w:rsidR="00A93C34" w:rsidP="008C5C30" w:rsidRDefault="00A93C34" w14:paraId="70B7FC45" w14:textId="7777777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A93C34" w:rsidTr="00BB3B0D" w14:paraId="4CFE821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:rsidR="00A93C34" w:rsidP="008C5C30" w:rsidRDefault="00A93C34" w14:paraId="1DE83390" w14:textId="50D95A4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320" w:type="dxa"/>
          </w:tcPr>
          <w:p w:rsidR="00A93C34" w:rsidP="008C5C30" w:rsidRDefault="00A93C34" w14:paraId="700ED36E" w14:textId="715E7C74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340" w:type="dxa"/>
          </w:tcPr>
          <w:p w:rsidRPr="00325A25" w:rsidR="00A93C34" w:rsidP="008C5C30" w:rsidRDefault="00A93C34" w14:paraId="03D2250A" w14:textId="655462C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345" w:type="dxa"/>
          </w:tcPr>
          <w:p w:rsidRPr="00325A25" w:rsidR="00A93C34" w:rsidP="008C5C30" w:rsidRDefault="00A93C34" w14:paraId="2FE3B0B3" w14:textId="7777777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B3B0D" w:rsidTr="00BB3B0D" w14:paraId="163378A9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:rsidR="00BB3B0D" w:rsidP="008C5C30" w:rsidRDefault="00BB3B0D" w14:paraId="6A6E8E2E" w14:textId="558B96DE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320" w:type="dxa"/>
          </w:tcPr>
          <w:p w:rsidR="00BB3B0D" w:rsidP="008C5C30" w:rsidRDefault="00BB3B0D" w14:paraId="2E517D50" w14:textId="70F72D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340" w:type="dxa"/>
          </w:tcPr>
          <w:p w:rsidRPr="00325A25" w:rsidR="00BB3B0D" w:rsidP="008C5C30" w:rsidRDefault="00BB3B0D" w14:paraId="0741308C" w14:textId="3D689A6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345" w:type="dxa"/>
          </w:tcPr>
          <w:p w:rsidRPr="00325A25" w:rsidR="00BB3B0D" w:rsidP="008C5C30" w:rsidRDefault="00BB3B0D" w14:paraId="6AF00D19" w14:textId="7777777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:rsidR="00183905" w:rsidP="006102D8" w:rsidRDefault="00183905" w14:paraId="2AAE20D3" w14:textId="77777777">
      <w:pPr>
        <w:pStyle w:val="Heading1"/>
      </w:pPr>
    </w:p>
    <w:p w:rsidR="00183905" w:rsidRDefault="00183905" w14:paraId="022CA572" w14:textId="77777777">
      <w:pPr>
        <w:rPr>
          <w:rFonts w:eastAsiaTheme="majorEastAsia" w:cstheme="majorBidi"/>
          <w:b/>
          <w:caps/>
          <w:color w:val="0021A5"/>
          <w:sz w:val="28"/>
          <w:szCs w:val="32"/>
        </w:rPr>
      </w:pPr>
      <w:r>
        <w:br w:type="page"/>
      </w:r>
    </w:p>
    <w:p w:rsidR="006102D8" w:rsidP="006102D8" w:rsidRDefault="006102D8" w14:paraId="7AC9D0DB" w14:textId="752E096E">
      <w:pPr>
        <w:pStyle w:val="Heading1"/>
      </w:pPr>
      <w:r>
        <w:lastRenderedPageBreak/>
        <w:t>Document Contributors</w:t>
      </w:r>
    </w:p>
    <w:p w:rsidRPr="004A726A" w:rsidR="006102D8" w:rsidP="006102D8" w:rsidRDefault="006102D8" w14:paraId="2B5E59E5" w14:textId="77777777">
      <w:pPr>
        <w:rPr>
          <w:rStyle w:val="SubtleEmphasis"/>
        </w:rPr>
      </w:pPr>
      <w:r w:rsidRPr="004A726A">
        <w:rPr>
          <w:rStyle w:val="SubtleEmphasis"/>
        </w:rPr>
        <w:t>List every person who contributed to the information provided within this document.</w:t>
      </w:r>
    </w:p>
    <w:tbl>
      <w:tblPr>
        <w:tblStyle w:val="ListTable3-Accent5"/>
        <w:tblW w:w="10795" w:type="dxa"/>
        <w:jc w:val="center"/>
        <w:tblBorders>
          <w:insideH w:val="single" w:color="4472C4" w:themeColor="accent5" w:sz="4" w:space="0"/>
          <w:insideV w:val="single" w:color="4472C4" w:themeColor="accent5" w:sz="4" w:space="0"/>
        </w:tblBorders>
        <w:tblLayout w:type="fixed"/>
        <w:tblLook w:val="04A0" w:firstRow="1" w:lastRow="0" w:firstColumn="1" w:lastColumn="0" w:noHBand="0" w:noVBand="1"/>
      </w:tblPr>
      <w:tblGrid>
        <w:gridCol w:w="2515"/>
        <w:gridCol w:w="2610"/>
        <w:gridCol w:w="5670"/>
      </w:tblGrid>
      <w:tr w:rsidR="006102D8" w:rsidTr="00A93C34" w14:paraId="3237DE8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15" w:type="dxa"/>
            <w:shd w:val="clear" w:color="auto" w:fill="0021A5"/>
          </w:tcPr>
          <w:p w:rsidRPr="000C122E" w:rsidR="006102D8" w:rsidP="00B2743B" w:rsidRDefault="006102D8" w14:paraId="5DAB753D" w14:textId="77777777">
            <w:pPr>
              <w:spacing w:line="276" w:lineRule="auto"/>
            </w:pPr>
            <w:r w:rsidRPr="00136B24">
              <w:t>Name</w:t>
            </w:r>
          </w:p>
        </w:tc>
        <w:tc>
          <w:tcPr>
            <w:tcW w:w="2610" w:type="dxa"/>
            <w:shd w:val="clear" w:color="auto" w:fill="0021A5"/>
          </w:tcPr>
          <w:p w:rsidRPr="003169C8" w:rsidR="006102D8" w:rsidP="00B2743B" w:rsidRDefault="006102D8" w14:paraId="15BD9734" w14:textId="7777777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Organization</w:t>
            </w:r>
          </w:p>
        </w:tc>
        <w:tc>
          <w:tcPr>
            <w:tcW w:w="5670" w:type="dxa"/>
            <w:shd w:val="clear" w:color="auto" w:fill="0021A5"/>
          </w:tcPr>
          <w:p w:rsidRPr="003169C8" w:rsidR="006102D8" w:rsidP="00B2743B" w:rsidRDefault="006102D8" w14:paraId="255E6AE7" w14:textId="7777777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Description of Contribution</w:t>
            </w:r>
          </w:p>
        </w:tc>
      </w:tr>
      <w:tr w:rsidR="006102D8" w:rsidTr="00A93C34" w14:paraId="08B2E12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Pr="005A77E5" w:rsidR="006102D8" w:rsidP="00B2743B" w:rsidRDefault="00563E46" w14:paraId="2461E818" w14:textId="74A2553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UFIT BRM who wrote]</w:t>
            </w:r>
          </w:p>
        </w:tc>
        <w:tc>
          <w:tcPr>
            <w:tcW w:w="2610" w:type="dxa"/>
          </w:tcPr>
          <w:p w:rsidRPr="000F260F" w:rsidR="006102D8" w:rsidP="00B2743B" w:rsidRDefault="006102D8" w14:paraId="5B11B9E2" w14:textId="7777777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F260F">
              <w:rPr>
                <w:sz w:val="20"/>
                <w:szCs w:val="20"/>
              </w:rPr>
              <w:t>UFIT</w:t>
            </w:r>
          </w:p>
        </w:tc>
        <w:tc>
          <w:tcPr>
            <w:tcW w:w="5670" w:type="dxa"/>
          </w:tcPr>
          <w:p w:rsidRPr="000F260F" w:rsidR="006102D8" w:rsidP="00B2743B" w:rsidRDefault="006102D8" w14:paraId="5214F2C9" w14:textId="07F7A43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F260F">
              <w:rPr>
                <w:sz w:val="20"/>
                <w:szCs w:val="20"/>
              </w:rPr>
              <w:t>Created</w:t>
            </w:r>
            <w:r w:rsidR="00DA494D">
              <w:rPr>
                <w:sz w:val="20"/>
                <w:szCs w:val="20"/>
              </w:rPr>
              <w:t xml:space="preserve"> and edited document</w:t>
            </w:r>
          </w:p>
        </w:tc>
      </w:tr>
      <w:tr w:rsidR="008A45F7" w:rsidTr="00A93C34" w14:paraId="1745B435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:rsidRPr="005A77E5" w:rsidR="008A45F7" w:rsidP="00B2743B" w:rsidRDefault="00563E46" w14:paraId="0888FFA8" w14:textId="4E89054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[list any other </w:t>
            </w:r>
            <w:proofErr w:type="spellStart"/>
            <w:r>
              <w:rPr>
                <w:sz w:val="20"/>
                <w:szCs w:val="20"/>
              </w:rPr>
              <w:t>contribs</w:t>
            </w:r>
            <w:proofErr w:type="spellEnd"/>
            <w:r>
              <w:rPr>
                <w:sz w:val="20"/>
                <w:szCs w:val="20"/>
              </w:rPr>
              <w:t>]</w:t>
            </w:r>
          </w:p>
        </w:tc>
        <w:tc>
          <w:tcPr>
            <w:tcW w:w="2610" w:type="dxa"/>
          </w:tcPr>
          <w:p w:rsidRPr="000F260F" w:rsidR="008A45F7" w:rsidP="00B2743B" w:rsidRDefault="00A93C34" w14:paraId="0AC476FF" w14:textId="2249080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FIT</w:t>
            </w:r>
          </w:p>
        </w:tc>
        <w:tc>
          <w:tcPr>
            <w:tcW w:w="5670" w:type="dxa"/>
          </w:tcPr>
          <w:p w:rsidRPr="000F260F" w:rsidR="008A45F7" w:rsidP="00B2743B" w:rsidRDefault="00A93C34" w14:paraId="2E15D97F" w14:textId="1B28E34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d description, funding, direction</w:t>
            </w:r>
          </w:p>
        </w:tc>
      </w:tr>
    </w:tbl>
    <w:p w:rsidR="006102D8" w:rsidP="006102D8" w:rsidRDefault="006102D8" w14:paraId="188A34F9" w14:textId="77777777">
      <w:pPr>
        <w:pStyle w:val="Heading1"/>
      </w:pPr>
      <w:r>
        <w:t>Document Reviewed By</w:t>
      </w:r>
    </w:p>
    <w:p w:rsidRPr="004A726A" w:rsidR="006102D8" w:rsidP="006102D8" w:rsidRDefault="006102D8" w14:paraId="091F053C" w14:textId="74B1F790">
      <w:pPr>
        <w:rPr>
          <w:rStyle w:val="SubtleEmphasis"/>
        </w:rPr>
      </w:pPr>
      <w:r w:rsidRPr="004A726A">
        <w:rPr>
          <w:rStyle w:val="SubtleEmphasis"/>
        </w:rPr>
        <w:t>List every person</w:t>
      </w:r>
      <w:r w:rsidRPr="004A726A" w:rsidR="00CF4A56">
        <w:rPr>
          <w:rStyle w:val="SubtleEmphasis"/>
        </w:rPr>
        <w:t xml:space="preserve"> from UFIT and the customer side</w:t>
      </w:r>
      <w:r w:rsidRPr="004A726A">
        <w:rPr>
          <w:rStyle w:val="SubtleEmphasis"/>
        </w:rPr>
        <w:t xml:space="preserve"> who reviewed this document prior to Gate 1 submission.</w:t>
      </w:r>
      <w:r w:rsidRPr="004A726A" w:rsidR="00CF4A56">
        <w:rPr>
          <w:rStyle w:val="SubtleEmphasis"/>
        </w:rPr>
        <w:t xml:space="preserve"> For those reviewing, please add the date you reviewed.</w:t>
      </w:r>
    </w:p>
    <w:tbl>
      <w:tblPr>
        <w:tblStyle w:val="ListTable3-Accent5"/>
        <w:tblW w:w="10790" w:type="dxa"/>
        <w:jc w:val="center"/>
        <w:tblBorders>
          <w:insideH w:val="single" w:color="4472C4" w:themeColor="accent5" w:sz="4" w:space="0"/>
          <w:insideV w:val="single" w:color="4472C4" w:themeColor="accent5" w:sz="4" w:space="0"/>
        </w:tblBorders>
        <w:tblLook w:val="04A0" w:firstRow="1" w:lastRow="0" w:firstColumn="1" w:lastColumn="0" w:noHBand="0" w:noVBand="1"/>
      </w:tblPr>
      <w:tblGrid>
        <w:gridCol w:w="2785"/>
        <w:gridCol w:w="3960"/>
        <w:gridCol w:w="2394"/>
        <w:gridCol w:w="1651"/>
      </w:tblGrid>
      <w:tr w:rsidR="00352F43" w:rsidTr="00BB3B0D" w14:paraId="0A6CC50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85" w:type="dxa"/>
            <w:shd w:val="clear" w:color="auto" w:fill="0021A5"/>
          </w:tcPr>
          <w:p w:rsidRPr="0087695C" w:rsidR="00352F43" w:rsidP="00B2743B" w:rsidRDefault="00352F43" w14:paraId="06187AEF" w14:textId="77777777">
            <w:pPr>
              <w:spacing w:line="276" w:lineRule="auto"/>
            </w:pPr>
            <w:r w:rsidRPr="00136B24">
              <w:t>Name</w:t>
            </w:r>
          </w:p>
        </w:tc>
        <w:tc>
          <w:tcPr>
            <w:tcW w:w="3960" w:type="dxa"/>
            <w:shd w:val="clear" w:color="auto" w:fill="0021A5"/>
          </w:tcPr>
          <w:p w:rsidRPr="003169C8" w:rsidR="00352F43" w:rsidP="00B2743B" w:rsidRDefault="00352F43" w14:paraId="7430D5C6" w14:textId="7777777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Title</w:t>
            </w:r>
          </w:p>
        </w:tc>
        <w:tc>
          <w:tcPr>
            <w:tcW w:w="2394" w:type="dxa"/>
            <w:shd w:val="clear" w:color="auto" w:fill="0021A5"/>
          </w:tcPr>
          <w:p w:rsidRPr="003169C8" w:rsidR="00352F43" w:rsidP="00B2743B" w:rsidRDefault="00BB3B0D" w14:paraId="1085FA8E" w14:textId="76C13288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Team</w:t>
            </w:r>
          </w:p>
        </w:tc>
        <w:tc>
          <w:tcPr>
            <w:tcW w:w="1651" w:type="dxa"/>
            <w:shd w:val="clear" w:color="auto" w:fill="0021A5"/>
          </w:tcPr>
          <w:p w:rsidR="00352F43" w:rsidP="00B2743B" w:rsidRDefault="00352F43" w14:paraId="7EE9C32B" w14:textId="7777777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 Reviewed</w:t>
            </w:r>
          </w:p>
        </w:tc>
      </w:tr>
      <w:tr w:rsidR="004358B3" w:rsidTr="00BB3B0D" w14:paraId="39F0AB2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:rsidR="004358B3" w:rsidP="00222FC6" w:rsidRDefault="00563E46" w14:paraId="24BC59F6" w14:textId="3171A049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initially list all project team members and their managers as they will review]</w:t>
            </w:r>
          </w:p>
        </w:tc>
        <w:tc>
          <w:tcPr>
            <w:tcW w:w="3960" w:type="dxa"/>
          </w:tcPr>
          <w:p w:rsidRPr="00325A25" w:rsidR="004358B3" w:rsidP="00222FC6" w:rsidRDefault="004358B3" w14:paraId="68D40443" w14:textId="2213C60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394" w:type="dxa"/>
          </w:tcPr>
          <w:p w:rsidRPr="00325A25" w:rsidR="004358B3" w:rsidP="00222FC6" w:rsidRDefault="004358B3" w14:paraId="28B46CA3" w14:textId="2C2BA98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651" w:type="dxa"/>
          </w:tcPr>
          <w:p w:rsidRPr="00325A25" w:rsidR="004358B3" w:rsidP="00222FC6" w:rsidRDefault="004358B3" w14:paraId="2CB86B14" w14:textId="799D8CB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FB13F1" w:rsidTr="00BB3B0D" w14:paraId="14F5E0B7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:rsidRPr="00BC293E" w:rsidR="00FB13F1" w:rsidP="00222FC6" w:rsidRDefault="00563E46" w14:paraId="0CC0FAC5" w14:textId="08BD61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 add in others as needed ]</w:t>
            </w:r>
          </w:p>
        </w:tc>
        <w:tc>
          <w:tcPr>
            <w:tcW w:w="3960" w:type="dxa"/>
          </w:tcPr>
          <w:p w:rsidRPr="00325A25" w:rsidR="00FB13F1" w:rsidP="00222FC6" w:rsidRDefault="00FB13F1" w14:paraId="62611322" w14:textId="73DE5D0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394" w:type="dxa"/>
          </w:tcPr>
          <w:p w:rsidRPr="00325A25" w:rsidR="00FB13F1" w:rsidP="00222FC6" w:rsidRDefault="00FB13F1" w14:paraId="4127E8B3" w14:textId="5BEB7B1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651" w:type="dxa"/>
          </w:tcPr>
          <w:p w:rsidRPr="00325A25" w:rsidR="00FB13F1" w:rsidP="00222FC6" w:rsidRDefault="00FB13F1" w14:paraId="331703B4" w14:textId="792D5A3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:rsidR="006102D8" w:rsidP="006102D8" w:rsidRDefault="006102D8" w14:paraId="5AC8DAB7" w14:textId="77777777">
      <w:pPr>
        <w:rPr>
          <w:rFonts w:eastAsiaTheme="majorEastAsia" w:cstheme="majorBidi"/>
          <w:b/>
          <w:smallCaps/>
          <w:color w:val="00529B"/>
          <w:sz w:val="28"/>
          <w:szCs w:val="32"/>
        </w:rPr>
      </w:pPr>
      <w:r>
        <w:br w:type="page"/>
      </w:r>
    </w:p>
    <w:p w:rsidR="00880E7D" w:rsidP="00880E7D" w:rsidRDefault="00880E7D" w14:paraId="6E6C4AF8" w14:textId="547B83FA">
      <w:pPr>
        <w:pStyle w:val="Heading1"/>
      </w:pPr>
      <w:r>
        <w:lastRenderedPageBreak/>
        <w:t>Customer Signoff for Docu</w:t>
      </w:r>
      <w:r w:rsidR="00676383">
        <w:t>S</w:t>
      </w:r>
      <w:r>
        <w:t>ign</w:t>
      </w:r>
    </w:p>
    <w:p w:rsidR="00C37966" w:rsidP="00880E7D" w:rsidRDefault="00C37966" w14:paraId="24A8C806" w14:textId="77777777">
      <w:pPr>
        <w:rPr>
          <w:i/>
          <w:iCs/>
        </w:rPr>
      </w:pPr>
      <w:r>
        <w:rPr>
          <w:i/>
          <w:iCs/>
        </w:rPr>
        <w:t xml:space="preserve">This part of the process formalizes our agreement to move forward on the project details listed above. </w:t>
      </w:r>
    </w:p>
    <w:p w:rsidR="00880E7D" w:rsidP="00880E7D" w:rsidRDefault="00880E7D" w14:paraId="4B850E2B" w14:textId="1FAC5878">
      <w:pPr>
        <w:rPr>
          <w:i/>
          <w:iCs/>
        </w:rPr>
      </w:pPr>
      <w:r>
        <w:rPr>
          <w:i/>
          <w:iCs/>
        </w:rPr>
        <w:t xml:space="preserve">List the customer names that need to sign off </w:t>
      </w:r>
      <w:r w:rsidR="002F7306">
        <w:rPr>
          <w:i/>
          <w:iCs/>
        </w:rPr>
        <w:t>for</w:t>
      </w:r>
      <w:r>
        <w:rPr>
          <w:i/>
          <w:iCs/>
        </w:rPr>
        <w:t xml:space="preserve"> </w:t>
      </w:r>
      <w:r w:rsidR="002F7306">
        <w:rPr>
          <w:i/>
          <w:iCs/>
        </w:rPr>
        <w:t>initial project</w:t>
      </w:r>
      <w:r>
        <w:rPr>
          <w:i/>
          <w:iCs/>
        </w:rPr>
        <w:t xml:space="preserve"> submission.</w:t>
      </w:r>
      <w:r w:rsidR="00A703A7">
        <w:rPr>
          <w:i/>
          <w:iCs/>
        </w:rPr>
        <w:t xml:space="preserve"> The email listed is the </w:t>
      </w:r>
      <w:r w:rsidR="00024661">
        <w:rPr>
          <w:i/>
          <w:iCs/>
        </w:rPr>
        <w:t>official email address for person so that Shibboleth will work</w:t>
      </w:r>
      <w:r w:rsidR="00B945AE">
        <w:rPr>
          <w:i/>
          <w:iCs/>
        </w:rPr>
        <w:t xml:space="preserve"> within DocuSign</w:t>
      </w:r>
      <w:r w:rsidR="00024661">
        <w:rPr>
          <w:i/>
          <w:iCs/>
        </w:rPr>
        <w:t xml:space="preserve">. This is normally </w:t>
      </w:r>
      <w:r w:rsidR="0099075F">
        <w:rPr>
          <w:i/>
          <w:iCs/>
        </w:rPr>
        <w:t xml:space="preserve">the username that you login to MyUFL (listed as </w:t>
      </w:r>
      <w:r w:rsidRPr="0099075F" w:rsidR="0099075F">
        <w:rPr>
          <w:i/>
          <w:iCs/>
        </w:rPr>
        <w:t>username@ufl.edu</w:t>
      </w:r>
      <w:r w:rsidR="0099075F">
        <w:rPr>
          <w:i/>
          <w:iCs/>
        </w:rPr>
        <w:t>) and not the email address alias</w:t>
      </w:r>
      <w:r w:rsidR="00B945AE">
        <w:rPr>
          <w:i/>
          <w:iCs/>
        </w:rPr>
        <w:t xml:space="preserve"> as some UF persons have email aliases.</w:t>
      </w:r>
    </w:p>
    <w:p w:rsidR="000A5C32" w:rsidP="00880E7D" w:rsidRDefault="002F7306" w14:paraId="003A10F2" w14:textId="415CAC51">
      <w:pPr>
        <w:rPr>
          <w:i/>
          <w:iCs/>
        </w:rPr>
      </w:pPr>
      <w:r>
        <w:rPr>
          <w:i/>
          <w:iCs/>
        </w:rPr>
        <w:t>For</w:t>
      </w:r>
      <w:r w:rsidR="000A5C32">
        <w:rPr>
          <w:i/>
          <w:iCs/>
        </w:rPr>
        <w:t xml:space="preserve"> a project to get signoff, the following order will be followed:</w:t>
      </w:r>
    </w:p>
    <w:p w:rsidR="000A5C32" w:rsidP="000A5C32" w:rsidRDefault="000A5C32" w14:paraId="1DA24F84" w14:textId="3FD20A40">
      <w:pPr>
        <w:pStyle w:val="ListParagraph"/>
        <w:numPr>
          <w:ilvl w:val="0"/>
          <w:numId w:val="29"/>
        </w:numPr>
        <w:rPr>
          <w:i/>
          <w:iCs/>
        </w:rPr>
      </w:pPr>
      <w:r>
        <w:rPr>
          <w:i/>
          <w:iCs/>
        </w:rPr>
        <w:t>UFIT CIO Senior Leadership Team (via DocuSign broadcast)</w:t>
      </w:r>
    </w:p>
    <w:p w:rsidR="000A5C32" w:rsidP="000A5C32" w:rsidRDefault="000A5C32" w14:paraId="6BF857A0" w14:textId="2B545263">
      <w:pPr>
        <w:pStyle w:val="ListParagraph"/>
        <w:numPr>
          <w:ilvl w:val="0"/>
          <w:numId w:val="29"/>
        </w:numPr>
        <w:rPr>
          <w:i/>
          <w:iCs/>
        </w:rPr>
      </w:pPr>
      <w:r>
        <w:rPr>
          <w:i/>
          <w:iCs/>
        </w:rPr>
        <w:t>Group 1 below (via DocuSign broadcast if multiple people listed)</w:t>
      </w:r>
    </w:p>
    <w:p w:rsidR="000A5C32" w:rsidP="000A5C32" w:rsidRDefault="000A5C32" w14:paraId="53C487EB" w14:textId="3D45F393">
      <w:pPr>
        <w:pStyle w:val="ListParagraph"/>
        <w:numPr>
          <w:ilvl w:val="0"/>
          <w:numId w:val="29"/>
        </w:numPr>
        <w:rPr>
          <w:i/>
          <w:iCs/>
        </w:rPr>
      </w:pPr>
      <w:r>
        <w:rPr>
          <w:i/>
          <w:iCs/>
        </w:rPr>
        <w:t>Group 2 below</w:t>
      </w:r>
    </w:p>
    <w:p w:rsidRPr="000A5C32" w:rsidR="000A5C32" w:rsidP="000A5C32" w:rsidRDefault="000A5C32" w14:paraId="0265F75C" w14:textId="7B7DF4B6">
      <w:pPr>
        <w:pStyle w:val="ListParagraph"/>
        <w:numPr>
          <w:ilvl w:val="0"/>
          <w:numId w:val="29"/>
        </w:numPr>
        <w:rPr>
          <w:i/>
          <w:iCs/>
        </w:rPr>
      </w:pPr>
      <w:r>
        <w:rPr>
          <w:i/>
          <w:iCs/>
        </w:rPr>
        <w:t>UFIT CIO</w:t>
      </w:r>
    </w:p>
    <w:p w:rsidR="00797D0A" w:rsidP="0099075F" w:rsidRDefault="00797D0A" w14:paraId="183E720A" w14:textId="09BC2C75">
      <w:pPr>
        <w:pStyle w:val="Heading2"/>
      </w:pPr>
      <w:r>
        <w:t xml:space="preserve">Group </w:t>
      </w:r>
      <w:r w:rsidR="002F7306">
        <w:t>1</w:t>
      </w:r>
    </w:p>
    <w:p w:rsidRPr="00F328A0" w:rsidR="00F328A0" w:rsidP="00F328A0" w:rsidRDefault="00F328A0" w14:paraId="4CFF3D1F" w14:textId="5A676EE0">
      <w:r>
        <w:rPr>
          <w:i/>
          <w:iCs/>
        </w:rPr>
        <w:t xml:space="preserve">This is the </w:t>
      </w:r>
      <w:r w:rsidR="00563E46">
        <w:rPr>
          <w:i/>
          <w:iCs/>
        </w:rPr>
        <w:t>Functional</w:t>
      </w:r>
      <w:r>
        <w:rPr>
          <w:i/>
          <w:iCs/>
        </w:rPr>
        <w:t xml:space="preserve"> </w:t>
      </w:r>
      <w:r w:rsidR="00563E46">
        <w:rPr>
          <w:i/>
          <w:iCs/>
        </w:rPr>
        <w:t>S</w:t>
      </w:r>
      <w:r>
        <w:rPr>
          <w:i/>
          <w:iCs/>
        </w:rPr>
        <w:t>ponsor(s).</w:t>
      </w:r>
      <w:r w:rsidR="002F7306">
        <w:rPr>
          <w:i/>
          <w:iCs/>
        </w:rPr>
        <w:t xml:space="preserve"> If multiple persons </w:t>
      </w:r>
      <w:r w:rsidR="00563E46">
        <w:rPr>
          <w:i/>
          <w:iCs/>
        </w:rPr>
        <w:t xml:space="preserve">are </w:t>
      </w:r>
      <w:r w:rsidR="002F7306">
        <w:rPr>
          <w:i/>
          <w:iCs/>
        </w:rPr>
        <w:t xml:space="preserve">listed, this will be setup as a broadcast </w:t>
      </w:r>
      <w:r w:rsidR="00B945AE">
        <w:rPr>
          <w:i/>
          <w:iCs/>
        </w:rPr>
        <w:t>DocuSign</w:t>
      </w:r>
      <w:r w:rsidR="002F7306">
        <w:rPr>
          <w:i/>
          <w:iCs/>
        </w:rPr>
        <w:t xml:space="preserve"> request.</w:t>
      </w:r>
    </w:p>
    <w:tbl>
      <w:tblPr>
        <w:tblStyle w:val="ListTable3-Accent5"/>
        <w:tblW w:w="5000" w:type="pct"/>
        <w:jc w:val="center"/>
        <w:tblBorders>
          <w:insideH w:val="single" w:color="4472C4" w:themeColor="accent5" w:sz="4" w:space="0"/>
          <w:insideV w:val="single" w:color="4472C4" w:themeColor="accent5" w:sz="4" w:space="0"/>
        </w:tblBorders>
        <w:tblLook w:val="04A0" w:firstRow="1" w:lastRow="0" w:firstColumn="1" w:lastColumn="0" w:noHBand="0" w:noVBand="1"/>
      </w:tblPr>
      <w:tblGrid>
        <w:gridCol w:w="2159"/>
        <w:gridCol w:w="2427"/>
        <w:gridCol w:w="2160"/>
        <w:gridCol w:w="4044"/>
      </w:tblGrid>
      <w:tr w:rsidR="00797D0A" w:rsidTr="00AC2EEE" w14:paraId="412D86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0" w:type="pct"/>
            <w:shd w:val="clear" w:color="auto" w:fill="0021A5"/>
          </w:tcPr>
          <w:p w:rsidRPr="0087695C" w:rsidR="00797D0A" w:rsidP="00DE53A6" w:rsidRDefault="00797D0A" w14:paraId="48F3A7D0" w14:textId="77777777">
            <w:pPr>
              <w:spacing w:line="276" w:lineRule="auto"/>
            </w:pPr>
            <w:r w:rsidRPr="00136B24">
              <w:t>Name</w:t>
            </w:r>
          </w:p>
        </w:tc>
        <w:tc>
          <w:tcPr>
            <w:tcW w:w="1124" w:type="pct"/>
            <w:shd w:val="clear" w:color="auto" w:fill="0021A5"/>
          </w:tcPr>
          <w:p w:rsidR="00797D0A" w:rsidP="00DE53A6" w:rsidRDefault="00797D0A" w14:paraId="7309C652" w14:textId="28FBAA0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ator</w:t>
            </w:r>
            <w:r w:rsidR="003C719D">
              <w:t>Link</w:t>
            </w:r>
            <w:proofErr w:type="spellEnd"/>
            <w:r w:rsidR="003C719D">
              <w:t xml:space="preserve"> Email</w:t>
            </w:r>
            <w:r w:rsidR="003C719D">
              <w:br/>
            </w:r>
            <w:r w:rsidR="003C719D">
              <w:t>(</w:t>
            </w:r>
            <w:r w:rsidR="00A703A7">
              <w:t>GLID@ufl.edu</w:t>
            </w:r>
            <w:r w:rsidR="003C719D">
              <w:t>)</w:t>
            </w:r>
          </w:p>
        </w:tc>
        <w:tc>
          <w:tcPr>
            <w:tcW w:w="1001" w:type="pct"/>
            <w:shd w:val="clear" w:color="auto" w:fill="0021A5"/>
          </w:tcPr>
          <w:p w:rsidRPr="003169C8" w:rsidR="00797D0A" w:rsidP="00DE53A6" w:rsidRDefault="00797D0A" w14:paraId="4679AE27" w14:textId="119A99C5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Title</w:t>
            </w:r>
          </w:p>
        </w:tc>
        <w:tc>
          <w:tcPr>
            <w:tcW w:w="1874" w:type="pct"/>
            <w:shd w:val="clear" w:color="auto" w:fill="0021A5"/>
          </w:tcPr>
          <w:p w:rsidRPr="003169C8" w:rsidR="00797D0A" w:rsidP="00DE53A6" w:rsidRDefault="00797D0A" w14:paraId="451AF4F8" w14:textId="7777777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Organization</w:t>
            </w:r>
          </w:p>
        </w:tc>
      </w:tr>
      <w:tr w:rsidR="00797D0A" w:rsidTr="00AC2EEE" w14:paraId="0D21FBE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:rsidRPr="00526E5A" w:rsidR="00797D0A" w:rsidP="00DE53A6" w:rsidRDefault="00797D0A" w14:paraId="0A96112C" w14:textId="7646E32E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1124" w:type="pct"/>
          </w:tcPr>
          <w:p w:rsidR="00797D0A" w:rsidP="00DE53A6" w:rsidRDefault="00797D0A" w14:paraId="0FABB5B7" w14:textId="2C7742B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01" w:type="pct"/>
          </w:tcPr>
          <w:p w:rsidRPr="00526E5A" w:rsidR="00797D0A" w:rsidP="00DE53A6" w:rsidRDefault="00797D0A" w14:paraId="3A1D6DAC" w14:textId="10767BC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74" w:type="pct"/>
          </w:tcPr>
          <w:p w:rsidRPr="00526E5A" w:rsidR="00797D0A" w:rsidP="00DE53A6" w:rsidRDefault="00797D0A" w14:paraId="16052B2A" w14:textId="6446F01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:rsidR="00880E7D" w:rsidP="00880E7D" w:rsidRDefault="00880E7D" w14:paraId="4FE74F9C" w14:textId="77777777">
      <w:pPr>
        <w:rPr>
          <w:rStyle w:val="normaltextrun"/>
          <w:bCs/>
          <w:szCs w:val="28"/>
        </w:rPr>
      </w:pPr>
    </w:p>
    <w:p w:rsidR="00797D0A" w:rsidP="0099075F" w:rsidRDefault="00797D0A" w14:paraId="6D2C6690" w14:textId="2200C6E4">
      <w:pPr>
        <w:pStyle w:val="Heading2"/>
        <w:rPr>
          <w:rStyle w:val="normaltextrun"/>
          <w:bCs/>
          <w:szCs w:val="28"/>
        </w:rPr>
      </w:pPr>
      <w:r>
        <w:rPr>
          <w:rStyle w:val="normaltextrun"/>
          <w:bCs/>
          <w:szCs w:val="28"/>
        </w:rPr>
        <w:t xml:space="preserve">Group 2 </w:t>
      </w:r>
    </w:p>
    <w:p w:rsidRPr="00F328A0" w:rsidR="00F328A0" w:rsidP="00F328A0" w:rsidRDefault="00F328A0" w14:paraId="50E8948C" w14:textId="56AF733C">
      <w:r>
        <w:rPr>
          <w:i/>
          <w:iCs/>
        </w:rPr>
        <w:t>This is the Executive Sponsor.</w:t>
      </w:r>
    </w:p>
    <w:tbl>
      <w:tblPr>
        <w:tblStyle w:val="ListTable3-Accent5"/>
        <w:tblW w:w="5000" w:type="pct"/>
        <w:jc w:val="center"/>
        <w:tblBorders>
          <w:insideH w:val="single" w:color="4472C4" w:themeColor="accent5" w:sz="4" w:space="0"/>
          <w:insideV w:val="single" w:color="4472C4" w:themeColor="accent5" w:sz="4" w:space="0"/>
        </w:tblBorders>
        <w:tblLook w:val="04A0" w:firstRow="1" w:lastRow="0" w:firstColumn="1" w:lastColumn="0" w:noHBand="0" w:noVBand="1"/>
      </w:tblPr>
      <w:tblGrid>
        <w:gridCol w:w="2244"/>
        <w:gridCol w:w="2341"/>
        <w:gridCol w:w="2249"/>
        <w:gridCol w:w="3956"/>
      </w:tblGrid>
      <w:tr w:rsidR="003C719D" w:rsidTr="00AC2EEE" w14:paraId="252A55B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40" w:type="pct"/>
            <w:shd w:val="clear" w:color="auto" w:fill="0021A5"/>
          </w:tcPr>
          <w:p w:rsidRPr="0087695C" w:rsidR="003C719D" w:rsidP="005F3149" w:rsidRDefault="003C719D" w14:paraId="2ACC515C" w14:textId="77777777">
            <w:pPr>
              <w:spacing w:line="276" w:lineRule="auto"/>
            </w:pPr>
            <w:r w:rsidRPr="00136B24">
              <w:t>Name</w:t>
            </w:r>
          </w:p>
        </w:tc>
        <w:tc>
          <w:tcPr>
            <w:tcW w:w="1085" w:type="pct"/>
            <w:shd w:val="clear" w:color="auto" w:fill="0021A5"/>
          </w:tcPr>
          <w:p w:rsidR="003C719D" w:rsidP="005F3149" w:rsidRDefault="00A703A7" w14:paraId="0800367C" w14:textId="2628ABB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atorLink</w:t>
            </w:r>
            <w:proofErr w:type="spellEnd"/>
            <w:r>
              <w:t xml:space="preserve"> Email</w:t>
            </w:r>
            <w:r>
              <w:br/>
            </w:r>
            <w:r>
              <w:t>(GLID@ufl.edu)</w:t>
            </w:r>
          </w:p>
        </w:tc>
        <w:tc>
          <w:tcPr>
            <w:tcW w:w="1042" w:type="pct"/>
            <w:shd w:val="clear" w:color="auto" w:fill="0021A5"/>
          </w:tcPr>
          <w:p w:rsidRPr="003169C8" w:rsidR="003C719D" w:rsidP="005F3149" w:rsidRDefault="003C719D" w14:paraId="7B59F8F4" w14:textId="712087A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Title</w:t>
            </w:r>
          </w:p>
        </w:tc>
        <w:tc>
          <w:tcPr>
            <w:tcW w:w="1833" w:type="pct"/>
            <w:shd w:val="clear" w:color="auto" w:fill="0021A5"/>
          </w:tcPr>
          <w:p w:rsidRPr="003169C8" w:rsidR="003C719D" w:rsidP="005F3149" w:rsidRDefault="003C719D" w14:paraId="45B0B43B" w14:textId="7777777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Organization</w:t>
            </w:r>
          </w:p>
        </w:tc>
      </w:tr>
      <w:tr w:rsidRPr="00526E5A" w:rsidR="003C719D" w:rsidTr="00AC2EEE" w14:paraId="4984C13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0" w:type="pct"/>
          </w:tcPr>
          <w:p w:rsidRPr="00526E5A" w:rsidR="003C719D" w:rsidP="005F3149" w:rsidRDefault="003C719D" w14:paraId="3B9934F1" w14:textId="7DF18205">
            <w:pPr>
              <w:spacing w:line="276" w:lineRule="auto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1085" w:type="pct"/>
          </w:tcPr>
          <w:p w:rsidR="003C719D" w:rsidP="005F3149" w:rsidRDefault="003C719D" w14:paraId="5E71A68A" w14:textId="27E1010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42" w:type="pct"/>
          </w:tcPr>
          <w:p w:rsidRPr="00526E5A" w:rsidR="003C719D" w:rsidP="005F3149" w:rsidRDefault="003C719D" w14:paraId="7F90D445" w14:textId="758C713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33" w:type="pct"/>
          </w:tcPr>
          <w:p w:rsidRPr="00526E5A" w:rsidR="003C719D" w:rsidP="005F3149" w:rsidRDefault="003C719D" w14:paraId="722C4948" w14:textId="18865C3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:rsidRPr="007A5158" w:rsidR="00797D0A" w:rsidP="00880E7D" w:rsidRDefault="00797D0A" w14:paraId="483816B7" w14:textId="77777777">
      <w:pPr>
        <w:rPr>
          <w:rStyle w:val="normaltextrun"/>
          <w:bCs/>
          <w:szCs w:val="28"/>
        </w:rPr>
      </w:pPr>
    </w:p>
    <w:p w:rsidR="008A7D03" w:rsidP="00F41AD8" w:rsidRDefault="008A7D03" w14:paraId="3C7B23B7" w14:textId="0592473E">
      <w:pPr>
        <w:rPr>
          <w:rStyle w:val="normaltextrun"/>
          <w:bCs/>
          <w:color w:val="2E74B5"/>
          <w:szCs w:val="28"/>
        </w:rPr>
      </w:pPr>
    </w:p>
    <w:p w:rsidRPr="004B32DC" w:rsidR="004B32DC" w:rsidP="004B32DC" w:rsidRDefault="004B32DC" w14:paraId="2BB07861" w14:textId="77777777"/>
    <w:sectPr w:rsidRPr="004B32DC" w:rsidR="004B32DC" w:rsidSect="00473304">
      <w:footerReference w:type="default" r:id="rId17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518CB" w:rsidP="006D2D39" w:rsidRDefault="00D518CB" w14:paraId="0B93B86B" w14:textId="77777777">
      <w:pPr>
        <w:spacing w:after="0" w:line="240" w:lineRule="auto"/>
      </w:pPr>
      <w:r>
        <w:separator/>
      </w:r>
    </w:p>
  </w:endnote>
  <w:endnote w:type="continuationSeparator" w:id="0">
    <w:p w:rsidR="00D518CB" w:rsidP="006D2D39" w:rsidRDefault="00D518CB" w14:paraId="282BB626" w14:textId="77777777">
      <w:pPr>
        <w:spacing w:after="0" w:line="240" w:lineRule="auto"/>
      </w:pPr>
      <w:r>
        <w:continuationSeparator/>
      </w:r>
    </w:p>
  </w:endnote>
  <w:endnote w:type="continuationNotice" w:id="1">
    <w:p w:rsidR="00D518CB" w:rsidRDefault="00D518CB" w14:paraId="4A3F9B9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5681E" w:rsidP="00224F6E" w:rsidRDefault="00A5681E" w14:paraId="68D738E6" w14:textId="7FE959B3">
    <w:pPr>
      <w:pStyle w:val="Footer"/>
      <w:jc w:val="center"/>
      <w:rPr>
        <w:rStyle w:val="PageNumber"/>
      </w:rPr>
    </w:pPr>
    <w:r>
      <w:rPr>
        <w:b/>
      </w:rPr>
      <w:t xml:space="preserve">High Level Business Case, </w:t>
    </w:r>
    <w:r w:rsidRPr="00232DD3"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 w:rsidRPr="00232DD3"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:rsidR="00A5681E" w:rsidP="00224F6E" w:rsidRDefault="00A5681E" w14:paraId="2D6F88CD" w14:textId="55EED3E5">
    <w:pPr>
      <w:pStyle w:val="Footer"/>
      <w:jc w:val="center"/>
      <w:rPr>
        <w:rStyle w:val="PageNumber"/>
      </w:rPr>
    </w:pPr>
    <w:r>
      <w:rPr>
        <w:rStyle w:val="PageNumber"/>
      </w:rPr>
      <w:t xml:space="preserve">Last Modified by </w:t>
    </w:r>
    <w:r w:rsidR="00D14B58">
      <w:rPr>
        <w:rStyle w:val="PageNumber"/>
      </w:rPr>
      <w:t>Pate Cantrell</w:t>
    </w:r>
    <w:r>
      <w:rPr>
        <w:rStyle w:val="PageNumber"/>
      </w:rPr>
      <w:t xml:space="preserve"> on </w:t>
    </w:r>
    <w:r>
      <w:rPr>
        <w:rStyle w:val="PageNumber"/>
      </w:rPr>
      <w:fldChar w:fldCharType="begin"/>
    </w:r>
    <w:r>
      <w:rPr>
        <w:rStyle w:val="PageNumber"/>
      </w:rPr>
      <w:instrText xml:space="preserve"> SAVEDATE  \@ "M/d/yyyy"  \* MERGEFORMAT </w:instrText>
    </w:r>
    <w:r>
      <w:rPr>
        <w:rStyle w:val="PageNumber"/>
      </w:rPr>
      <w:fldChar w:fldCharType="separate"/>
    </w:r>
    <w:r w:rsidR="00D14B58">
      <w:rPr>
        <w:rStyle w:val="PageNumber"/>
        <w:noProof/>
      </w:rPr>
      <w:t>3/13</w:t>
    </w:r>
    <w:r w:rsidR="005654BA">
      <w:rPr>
        <w:rStyle w:val="PageNumber"/>
        <w:noProof/>
      </w:rPr>
      <w:t>/202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518CB" w:rsidP="006D2D39" w:rsidRDefault="00D518CB" w14:paraId="4EC8BBB3" w14:textId="77777777">
      <w:pPr>
        <w:spacing w:after="0" w:line="240" w:lineRule="auto"/>
      </w:pPr>
      <w:r>
        <w:separator/>
      </w:r>
    </w:p>
  </w:footnote>
  <w:footnote w:type="continuationSeparator" w:id="0">
    <w:p w:rsidR="00D518CB" w:rsidP="006D2D39" w:rsidRDefault="00D518CB" w14:paraId="72447D3A" w14:textId="77777777">
      <w:pPr>
        <w:spacing w:after="0" w:line="240" w:lineRule="auto"/>
      </w:pPr>
      <w:r>
        <w:continuationSeparator/>
      </w:r>
    </w:p>
  </w:footnote>
  <w:footnote w:type="continuationNotice" w:id="1">
    <w:p w:rsidR="00D518CB" w:rsidRDefault="00D518CB" w14:paraId="3381D5DF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5045D"/>
    <w:multiLevelType w:val="hybridMultilevel"/>
    <w:tmpl w:val="0F98A9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F6A01B1"/>
    <w:multiLevelType w:val="hybridMultilevel"/>
    <w:tmpl w:val="10B2F1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0943A8C"/>
    <w:multiLevelType w:val="hybridMultilevel"/>
    <w:tmpl w:val="A30208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1DA15A7"/>
    <w:multiLevelType w:val="hybridMultilevel"/>
    <w:tmpl w:val="DE483026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672C0C"/>
    <w:multiLevelType w:val="hybridMultilevel"/>
    <w:tmpl w:val="F89E6F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81662B"/>
    <w:multiLevelType w:val="hybridMultilevel"/>
    <w:tmpl w:val="AD669D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65A3B91"/>
    <w:multiLevelType w:val="hybridMultilevel"/>
    <w:tmpl w:val="F2E629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A806012"/>
    <w:multiLevelType w:val="hybridMultilevel"/>
    <w:tmpl w:val="CC1CC6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E63043"/>
    <w:multiLevelType w:val="hybridMultilevel"/>
    <w:tmpl w:val="4912A6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F467115"/>
    <w:multiLevelType w:val="hybridMultilevel"/>
    <w:tmpl w:val="274C1802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BAD3489"/>
    <w:multiLevelType w:val="hybridMultilevel"/>
    <w:tmpl w:val="30A6A43A"/>
    <w:lvl w:ilvl="0" w:tplc="611E5368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FA50F89"/>
    <w:multiLevelType w:val="hybridMultilevel"/>
    <w:tmpl w:val="428A13E4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395669C2"/>
    <w:multiLevelType w:val="hybridMultilevel"/>
    <w:tmpl w:val="312274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E172D0E"/>
    <w:multiLevelType w:val="hybridMultilevel"/>
    <w:tmpl w:val="7D7A2A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EB272B7"/>
    <w:multiLevelType w:val="hybridMultilevel"/>
    <w:tmpl w:val="180615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1DD7091"/>
    <w:multiLevelType w:val="hybridMultilevel"/>
    <w:tmpl w:val="D0500AC4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40C484D"/>
    <w:multiLevelType w:val="hybridMultilevel"/>
    <w:tmpl w:val="0E0644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6C77185"/>
    <w:multiLevelType w:val="hybridMultilevel"/>
    <w:tmpl w:val="A496BC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7071951"/>
    <w:multiLevelType w:val="hybridMultilevel"/>
    <w:tmpl w:val="EA5EBB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EC7721B"/>
    <w:multiLevelType w:val="hybridMultilevel"/>
    <w:tmpl w:val="34642CF6"/>
    <w:lvl w:ilvl="0" w:tplc="D4BA8B80">
      <w:numFmt w:val="bullet"/>
      <w:lvlText w:val="•"/>
      <w:lvlJc w:val="left"/>
      <w:pPr>
        <w:ind w:left="1080" w:hanging="720"/>
      </w:pPr>
      <w:rPr>
        <w:rFonts w:hint="default" w:ascii="Palatino Linotype" w:hAnsi="Palatino Linotype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09C479C"/>
    <w:multiLevelType w:val="hybridMultilevel"/>
    <w:tmpl w:val="F92229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5101124"/>
    <w:multiLevelType w:val="hybridMultilevel"/>
    <w:tmpl w:val="38823EB8"/>
    <w:lvl w:ilvl="0" w:tplc="254AEC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827A2D"/>
    <w:multiLevelType w:val="hybridMultilevel"/>
    <w:tmpl w:val="4B0EC94A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858694D"/>
    <w:multiLevelType w:val="hybridMultilevel"/>
    <w:tmpl w:val="1338CD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9F66D94"/>
    <w:multiLevelType w:val="hybridMultilevel"/>
    <w:tmpl w:val="736C856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FC42884"/>
    <w:multiLevelType w:val="hybridMultilevel"/>
    <w:tmpl w:val="9C980A0E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3BD0F2D"/>
    <w:multiLevelType w:val="hybridMultilevel"/>
    <w:tmpl w:val="C1E4D5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5704011"/>
    <w:multiLevelType w:val="hybridMultilevel"/>
    <w:tmpl w:val="21C63536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60B0644"/>
    <w:multiLevelType w:val="hybridMultilevel"/>
    <w:tmpl w:val="31CEF8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C1F26BE"/>
    <w:multiLevelType w:val="hybridMultilevel"/>
    <w:tmpl w:val="25B04C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043776F"/>
    <w:multiLevelType w:val="hybridMultilevel"/>
    <w:tmpl w:val="7EE24CA6"/>
    <w:lvl w:ilvl="0" w:tplc="0409000B">
      <w:start w:val="1"/>
      <w:numFmt w:val="bullet"/>
      <w:lvlText w:val=""/>
      <w:lvlJc w:val="left"/>
      <w:pPr>
        <w:ind w:left="1080" w:hanging="7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5D070BC"/>
    <w:multiLevelType w:val="hybridMultilevel"/>
    <w:tmpl w:val="637CF68E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E235A00"/>
    <w:multiLevelType w:val="hybridMultilevel"/>
    <w:tmpl w:val="0A72FC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E4F72F7"/>
    <w:multiLevelType w:val="hybridMultilevel"/>
    <w:tmpl w:val="8EB63D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25"/>
  </w:num>
  <w:num w:numId="3">
    <w:abstractNumId w:val="28"/>
  </w:num>
  <w:num w:numId="4">
    <w:abstractNumId w:val="24"/>
  </w:num>
  <w:num w:numId="5">
    <w:abstractNumId w:val="27"/>
  </w:num>
  <w:num w:numId="6">
    <w:abstractNumId w:val="31"/>
  </w:num>
  <w:num w:numId="7">
    <w:abstractNumId w:val="15"/>
  </w:num>
  <w:num w:numId="8">
    <w:abstractNumId w:val="6"/>
  </w:num>
  <w:num w:numId="9">
    <w:abstractNumId w:val="19"/>
  </w:num>
  <w:num w:numId="10">
    <w:abstractNumId w:val="30"/>
  </w:num>
  <w:num w:numId="11">
    <w:abstractNumId w:val="11"/>
  </w:num>
  <w:num w:numId="12">
    <w:abstractNumId w:val="3"/>
  </w:num>
  <w:num w:numId="13">
    <w:abstractNumId w:val="22"/>
  </w:num>
  <w:num w:numId="14">
    <w:abstractNumId w:val="9"/>
  </w:num>
  <w:num w:numId="15">
    <w:abstractNumId w:val="13"/>
  </w:num>
  <w:num w:numId="16">
    <w:abstractNumId w:val="2"/>
  </w:num>
  <w:num w:numId="17">
    <w:abstractNumId w:val="18"/>
  </w:num>
  <w:num w:numId="18">
    <w:abstractNumId w:val="20"/>
  </w:num>
  <w:num w:numId="19">
    <w:abstractNumId w:val="23"/>
  </w:num>
  <w:num w:numId="20">
    <w:abstractNumId w:val="14"/>
  </w:num>
  <w:num w:numId="21">
    <w:abstractNumId w:val="32"/>
  </w:num>
  <w:num w:numId="22">
    <w:abstractNumId w:val="4"/>
  </w:num>
  <w:num w:numId="23">
    <w:abstractNumId w:val="7"/>
  </w:num>
  <w:num w:numId="24">
    <w:abstractNumId w:val="0"/>
  </w:num>
  <w:num w:numId="25">
    <w:abstractNumId w:val="8"/>
  </w:num>
  <w:num w:numId="26">
    <w:abstractNumId w:val="5"/>
  </w:num>
  <w:num w:numId="27">
    <w:abstractNumId w:val="16"/>
  </w:num>
  <w:num w:numId="28">
    <w:abstractNumId w:val="17"/>
  </w:num>
  <w:num w:numId="29">
    <w:abstractNumId w:val="21"/>
  </w:num>
  <w:num w:numId="30">
    <w:abstractNumId w:val="12"/>
  </w:num>
  <w:num w:numId="31">
    <w:abstractNumId w:val="33"/>
  </w:num>
  <w:num w:numId="32">
    <w:abstractNumId w:val="29"/>
  </w:num>
  <w:num w:numId="33">
    <w:abstractNumId w:val="26"/>
  </w:num>
  <w:num w:numId="3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6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tDAwMrW0MDU2MLdU0lEKTi0uzszPAykwrAUAumk8zSwAAAA="/>
  </w:docVars>
  <w:rsids>
    <w:rsidRoot w:val="00D15F4F"/>
    <w:rsid w:val="000003C7"/>
    <w:rsid w:val="00000572"/>
    <w:rsid w:val="00000C39"/>
    <w:rsid w:val="00001B0F"/>
    <w:rsid w:val="00001FAC"/>
    <w:rsid w:val="0000268F"/>
    <w:rsid w:val="00002CF1"/>
    <w:rsid w:val="00003194"/>
    <w:rsid w:val="000048F2"/>
    <w:rsid w:val="00005B58"/>
    <w:rsid w:val="00005D27"/>
    <w:rsid w:val="000069B4"/>
    <w:rsid w:val="00006CC1"/>
    <w:rsid w:val="00006E5D"/>
    <w:rsid w:val="00007D4D"/>
    <w:rsid w:val="0001219C"/>
    <w:rsid w:val="00013152"/>
    <w:rsid w:val="00013DE1"/>
    <w:rsid w:val="00013FB3"/>
    <w:rsid w:val="00014349"/>
    <w:rsid w:val="000149F4"/>
    <w:rsid w:val="00015812"/>
    <w:rsid w:val="00016A0F"/>
    <w:rsid w:val="00020B6C"/>
    <w:rsid w:val="00020F09"/>
    <w:rsid w:val="00021747"/>
    <w:rsid w:val="00022CD4"/>
    <w:rsid w:val="000236EA"/>
    <w:rsid w:val="00023EB3"/>
    <w:rsid w:val="00024227"/>
    <w:rsid w:val="00024661"/>
    <w:rsid w:val="00025256"/>
    <w:rsid w:val="000256E1"/>
    <w:rsid w:val="00025832"/>
    <w:rsid w:val="00026693"/>
    <w:rsid w:val="00027A5A"/>
    <w:rsid w:val="000309D1"/>
    <w:rsid w:val="0003127B"/>
    <w:rsid w:val="0003203A"/>
    <w:rsid w:val="000327B1"/>
    <w:rsid w:val="000359E8"/>
    <w:rsid w:val="00036435"/>
    <w:rsid w:val="000371DD"/>
    <w:rsid w:val="00037A11"/>
    <w:rsid w:val="00037BC7"/>
    <w:rsid w:val="00040744"/>
    <w:rsid w:val="00040911"/>
    <w:rsid w:val="00043EFA"/>
    <w:rsid w:val="0004465F"/>
    <w:rsid w:val="000478DE"/>
    <w:rsid w:val="000500AE"/>
    <w:rsid w:val="0005074F"/>
    <w:rsid w:val="000512FB"/>
    <w:rsid w:val="00057568"/>
    <w:rsid w:val="00057671"/>
    <w:rsid w:val="00060339"/>
    <w:rsid w:val="000606E2"/>
    <w:rsid w:val="000607C8"/>
    <w:rsid w:val="00060A8C"/>
    <w:rsid w:val="00060E61"/>
    <w:rsid w:val="00062709"/>
    <w:rsid w:val="00063DE7"/>
    <w:rsid w:val="000652DE"/>
    <w:rsid w:val="00066A03"/>
    <w:rsid w:val="00067524"/>
    <w:rsid w:val="00073794"/>
    <w:rsid w:val="000751A0"/>
    <w:rsid w:val="00075E4A"/>
    <w:rsid w:val="00077856"/>
    <w:rsid w:val="00081212"/>
    <w:rsid w:val="00081B68"/>
    <w:rsid w:val="00081ECE"/>
    <w:rsid w:val="00084BAD"/>
    <w:rsid w:val="00085574"/>
    <w:rsid w:val="0008644C"/>
    <w:rsid w:val="00086717"/>
    <w:rsid w:val="00093177"/>
    <w:rsid w:val="00093A1D"/>
    <w:rsid w:val="000947F5"/>
    <w:rsid w:val="00095868"/>
    <w:rsid w:val="00095A07"/>
    <w:rsid w:val="000972F8"/>
    <w:rsid w:val="000A1E0A"/>
    <w:rsid w:val="000A2DE0"/>
    <w:rsid w:val="000A2EE9"/>
    <w:rsid w:val="000A3565"/>
    <w:rsid w:val="000A3906"/>
    <w:rsid w:val="000A3C7D"/>
    <w:rsid w:val="000A4555"/>
    <w:rsid w:val="000A5C32"/>
    <w:rsid w:val="000B183F"/>
    <w:rsid w:val="000B4640"/>
    <w:rsid w:val="000B6622"/>
    <w:rsid w:val="000B7AA3"/>
    <w:rsid w:val="000B7C93"/>
    <w:rsid w:val="000C16D2"/>
    <w:rsid w:val="000C2AD4"/>
    <w:rsid w:val="000C303B"/>
    <w:rsid w:val="000C4296"/>
    <w:rsid w:val="000C492F"/>
    <w:rsid w:val="000C6A62"/>
    <w:rsid w:val="000C6AFD"/>
    <w:rsid w:val="000D048C"/>
    <w:rsid w:val="000D06EC"/>
    <w:rsid w:val="000D2355"/>
    <w:rsid w:val="000D2A78"/>
    <w:rsid w:val="000D6905"/>
    <w:rsid w:val="000E05AF"/>
    <w:rsid w:val="000E0AFC"/>
    <w:rsid w:val="000E0F67"/>
    <w:rsid w:val="000E1304"/>
    <w:rsid w:val="000E1810"/>
    <w:rsid w:val="000E1CE8"/>
    <w:rsid w:val="000E4552"/>
    <w:rsid w:val="000E5C5B"/>
    <w:rsid w:val="000E6502"/>
    <w:rsid w:val="000E6909"/>
    <w:rsid w:val="000F02A4"/>
    <w:rsid w:val="000F06F6"/>
    <w:rsid w:val="000F21FA"/>
    <w:rsid w:val="000F260F"/>
    <w:rsid w:val="000F4341"/>
    <w:rsid w:val="000F5BA4"/>
    <w:rsid w:val="000F6120"/>
    <w:rsid w:val="000F6DA3"/>
    <w:rsid w:val="0010002A"/>
    <w:rsid w:val="00100402"/>
    <w:rsid w:val="00100AEE"/>
    <w:rsid w:val="00101195"/>
    <w:rsid w:val="00101B55"/>
    <w:rsid w:val="00102AB6"/>
    <w:rsid w:val="001037D7"/>
    <w:rsid w:val="00103874"/>
    <w:rsid w:val="00105F28"/>
    <w:rsid w:val="001101CC"/>
    <w:rsid w:val="00110217"/>
    <w:rsid w:val="00110B11"/>
    <w:rsid w:val="00111317"/>
    <w:rsid w:val="00111E03"/>
    <w:rsid w:val="001122D7"/>
    <w:rsid w:val="00112431"/>
    <w:rsid w:val="00115690"/>
    <w:rsid w:val="00115713"/>
    <w:rsid w:val="00116C87"/>
    <w:rsid w:val="00121AD3"/>
    <w:rsid w:val="00121FCA"/>
    <w:rsid w:val="00122B5E"/>
    <w:rsid w:val="00124EF5"/>
    <w:rsid w:val="00126038"/>
    <w:rsid w:val="0012655F"/>
    <w:rsid w:val="00126789"/>
    <w:rsid w:val="00127365"/>
    <w:rsid w:val="00127EE6"/>
    <w:rsid w:val="00131C18"/>
    <w:rsid w:val="00131C2F"/>
    <w:rsid w:val="00132F0A"/>
    <w:rsid w:val="00133BA4"/>
    <w:rsid w:val="0013415D"/>
    <w:rsid w:val="00135616"/>
    <w:rsid w:val="00136B24"/>
    <w:rsid w:val="001408C9"/>
    <w:rsid w:val="00141ECF"/>
    <w:rsid w:val="00142A59"/>
    <w:rsid w:val="00145038"/>
    <w:rsid w:val="00145369"/>
    <w:rsid w:val="00147DB2"/>
    <w:rsid w:val="00150AC2"/>
    <w:rsid w:val="00152C1B"/>
    <w:rsid w:val="00152CC1"/>
    <w:rsid w:val="001540D9"/>
    <w:rsid w:val="00155790"/>
    <w:rsid w:val="001607CC"/>
    <w:rsid w:val="0016156B"/>
    <w:rsid w:val="0016160E"/>
    <w:rsid w:val="00163310"/>
    <w:rsid w:val="0016370A"/>
    <w:rsid w:val="00163744"/>
    <w:rsid w:val="00163F2F"/>
    <w:rsid w:val="00164671"/>
    <w:rsid w:val="00164A27"/>
    <w:rsid w:val="00165244"/>
    <w:rsid w:val="001673A1"/>
    <w:rsid w:val="001676FA"/>
    <w:rsid w:val="00170260"/>
    <w:rsid w:val="00172058"/>
    <w:rsid w:val="00172B65"/>
    <w:rsid w:val="00173DD1"/>
    <w:rsid w:val="001741DF"/>
    <w:rsid w:val="00174863"/>
    <w:rsid w:val="00174A5F"/>
    <w:rsid w:val="0017502F"/>
    <w:rsid w:val="001761A0"/>
    <w:rsid w:val="001762A1"/>
    <w:rsid w:val="001805A3"/>
    <w:rsid w:val="00181256"/>
    <w:rsid w:val="00181514"/>
    <w:rsid w:val="00182DB5"/>
    <w:rsid w:val="00183166"/>
    <w:rsid w:val="00183905"/>
    <w:rsid w:val="0018449B"/>
    <w:rsid w:val="001848C8"/>
    <w:rsid w:val="001851A3"/>
    <w:rsid w:val="00185647"/>
    <w:rsid w:val="0018720A"/>
    <w:rsid w:val="00190728"/>
    <w:rsid w:val="00190C61"/>
    <w:rsid w:val="00191F47"/>
    <w:rsid w:val="00192AF1"/>
    <w:rsid w:val="00192D22"/>
    <w:rsid w:val="001931E4"/>
    <w:rsid w:val="00195345"/>
    <w:rsid w:val="00197750"/>
    <w:rsid w:val="001A121B"/>
    <w:rsid w:val="001A1BF5"/>
    <w:rsid w:val="001A24D1"/>
    <w:rsid w:val="001A2FEB"/>
    <w:rsid w:val="001A6465"/>
    <w:rsid w:val="001A6D6A"/>
    <w:rsid w:val="001A708F"/>
    <w:rsid w:val="001B19AB"/>
    <w:rsid w:val="001B1B90"/>
    <w:rsid w:val="001B1FC4"/>
    <w:rsid w:val="001B204A"/>
    <w:rsid w:val="001B241C"/>
    <w:rsid w:val="001B28BC"/>
    <w:rsid w:val="001B33CF"/>
    <w:rsid w:val="001B33E3"/>
    <w:rsid w:val="001C1F90"/>
    <w:rsid w:val="001C29FC"/>
    <w:rsid w:val="001C2BD5"/>
    <w:rsid w:val="001C3C72"/>
    <w:rsid w:val="001C4DC3"/>
    <w:rsid w:val="001C554E"/>
    <w:rsid w:val="001C673C"/>
    <w:rsid w:val="001C6F8F"/>
    <w:rsid w:val="001C7CFB"/>
    <w:rsid w:val="001D00E0"/>
    <w:rsid w:val="001D16AB"/>
    <w:rsid w:val="001D16F9"/>
    <w:rsid w:val="001D2144"/>
    <w:rsid w:val="001D25D5"/>
    <w:rsid w:val="001D40DC"/>
    <w:rsid w:val="001D4ABB"/>
    <w:rsid w:val="001D503F"/>
    <w:rsid w:val="001D68F1"/>
    <w:rsid w:val="001D77B4"/>
    <w:rsid w:val="001E139A"/>
    <w:rsid w:val="001E2687"/>
    <w:rsid w:val="001E2CD1"/>
    <w:rsid w:val="001E5349"/>
    <w:rsid w:val="001E695B"/>
    <w:rsid w:val="001E7BF8"/>
    <w:rsid w:val="001F0236"/>
    <w:rsid w:val="001F204C"/>
    <w:rsid w:val="001F2712"/>
    <w:rsid w:val="001F2F61"/>
    <w:rsid w:val="001F3B9C"/>
    <w:rsid w:val="001F4547"/>
    <w:rsid w:val="001F4709"/>
    <w:rsid w:val="001F536C"/>
    <w:rsid w:val="001F78CF"/>
    <w:rsid w:val="001F7C0E"/>
    <w:rsid w:val="00202672"/>
    <w:rsid w:val="00202B41"/>
    <w:rsid w:val="00203BCC"/>
    <w:rsid w:val="00205AD1"/>
    <w:rsid w:val="00205ED2"/>
    <w:rsid w:val="00207034"/>
    <w:rsid w:val="00210E70"/>
    <w:rsid w:val="00211007"/>
    <w:rsid w:val="002117DC"/>
    <w:rsid w:val="00211BAC"/>
    <w:rsid w:val="00214232"/>
    <w:rsid w:val="0021718C"/>
    <w:rsid w:val="00220419"/>
    <w:rsid w:val="002207AC"/>
    <w:rsid w:val="00222D59"/>
    <w:rsid w:val="00222FC6"/>
    <w:rsid w:val="00224908"/>
    <w:rsid w:val="00224BEB"/>
    <w:rsid w:val="00224F6E"/>
    <w:rsid w:val="002251C3"/>
    <w:rsid w:val="0022528F"/>
    <w:rsid w:val="00225CC1"/>
    <w:rsid w:val="0022791C"/>
    <w:rsid w:val="002306C9"/>
    <w:rsid w:val="00232E9B"/>
    <w:rsid w:val="002334BD"/>
    <w:rsid w:val="002353E3"/>
    <w:rsid w:val="0023765D"/>
    <w:rsid w:val="00237E00"/>
    <w:rsid w:val="00240E56"/>
    <w:rsid w:val="0024107B"/>
    <w:rsid w:val="00241AE3"/>
    <w:rsid w:val="00242257"/>
    <w:rsid w:val="00242E6A"/>
    <w:rsid w:val="002452C6"/>
    <w:rsid w:val="0024542B"/>
    <w:rsid w:val="00245D17"/>
    <w:rsid w:val="00250378"/>
    <w:rsid w:val="00251A61"/>
    <w:rsid w:val="00252C12"/>
    <w:rsid w:val="00252DFB"/>
    <w:rsid w:val="002540C1"/>
    <w:rsid w:val="00255200"/>
    <w:rsid w:val="0025524F"/>
    <w:rsid w:val="002554DB"/>
    <w:rsid w:val="00255AD1"/>
    <w:rsid w:val="00255CAB"/>
    <w:rsid w:val="00255E4A"/>
    <w:rsid w:val="0025647A"/>
    <w:rsid w:val="00256E59"/>
    <w:rsid w:val="00256FBC"/>
    <w:rsid w:val="00257B73"/>
    <w:rsid w:val="00257D3C"/>
    <w:rsid w:val="00260D28"/>
    <w:rsid w:val="00261300"/>
    <w:rsid w:val="00261301"/>
    <w:rsid w:val="00261E81"/>
    <w:rsid w:val="00263187"/>
    <w:rsid w:val="00264B0F"/>
    <w:rsid w:val="00265BF4"/>
    <w:rsid w:val="0026630D"/>
    <w:rsid w:val="0026649B"/>
    <w:rsid w:val="00266E25"/>
    <w:rsid w:val="00270AA0"/>
    <w:rsid w:val="00272234"/>
    <w:rsid w:val="00272AD1"/>
    <w:rsid w:val="00273534"/>
    <w:rsid w:val="002737D2"/>
    <w:rsid w:val="002738EE"/>
    <w:rsid w:val="002746E0"/>
    <w:rsid w:val="00275673"/>
    <w:rsid w:val="00276D09"/>
    <w:rsid w:val="00277B9D"/>
    <w:rsid w:val="00280750"/>
    <w:rsid w:val="00280AE0"/>
    <w:rsid w:val="002827FF"/>
    <w:rsid w:val="00282E8D"/>
    <w:rsid w:val="002858D1"/>
    <w:rsid w:val="00285AF6"/>
    <w:rsid w:val="00285E15"/>
    <w:rsid w:val="002861A0"/>
    <w:rsid w:val="0028699F"/>
    <w:rsid w:val="00286B10"/>
    <w:rsid w:val="00286BC1"/>
    <w:rsid w:val="002877E6"/>
    <w:rsid w:val="0029037C"/>
    <w:rsid w:val="00292789"/>
    <w:rsid w:val="002945D4"/>
    <w:rsid w:val="00294D5B"/>
    <w:rsid w:val="00294D92"/>
    <w:rsid w:val="00296815"/>
    <w:rsid w:val="002A01F1"/>
    <w:rsid w:val="002A259D"/>
    <w:rsid w:val="002A28BE"/>
    <w:rsid w:val="002A2FE4"/>
    <w:rsid w:val="002A30C4"/>
    <w:rsid w:val="002A5C08"/>
    <w:rsid w:val="002B0F4E"/>
    <w:rsid w:val="002B171C"/>
    <w:rsid w:val="002B6C24"/>
    <w:rsid w:val="002C0084"/>
    <w:rsid w:val="002C09C3"/>
    <w:rsid w:val="002C2B97"/>
    <w:rsid w:val="002C3101"/>
    <w:rsid w:val="002C3CFE"/>
    <w:rsid w:val="002C4502"/>
    <w:rsid w:val="002C69BC"/>
    <w:rsid w:val="002C6E01"/>
    <w:rsid w:val="002C7425"/>
    <w:rsid w:val="002D16E7"/>
    <w:rsid w:val="002D3322"/>
    <w:rsid w:val="002D3632"/>
    <w:rsid w:val="002D368C"/>
    <w:rsid w:val="002D4296"/>
    <w:rsid w:val="002D5069"/>
    <w:rsid w:val="002D597C"/>
    <w:rsid w:val="002D5ABA"/>
    <w:rsid w:val="002D65AE"/>
    <w:rsid w:val="002E0DCA"/>
    <w:rsid w:val="002E0FF2"/>
    <w:rsid w:val="002E119A"/>
    <w:rsid w:val="002E1A20"/>
    <w:rsid w:val="002E1E94"/>
    <w:rsid w:val="002E21BC"/>
    <w:rsid w:val="002E5B5C"/>
    <w:rsid w:val="002E6B2E"/>
    <w:rsid w:val="002E71CE"/>
    <w:rsid w:val="002E7EE8"/>
    <w:rsid w:val="002F01AA"/>
    <w:rsid w:val="002F08CE"/>
    <w:rsid w:val="002F0E1D"/>
    <w:rsid w:val="002F7306"/>
    <w:rsid w:val="00302A50"/>
    <w:rsid w:val="003052F7"/>
    <w:rsid w:val="0030743E"/>
    <w:rsid w:val="00312243"/>
    <w:rsid w:val="00313055"/>
    <w:rsid w:val="00313A8A"/>
    <w:rsid w:val="00313CAD"/>
    <w:rsid w:val="00315E67"/>
    <w:rsid w:val="003169C8"/>
    <w:rsid w:val="00316F2F"/>
    <w:rsid w:val="00316F5A"/>
    <w:rsid w:val="0031748C"/>
    <w:rsid w:val="00320221"/>
    <w:rsid w:val="003218CA"/>
    <w:rsid w:val="00321E97"/>
    <w:rsid w:val="00322306"/>
    <w:rsid w:val="0032435B"/>
    <w:rsid w:val="00324399"/>
    <w:rsid w:val="00325A25"/>
    <w:rsid w:val="00330CA9"/>
    <w:rsid w:val="003315CB"/>
    <w:rsid w:val="00331ABC"/>
    <w:rsid w:val="00332155"/>
    <w:rsid w:val="00332CDA"/>
    <w:rsid w:val="00333C93"/>
    <w:rsid w:val="00334C63"/>
    <w:rsid w:val="00336F0A"/>
    <w:rsid w:val="00337497"/>
    <w:rsid w:val="003378ED"/>
    <w:rsid w:val="00337B39"/>
    <w:rsid w:val="003415F2"/>
    <w:rsid w:val="003419F3"/>
    <w:rsid w:val="003422C4"/>
    <w:rsid w:val="00343AC8"/>
    <w:rsid w:val="00343E40"/>
    <w:rsid w:val="0034419F"/>
    <w:rsid w:val="00345897"/>
    <w:rsid w:val="00347A74"/>
    <w:rsid w:val="003506EB"/>
    <w:rsid w:val="00351AFD"/>
    <w:rsid w:val="00351F4F"/>
    <w:rsid w:val="00352F43"/>
    <w:rsid w:val="00354523"/>
    <w:rsid w:val="0035600E"/>
    <w:rsid w:val="003574FB"/>
    <w:rsid w:val="00357C08"/>
    <w:rsid w:val="00361A78"/>
    <w:rsid w:val="00362CBA"/>
    <w:rsid w:val="00363BF5"/>
    <w:rsid w:val="00363CA4"/>
    <w:rsid w:val="0036553E"/>
    <w:rsid w:val="00370699"/>
    <w:rsid w:val="00371C51"/>
    <w:rsid w:val="00372C19"/>
    <w:rsid w:val="003748FB"/>
    <w:rsid w:val="0037644D"/>
    <w:rsid w:val="003777F5"/>
    <w:rsid w:val="0038049A"/>
    <w:rsid w:val="00381F22"/>
    <w:rsid w:val="00384BBB"/>
    <w:rsid w:val="00384D4F"/>
    <w:rsid w:val="00385316"/>
    <w:rsid w:val="003856B1"/>
    <w:rsid w:val="003863E1"/>
    <w:rsid w:val="00387A7A"/>
    <w:rsid w:val="003904ED"/>
    <w:rsid w:val="00391172"/>
    <w:rsid w:val="00391DB8"/>
    <w:rsid w:val="003921B5"/>
    <w:rsid w:val="003934BD"/>
    <w:rsid w:val="00395C58"/>
    <w:rsid w:val="0039725D"/>
    <w:rsid w:val="003975EF"/>
    <w:rsid w:val="00397D07"/>
    <w:rsid w:val="003A00FE"/>
    <w:rsid w:val="003A05B9"/>
    <w:rsid w:val="003A0649"/>
    <w:rsid w:val="003A11B8"/>
    <w:rsid w:val="003A34DD"/>
    <w:rsid w:val="003A3637"/>
    <w:rsid w:val="003A3914"/>
    <w:rsid w:val="003A410F"/>
    <w:rsid w:val="003A412E"/>
    <w:rsid w:val="003A4945"/>
    <w:rsid w:val="003B03F9"/>
    <w:rsid w:val="003B13B1"/>
    <w:rsid w:val="003B2068"/>
    <w:rsid w:val="003B3138"/>
    <w:rsid w:val="003B3BFB"/>
    <w:rsid w:val="003B4296"/>
    <w:rsid w:val="003B48BF"/>
    <w:rsid w:val="003B5533"/>
    <w:rsid w:val="003B5762"/>
    <w:rsid w:val="003B6846"/>
    <w:rsid w:val="003B7A8B"/>
    <w:rsid w:val="003C0E6C"/>
    <w:rsid w:val="003C1243"/>
    <w:rsid w:val="003C40EB"/>
    <w:rsid w:val="003C5826"/>
    <w:rsid w:val="003C719D"/>
    <w:rsid w:val="003C7E60"/>
    <w:rsid w:val="003D2A54"/>
    <w:rsid w:val="003D42C0"/>
    <w:rsid w:val="003D47A5"/>
    <w:rsid w:val="003D491B"/>
    <w:rsid w:val="003D5CC1"/>
    <w:rsid w:val="003D6500"/>
    <w:rsid w:val="003D7009"/>
    <w:rsid w:val="003E3F66"/>
    <w:rsid w:val="003E5763"/>
    <w:rsid w:val="003E719D"/>
    <w:rsid w:val="003F0871"/>
    <w:rsid w:val="003F0EAA"/>
    <w:rsid w:val="003F1CAC"/>
    <w:rsid w:val="003F2915"/>
    <w:rsid w:val="003F2E89"/>
    <w:rsid w:val="003F3F69"/>
    <w:rsid w:val="003F451C"/>
    <w:rsid w:val="003F630D"/>
    <w:rsid w:val="003F7451"/>
    <w:rsid w:val="003F7F08"/>
    <w:rsid w:val="00400F22"/>
    <w:rsid w:val="00401AC6"/>
    <w:rsid w:val="00401CD6"/>
    <w:rsid w:val="00402590"/>
    <w:rsid w:val="00403A05"/>
    <w:rsid w:val="00403B2C"/>
    <w:rsid w:val="00406047"/>
    <w:rsid w:val="0041103D"/>
    <w:rsid w:val="0041192A"/>
    <w:rsid w:val="004132F9"/>
    <w:rsid w:val="00413DA5"/>
    <w:rsid w:val="004143FA"/>
    <w:rsid w:val="00415E7E"/>
    <w:rsid w:val="00415EB6"/>
    <w:rsid w:val="00416C26"/>
    <w:rsid w:val="004170D6"/>
    <w:rsid w:val="00421F35"/>
    <w:rsid w:val="0042317A"/>
    <w:rsid w:val="00423781"/>
    <w:rsid w:val="00423D3F"/>
    <w:rsid w:val="004253B8"/>
    <w:rsid w:val="00425F10"/>
    <w:rsid w:val="00426262"/>
    <w:rsid w:val="00426282"/>
    <w:rsid w:val="004267E6"/>
    <w:rsid w:val="004269B3"/>
    <w:rsid w:val="00427D8A"/>
    <w:rsid w:val="004305E1"/>
    <w:rsid w:val="00431BEA"/>
    <w:rsid w:val="00435364"/>
    <w:rsid w:val="004358B3"/>
    <w:rsid w:val="00436EF0"/>
    <w:rsid w:val="00437655"/>
    <w:rsid w:val="00437B4E"/>
    <w:rsid w:val="00437BB9"/>
    <w:rsid w:val="00440B13"/>
    <w:rsid w:val="00441487"/>
    <w:rsid w:val="00443D33"/>
    <w:rsid w:val="00444BB8"/>
    <w:rsid w:val="00444D48"/>
    <w:rsid w:val="00446778"/>
    <w:rsid w:val="00447A92"/>
    <w:rsid w:val="00451484"/>
    <w:rsid w:val="00451E31"/>
    <w:rsid w:val="00452369"/>
    <w:rsid w:val="00453167"/>
    <w:rsid w:val="00454EA4"/>
    <w:rsid w:val="00455481"/>
    <w:rsid w:val="00456E3D"/>
    <w:rsid w:val="00457271"/>
    <w:rsid w:val="00460CC4"/>
    <w:rsid w:val="00461ADF"/>
    <w:rsid w:val="00464F38"/>
    <w:rsid w:val="004661B4"/>
    <w:rsid w:val="00470385"/>
    <w:rsid w:val="00471CC0"/>
    <w:rsid w:val="00471EE0"/>
    <w:rsid w:val="00472076"/>
    <w:rsid w:val="00472E71"/>
    <w:rsid w:val="00473304"/>
    <w:rsid w:val="00474935"/>
    <w:rsid w:val="004751CB"/>
    <w:rsid w:val="00475387"/>
    <w:rsid w:val="0047639E"/>
    <w:rsid w:val="004766EF"/>
    <w:rsid w:val="00477AE5"/>
    <w:rsid w:val="0048033C"/>
    <w:rsid w:val="00481086"/>
    <w:rsid w:val="004813CE"/>
    <w:rsid w:val="00482D32"/>
    <w:rsid w:val="0048355C"/>
    <w:rsid w:val="00483925"/>
    <w:rsid w:val="00484869"/>
    <w:rsid w:val="00485A67"/>
    <w:rsid w:val="0048621D"/>
    <w:rsid w:val="004914D7"/>
    <w:rsid w:val="004921E6"/>
    <w:rsid w:val="00492928"/>
    <w:rsid w:val="00493402"/>
    <w:rsid w:val="004949C9"/>
    <w:rsid w:val="004957FA"/>
    <w:rsid w:val="00495FF5"/>
    <w:rsid w:val="004964B1"/>
    <w:rsid w:val="0049766D"/>
    <w:rsid w:val="004A0D4F"/>
    <w:rsid w:val="004A2916"/>
    <w:rsid w:val="004A3DBF"/>
    <w:rsid w:val="004A4D2A"/>
    <w:rsid w:val="004A726A"/>
    <w:rsid w:val="004A74A7"/>
    <w:rsid w:val="004A7E01"/>
    <w:rsid w:val="004B1123"/>
    <w:rsid w:val="004B32DC"/>
    <w:rsid w:val="004B3D05"/>
    <w:rsid w:val="004B4D9F"/>
    <w:rsid w:val="004B7A9F"/>
    <w:rsid w:val="004C2433"/>
    <w:rsid w:val="004C475A"/>
    <w:rsid w:val="004C5071"/>
    <w:rsid w:val="004C5792"/>
    <w:rsid w:val="004C5AAA"/>
    <w:rsid w:val="004D2471"/>
    <w:rsid w:val="004D557B"/>
    <w:rsid w:val="004D57A2"/>
    <w:rsid w:val="004D63A3"/>
    <w:rsid w:val="004D6586"/>
    <w:rsid w:val="004E1376"/>
    <w:rsid w:val="004E2DD0"/>
    <w:rsid w:val="004E2F58"/>
    <w:rsid w:val="004E33B7"/>
    <w:rsid w:val="004E3644"/>
    <w:rsid w:val="004E3992"/>
    <w:rsid w:val="004E725D"/>
    <w:rsid w:val="004F12A7"/>
    <w:rsid w:val="004F1C6A"/>
    <w:rsid w:val="004F4A81"/>
    <w:rsid w:val="004F61FF"/>
    <w:rsid w:val="004F6559"/>
    <w:rsid w:val="0050086E"/>
    <w:rsid w:val="005010A3"/>
    <w:rsid w:val="00501949"/>
    <w:rsid w:val="005030DA"/>
    <w:rsid w:val="005031EB"/>
    <w:rsid w:val="005041FE"/>
    <w:rsid w:val="00504930"/>
    <w:rsid w:val="00506433"/>
    <w:rsid w:val="00507DAE"/>
    <w:rsid w:val="00510742"/>
    <w:rsid w:val="00510865"/>
    <w:rsid w:val="00511CAD"/>
    <w:rsid w:val="00511D57"/>
    <w:rsid w:val="005141DA"/>
    <w:rsid w:val="005169AA"/>
    <w:rsid w:val="00517632"/>
    <w:rsid w:val="00520093"/>
    <w:rsid w:val="00520360"/>
    <w:rsid w:val="00520BC3"/>
    <w:rsid w:val="00521363"/>
    <w:rsid w:val="005259A3"/>
    <w:rsid w:val="00526B66"/>
    <w:rsid w:val="00526E5A"/>
    <w:rsid w:val="005270F4"/>
    <w:rsid w:val="00530558"/>
    <w:rsid w:val="0053088C"/>
    <w:rsid w:val="00531E73"/>
    <w:rsid w:val="00532EDB"/>
    <w:rsid w:val="00533D3C"/>
    <w:rsid w:val="00534496"/>
    <w:rsid w:val="00534A84"/>
    <w:rsid w:val="005360B2"/>
    <w:rsid w:val="005361B9"/>
    <w:rsid w:val="00536A7A"/>
    <w:rsid w:val="00537462"/>
    <w:rsid w:val="00537CC7"/>
    <w:rsid w:val="00544557"/>
    <w:rsid w:val="00544739"/>
    <w:rsid w:val="00544F36"/>
    <w:rsid w:val="005454B8"/>
    <w:rsid w:val="005455AC"/>
    <w:rsid w:val="00545E2C"/>
    <w:rsid w:val="00547594"/>
    <w:rsid w:val="005477C1"/>
    <w:rsid w:val="00551C5D"/>
    <w:rsid w:val="00552EC5"/>
    <w:rsid w:val="00553C8F"/>
    <w:rsid w:val="00554F69"/>
    <w:rsid w:val="00555055"/>
    <w:rsid w:val="00556D04"/>
    <w:rsid w:val="00556D0D"/>
    <w:rsid w:val="00560BB8"/>
    <w:rsid w:val="00560C46"/>
    <w:rsid w:val="00560C50"/>
    <w:rsid w:val="00562C37"/>
    <w:rsid w:val="00562C42"/>
    <w:rsid w:val="00562D31"/>
    <w:rsid w:val="00563264"/>
    <w:rsid w:val="00563E46"/>
    <w:rsid w:val="00564370"/>
    <w:rsid w:val="005654BA"/>
    <w:rsid w:val="005667DD"/>
    <w:rsid w:val="00567279"/>
    <w:rsid w:val="00567BAA"/>
    <w:rsid w:val="0057064F"/>
    <w:rsid w:val="00572B9C"/>
    <w:rsid w:val="005758C1"/>
    <w:rsid w:val="00576409"/>
    <w:rsid w:val="0057750D"/>
    <w:rsid w:val="005803CD"/>
    <w:rsid w:val="00580903"/>
    <w:rsid w:val="00580D5A"/>
    <w:rsid w:val="00581AEB"/>
    <w:rsid w:val="00581B2E"/>
    <w:rsid w:val="00584860"/>
    <w:rsid w:val="00587034"/>
    <w:rsid w:val="00587E31"/>
    <w:rsid w:val="00591200"/>
    <w:rsid w:val="005914FC"/>
    <w:rsid w:val="0059276C"/>
    <w:rsid w:val="00593408"/>
    <w:rsid w:val="00594674"/>
    <w:rsid w:val="0059677F"/>
    <w:rsid w:val="00597B50"/>
    <w:rsid w:val="005A2173"/>
    <w:rsid w:val="005A22B5"/>
    <w:rsid w:val="005A38BC"/>
    <w:rsid w:val="005A38BF"/>
    <w:rsid w:val="005A3A49"/>
    <w:rsid w:val="005A3C52"/>
    <w:rsid w:val="005A4809"/>
    <w:rsid w:val="005A4F32"/>
    <w:rsid w:val="005A77E5"/>
    <w:rsid w:val="005B063C"/>
    <w:rsid w:val="005B17C5"/>
    <w:rsid w:val="005B1B62"/>
    <w:rsid w:val="005B1F9A"/>
    <w:rsid w:val="005B210F"/>
    <w:rsid w:val="005B31D3"/>
    <w:rsid w:val="005B42CA"/>
    <w:rsid w:val="005B482B"/>
    <w:rsid w:val="005B7389"/>
    <w:rsid w:val="005C0187"/>
    <w:rsid w:val="005C28F9"/>
    <w:rsid w:val="005C520B"/>
    <w:rsid w:val="005C54EF"/>
    <w:rsid w:val="005C57F8"/>
    <w:rsid w:val="005C6E32"/>
    <w:rsid w:val="005D16D7"/>
    <w:rsid w:val="005D1B0A"/>
    <w:rsid w:val="005D3CD9"/>
    <w:rsid w:val="005D3ED7"/>
    <w:rsid w:val="005D4D67"/>
    <w:rsid w:val="005D71D0"/>
    <w:rsid w:val="005D750A"/>
    <w:rsid w:val="005D7C25"/>
    <w:rsid w:val="005E22AB"/>
    <w:rsid w:val="005E2B1B"/>
    <w:rsid w:val="005E3430"/>
    <w:rsid w:val="005E3E8A"/>
    <w:rsid w:val="005E4B0F"/>
    <w:rsid w:val="005E5475"/>
    <w:rsid w:val="005E7291"/>
    <w:rsid w:val="005E7E84"/>
    <w:rsid w:val="005F12BF"/>
    <w:rsid w:val="005F252E"/>
    <w:rsid w:val="005F254A"/>
    <w:rsid w:val="005F3149"/>
    <w:rsid w:val="005F4888"/>
    <w:rsid w:val="005F51F1"/>
    <w:rsid w:val="005F5422"/>
    <w:rsid w:val="005F57BC"/>
    <w:rsid w:val="005F77F7"/>
    <w:rsid w:val="00600DCC"/>
    <w:rsid w:val="00601013"/>
    <w:rsid w:val="00601AD2"/>
    <w:rsid w:val="00601B13"/>
    <w:rsid w:val="00605212"/>
    <w:rsid w:val="006052AC"/>
    <w:rsid w:val="006052DD"/>
    <w:rsid w:val="00605A67"/>
    <w:rsid w:val="00605AF3"/>
    <w:rsid w:val="00606159"/>
    <w:rsid w:val="00606680"/>
    <w:rsid w:val="00607EBF"/>
    <w:rsid w:val="006102D8"/>
    <w:rsid w:val="00610496"/>
    <w:rsid w:val="006104BC"/>
    <w:rsid w:val="00610A63"/>
    <w:rsid w:val="006148E1"/>
    <w:rsid w:val="006153D0"/>
    <w:rsid w:val="006169E8"/>
    <w:rsid w:val="00621526"/>
    <w:rsid w:val="0062198F"/>
    <w:rsid w:val="00621AC7"/>
    <w:rsid w:val="0062259D"/>
    <w:rsid w:val="00624351"/>
    <w:rsid w:val="00624895"/>
    <w:rsid w:val="00625CFF"/>
    <w:rsid w:val="006315EB"/>
    <w:rsid w:val="00631C7F"/>
    <w:rsid w:val="006332E9"/>
    <w:rsid w:val="00634EAC"/>
    <w:rsid w:val="00636462"/>
    <w:rsid w:val="00636670"/>
    <w:rsid w:val="00637F46"/>
    <w:rsid w:val="00642768"/>
    <w:rsid w:val="00643832"/>
    <w:rsid w:val="006455C9"/>
    <w:rsid w:val="00647F53"/>
    <w:rsid w:val="00650143"/>
    <w:rsid w:val="00650B48"/>
    <w:rsid w:val="00652208"/>
    <w:rsid w:val="00652530"/>
    <w:rsid w:val="00655306"/>
    <w:rsid w:val="00655BFD"/>
    <w:rsid w:val="006573AB"/>
    <w:rsid w:val="00660150"/>
    <w:rsid w:val="00660B49"/>
    <w:rsid w:val="00661F35"/>
    <w:rsid w:val="006636FC"/>
    <w:rsid w:val="0066399E"/>
    <w:rsid w:val="00664E43"/>
    <w:rsid w:val="00666402"/>
    <w:rsid w:val="00666466"/>
    <w:rsid w:val="006670CD"/>
    <w:rsid w:val="006706F9"/>
    <w:rsid w:val="00670884"/>
    <w:rsid w:val="006720CE"/>
    <w:rsid w:val="00672571"/>
    <w:rsid w:val="006726FA"/>
    <w:rsid w:val="00672741"/>
    <w:rsid w:val="00672CCE"/>
    <w:rsid w:val="00672D93"/>
    <w:rsid w:val="00673BA8"/>
    <w:rsid w:val="00673CCB"/>
    <w:rsid w:val="00674F29"/>
    <w:rsid w:val="0067619E"/>
    <w:rsid w:val="00676383"/>
    <w:rsid w:val="00676FFB"/>
    <w:rsid w:val="00677802"/>
    <w:rsid w:val="0068055D"/>
    <w:rsid w:val="006805D0"/>
    <w:rsid w:val="0068092D"/>
    <w:rsid w:val="00681932"/>
    <w:rsid w:val="0068293A"/>
    <w:rsid w:val="006834A2"/>
    <w:rsid w:val="0068351A"/>
    <w:rsid w:val="00683EB5"/>
    <w:rsid w:val="006841A2"/>
    <w:rsid w:val="00684479"/>
    <w:rsid w:val="00684D29"/>
    <w:rsid w:val="006859C3"/>
    <w:rsid w:val="00687645"/>
    <w:rsid w:val="00691A5C"/>
    <w:rsid w:val="0069213B"/>
    <w:rsid w:val="00692B9C"/>
    <w:rsid w:val="00694552"/>
    <w:rsid w:val="00694F57"/>
    <w:rsid w:val="00696B67"/>
    <w:rsid w:val="006A091A"/>
    <w:rsid w:val="006A0C0E"/>
    <w:rsid w:val="006A1C28"/>
    <w:rsid w:val="006A2FAA"/>
    <w:rsid w:val="006A3FD2"/>
    <w:rsid w:val="006A7540"/>
    <w:rsid w:val="006A7841"/>
    <w:rsid w:val="006B0452"/>
    <w:rsid w:val="006B067F"/>
    <w:rsid w:val="006B29F9"/>
    <w:rsid w:val="006B2D60"/>
    <w:rsid w:val="006B3326"/>
    <w:rsid w:val="006B3907"/>
    <w:rsid w:val="006B5627"/>
    <w:rsid w:val="006C0A20"/>
    <w:rsid w:val="006C2238"/>
    <w:rsid w:val="006C3134"/>
    <w:rsid w:val="006C41D0"/>
    <w:rsid w:val="006C449E"/>
    <w:rsid w:val="006C502A"/>
    <w:rsid w:val="006C5E57"/>
    <w:rsid w:val="006C61C0"/>
    <w:rsid w:val="006C63B2"/>
    <w:rsid w:val="006C6424"/>
    <w:rsid w:val="006C6BA4"/>
    <w:rsid w:val="006D0B1D"/>
    <w:rsid w:val="006D1D20"/>
    <w:rsid w:val="006D24F5"/>
    <w:rsid w:val="006D2D39"/>
    <w:rsid w:val="006D45F2"/>
    <w:rsid w:val="006D5926"/>
    <w:rsid w:val="006D645B"/>
    <w:rsid w:val="006D74CA"/>
    <w:rsid w:val="006D7B74"/>
    <w:rsid w:val="006E295F"/>
    <w:rsid w:val="006E386E"/>
    <w:rsid w:val="006E4ECE"/>
    <w:rsid w:val="006E6879"/>
    <w:rsid w:val="006E7F54"/>
    <w:rsid w:val="006F0D96"/>
    <w:rsid w:val="006F1FC1"/>
    <w:rsid w:val="006F3B56"/>
    <w:rsid w:val="006F4E40"/>
    <w:rsid w:val="006F5EE9"/>
    <w:rsid w:val="006F601D"/>
    <w:rsid w:val="006F6483"/>
    <w:rsid w:val="006F658D"/>
    <w:rsid w:val="006F69C2"/>
    <w:rsid w:val="006F7BB8"/>
    <w:rsid w:val="007001EF"/>
    <w:rsid w:val="007003E3"/>
    <w:rsid w:val="00700A85"/>
    <w:rsid w:val="007015D7"/>
    <w:rsid w:val="007036EF"/>
    <w:rsid w:val="00703A01"/>
    <w:rsid w:val="00704BB7"/>
    <w:rsid w:val="007059A6"/>
    <w:rsid w:val="007078C0"/>
    <w:rsid w:val="00711A3E"/>
    <w:rsid w:val="00714ACB"/>
    <w:rsid w:val="007152F5"/>
    <w:rsid w:val="0071678E"/>
    <w:rsid w:val="00717CDF"/>
    <w:rsid w:val="00720604"/>
    <w:rsid w:val="007206D9"/>
    <w:rsid w:val="007208D9"/>
    <w:rsid w:val="00722489"/>
    <w:rsid w:val="00722997"/>
    <w:rsid w:val="00723FD4"/>
    <w:rsid w:val="007242B9"/>
    <w:rsid w:val="00725CC4"/>
    <w:rsid w:val="00726243"/>
    <w:rsid w:val="0072678D"/>
    <w:rsid w:val="00727443"/>
    <w:rsid w:val="00732DAB"/>
    <w:rsid w:val="00734B7F"/>
    <w:rsid w:val="00735F94"/>
    <w:rsid w:val="00736E8D"/>
    <w:rsid w:val="007371FC"/>
    <w:rsid w:val="00744D7D"/>
    <w:rsid w:val="00744E13"/>
    <w:rsid w:val="0074582F"/>
    <w:rsid w:val="00745DB1"/>
    <w:rsid w:val="00746215"/>
    <w:rsid w:val="007471A2"/>
    <w:rsid w:val="00747C24"/>
    <w:rsid w:val="007504BE"/>
    <w:rsid w:val="00750F91"/>
    <w:rsid w:val="00751401"/>
    <w:rsid w:val="007541FB"/>
    <w:rsid w:val="007544A3"/>
    <w:rsid w:val="007548B4"/>
    <w:rsid w:val="00754A15"/>
    <w:rsid w:val="00754C1B"/>
    <w:rsid w:val="00754CB4"/>
    <w:rsid w:val="00754EC8"/>
    <w:rsid w:val="00757198"/>
    <w:rsid w:val="00757926"/>
    <w:rsid w:val="00760430"/>
    <w:rsid w:val="00761EAB"/>
    <w:rsid w:val="00762268"/>
    <w:rsid w:val="007655CB"/>
    <w:rsid w:val="007658B3"/>
    <w:rsid w:val="0076791F"/>
    <w:rsid w:val="007709FE"/>
    <w:rsid w:val="007738FE"/>
    <w:rsid w:val="0077395F"/>
    <w:rsid w:val="00774504"/>
    <w:rsid w:val="00774567"/>
    <w:rsid w:val="00774EA8"/>
    <w:rsid w:val="00775257"/>
    <w:rsid w:val="00775A48"/>
    <w:rsid w:val="00780508"/>
    <w:rsid w:val="00780C47"/>
    <w:rsid w:val="007815E9"/>
    <w:rsid w:val="0078178D"/>
    <w:rsid w:val="007836E9"/>
    <w:rsid w:val="00786949"/>
    <w:rsid w:val="00790C94"/>
    <w:rsid w:val="00791C18"/>
    <w:rsid w:val="00792513"/>
    <w:rsid w:val="00792CC1"/>
    <w:rsid w:val="00792FA4"/>
    <w:rsid w:val="0079385F"/>
    <w:rsid w:val="00795635"/>
    <w:rsid w:val="00796803"/>
    <w:rsid w:val="00796E07"/>
    <w:rsid w:val="0079727A"/>
    <w:rsid w:val="00797D0A"/>
    <w:rsid w:val="00797D55"/>
    <w:rsid w:val="007A0141"/>
    <w:rsid w:val="007A1893"/>
    <w:rsid w:val="007A31EC"/>
    <w:rsid w:val="007A49C0"/>
    <w:rsid w:val="007A5158"/>
    <w:rsid w:val="007A56C3"/>
    <w:rsid w:val="007A701D"/>
    <w:rsid w:val="007A7368"/>
    <w:rsid w:val="007A7C45"/>
    <w:rsid w:val="007B03D8"/>
    <w:rsid w:val="007B1FDD"/>
    <w:rsid w:val="007B38DA"/>
    <w:rsid w:val="007B3928"/>
    <w:rsid w:val="007B507B"/>
    <w:rsid w:val="007B5DAC"/>
    <w:rsid w:val="007B6DF3"/>
    <w:rsid w:val="007B7328"/>
    <w:rsid w:val="007C11D4"/>
    <w:rsid w:val="007C1E59"/>
    <w:rsid w:val="007C42B3"/>
    <w:rsid w:val="007C4C08"/>
    <w:rsid w:val="007C5008"/>
    <w:rsid w:val="007C56AB"/>
    <w:rsid w:val="007C5D09"/>
    <w:rsid w:val="007C645E"/>
    <w:rsid w:val="007C666C"/>
    <w:rsid w:val="007C7C10"/>
    <w:rsid w:val="007D0607"/>
    <w:rsid w:val="007D0A67"/>
    <w:rsid w:val="007D2503"/>
    <w:rsid w:val="007D330B"/>
    <w:rsid w:val="007D4B74"/>
    <w:rsid w:val="007D5726"/>
    <w:rsid w:val="007D7B81"/>
    <w:rsid w:val="007E1AFB"/>
    <w:rsid w:val="007E2DE3"/>
    <w:rsid w:val="007E2F2F"/>
    <w:rsid w:val="007E468C"/>
    <w:rsid w:val="007E4E2B"/>
    <w:rsid w:val="007E536C"/>
    <w:rsid w:val="007E57CF"/>
    <w:rsid w:val="007E593D"/>
    <w:rsid w:val="007E602C"/>
    <w:rsid w:val="007E66E9"/>
    <w:rsid w:val="007E67A1"/>
    <w:rsid w:val="007E70B2"/>
    <w:rsid w:val="007E751F"/>
    <w:rsid w:val="007E7CA9"/>
    <w:rsid w:val="007F0D80"/>
    <w:rsid w:val="007F36B9"/>
    <w:rsid w:val="007F4356"/>
    <w:rsid w:val="007F44F2"/>
    <w:rsid w:val="007F45F3"/>
    <w:rsid w:val="007F4D81"/>
    <w:rsid w:val="007F5725"/>
    <w:rsid w:val="007F5DE4"/>
    <w:rsid w:val="007F6709"/>
    <w:rsid w:val="007F6897"/>
    <w:rsid w:val="007F7550"/>
    <w:rsid w:val="007F7E31"/>
    <w:rsid w:val="00801183"/>
    <w:rsid w:val="00801618"/>
    <w:rsid w:val="0080289F"/>
    <w:rsid w:val="008052CF"/>
    <w:rsid w:val="0080727C"/>
    <w:rsid w:val="008103AF"/>
    <w:rsid w:val="0081189F"/>
    <w:rsid w:val="00811FB1"/>
    <w:rsid w:val="008122C7"/>
    <w:rsid w:val="00813720"/>
    <w:rsid w:val="00813804"/>
    <w:rsid w:val="00814AC2"/>
    <w:rsid w:val="00815B31"/>
    <w:rsid w:val="00815F5A"/>
    <w:rsid w:val="00821720"/>
    <w:rsid w:val="008222F8"/>
    <w:rsid w:val="008223F0"/>
    <w:rsid w:val="00822626"/>
    <w:rsid w:val="00823194"/>
    <w:rsid w:val="00824237"/>
    <w:rsid w:val="00824829"/>
    <w:rsid w:val="00827940"/>
    <w:rsid w:val="00831998"/>
    <w:rsid w:val="00832224"/>
    <w:rsid w:val="008322A9"/>
    <w:rsid w:val="00832EC0"/>
    <w:rsid w:val="008339D3"/>
    <w:rsid w:val="008339EF"/>
    <w:rsid w:val="0083423E"/>
    <w:rsid w:val="00835671"/>
    <w:rsid w:val="00836624"/>
    <w:rsid w:val="00836B24"/>
    <w:rsid w:val="00837453"/>
    <w:rsid w:val="008426A5"/>
    <w:rsid w:val="008429D3"/>
    <w:rsid w:val="008431B5"/>
    <w:rsid w:val="008435C8"/>
    <w:rsid w:val="008450CB"/>
    <w:rsid w:val="00845149"/>
    <w:rsid w:val="00846750"/>
    <w:rsid w:val="0084733F"/>
    <w:rsid w:val="0085058F"/>
    <w:rsid w:val="0085296B"/>
    <w:rsid w:val="00852B9C"/>
    <w:rsid w:val="00854C03"/>
    <w:rsid w:val="00855205"/>
    <w:rsid w:val="00855CEF"/>
    <w:rsid w:val="00856CA3"/>
    <w:rsid w:val="0085780A"/>
    <w:rsid w:val="008579FB"/>
    <w:rsid w:val="00857C56"/>
    <w:rsid w:val="0086064F"/>
    <w:rsid w:val="00861824"/>
    <w:rsid w:val="0086385D"/>
    <w:rsid w:val="00863C34"/>
    <w:rsid w:val="008643BC"/>
    <w:rsid w:val="00864E33"/>
    <w:rsid w:val="00865241"/>
    <w:rsid w:val="0086565F"/>
    <w:rsid w:val="008668B9"/>
    <w:rsid w:val="00866B5F"/>
    <w:rsid w:val="008672D5"/>
    <w:rsid w:val="008738EF"/>
    <w:rsid w:val="00873C8C"/>
    <w:rsid w:val="00874BEB"/>
    <w:rsid w:val="008763D7"/>
    <w:rsid w:val="00876924"/>
    <w:rsid w:val="0087695C"/>
    <w:rsid w:val="008769BA"/>
    <w:rsid w:val="00877267"/>
    <w:rsid w:val="00877731"/>
    <w:rsid w:val="00877AEC"/>
    <w:rsid w:val="00880975"/>
    <w:rsid w:val="00880E7D"/>
    <w:rsid w:val="008841A4"/>
    <w:rsid w:val="0088446F"/>
    <w:rsid w:val="00885C2E"/>
    <w:rsid w:val="00886466"/>
    <w:rsid w:val="00886552"/>
    <w:rsid w:val="0088665A"/>
    <w:rsid w:val="008875DC"/>
    <w:rsid w:val="00891528"/>
    <w:rsid w:val="00891783"/>
    <w:rsid w:val="00891AAC"/>
    <w:rsid w:val="00891D57"/>
    <w:rsid w:val="0089295E"/>
    <w:rsid w:val="00893875"/>
    <w:rsid w:val="0089508E"/>
    <w:rsid w:val="0089626B"/>
    <w:rsid w:val="008971F4"/>
    <w:rsid w:val="008A038F"/>
    <w:rsid w:val="008A0C46"/>
    <w:rsid w:val="008A3198"/>
    <w:rsid w:val="008A35B2"/>
    <w:rsid w:val="008A377D"/>
    <w:rsid w:val="008A3BF6"/>
    <w:rsid w:val="008A3EF6"/>
    <w:rsid w:val="008A45F7"/>
    <w:rsid w:val="008A5902"/>
    <w:rsid w:val="008A66D9"/>
    <w:rsid w:val="008A7998"/>
    <w:rsid w:val="008A7D03"/>
    <w:rsid w:val="008B0944"/>
    <w:rsid w:val="008B1075"/>
    <w:rsid w:val="008B1218"/>
    <w:rsid w:val="008B331B"/>
    <w:rsid w:val="008B3734"/>
    <w:rsid w:val="008B3A7D"/>
    <w:rsid w:val="008B3E5E"/>
    <w:rsid w:val="008B3F4A"/>
    <w:rsid w:val="008B43EE"/>
    <w:rsid w:val="008B4A13"/>
    <w:rsid w:val="008B67E6"/>
    <w:rsid w:val="008B7A10"/>
    <w:rsid w:val="008C1824"/>
    <w:rsid w:val="008C3B85"/>
    <w:rsid w:val="008C421C"/>
    <w:rsid w:val="008C5C22"/>
    <w:rsid w:val="008C5C30"/>
    <w:rsid w:val="008C6F8C"/>
    <w:rsid w:val="008D0455"/>
    <w:rsid w:val="008D3C6D"/>
    <w:rsid w:val="008D3E56"/>
    <w:rsid w:val="008D4DB1"/>
    <w:rsid w:val="008D4F0B"/>
    <w:rsid w:val="008D5FD3"/>
    <w:rsid w:val="008D6388"/>
    <w:rsid w:val="008D6CF6"/>
    <w:rsid w:val="008D7FF2"/>
    <w:rsid w:val="008E00D6"/>
    <w:rsid w:val="008E5239"/>
    <w:rsid w:val="008E5847"/>
    <w:rsid w:val="008E64F5"/>
    <w:rsid w:val="008E6AAC"/>
    <w:rsid w:val="008E6FD2"/>
    <w:rsid w:val="008E7298"/>
    <w:rsid w:val="008E7E8A"/>
    <w:rsid w:val="008F031D"/>
    <w:rsid w:val="008F0791"/>
    <w:rsid w:val="008F1267"/>
    <w:rsid w:val="008F1388"/>
    <w:rsid w:val="008F1430"/>
    <w:rsid w:val="008F172C"/>
    <w:rsid w:val="008F18F0"/>
    <w:rsid w:val="008F2280"/>
    <w:rsid w:val="008F2A5A"/>
    <w:rsid w:val="008F3718"/>
    <w:rsid w:val="008F47C1"/>
    <w:rsid w:val="008F4B48"/>
    <w:rsid w:val="008F4D93"/>
    <w:rsid w:val="008F5120"/>
    <w:rsid w:val="008F5208"/>
    <w:rsid w:val="008F6025"/>
    <w:rsid w:val="008F6268"/>
    <w:rsid w:val="008F68CB"/>
    <w:rsid w:val="008F7D49"/>
    <w:rsid w:val="00901345"/>
    <w:rsid w:val="009017A7"/>
    <w:rsid w:val="00901AB3"/>
    <w:rsid w:val="0090303E"/>
    <w:rsid w:val="00903E0E"/>
    <w:rsid w:val="00904CA2"/>
    <w:rsid w:val="00905DD3"/>
    <w:rsid w:val="00906E5E"/>
    <w:rsid w:val="009102FD"/>
    <w:rsid w:val="009128A6"/>
    <w:rsid w:val="009141AA"/>
    <w:rsid w:val="00914BF4"/>
    <w:rsid w:val="00917047"/>
    <w:rsid w:val="0091707C"/>
    <w:rsid w:val="00917581"/>
    <w:rsid w:val="00922223"/>
    <w:rsid w:val="009222D3"/>
    <w:rsid w:val="0092348D"/>
    <w:rsid w:val="009237E2"/>
    <w:rsid w:val="00923CB2"/>
    <w:rsid w:val="00923E45"/>
    <w:rsid w:val="00925072"/>
    <w:rsid w:val="00932274"/>
    <w:rsid w:val="00932AAF"/>
    <w:rsid w:val="00933619"/>
    <w:rsid w:val="00933941"/>
    <w:rsid w:val="00934C0E"/>
    <w:rsid w:val="009351F1"/>
    <w:rsid w:val="0093520E"/>
    <w:rsid w:val="009363BC"/>
    <w:rsid w:val="00936452"/>
    <w:rsid w:val="00937839"/>
    <w:rsid w:val="00940286"/>
    <w:rsid w:val="00942331"/>
    <w:rsid w:val="00943033"/>
    <w:rsid w:val="00943DBD"/>
    <w:rsid w:val="009448E2"/>
    <w:rsid w:val="00945157"/>
    <w:rsid w:val="00947567"/>
    <w:rsid w:val="0094772F"/>
    <w:rsid w:val="00947ACA"/>
    <w:rsid w:val="009504E1"/>
    <w:rsid w:val="0095182B"/>
    <w:rsid w:val="009542D1"/>
    <w:rsid w:val="0095489D"/>
    <w:rsid w:val="00954F11"/>
    <w:rsid w:val="0095621A"/>
    <w:rsid w:val="00956389"/>
    <w:rsid w:val="00961750"/>
    <w:rsid w:val="009617B1"/>
    <w:rsid w:val="00962D31"/>
    <w:rsid w:val="00967E97"/>
    <w:rsid w:val="00970AE6"/>
    <w:rsid w:val="009718B7"/>
    <w:rsid w:val="00972103"/>
    <w:rsid w:val="00973FD5"/>
    <w:rsid w:val="00975ED5"/>
    <w:rsid w:val="00976CC0"/>
    <w:rsid w:val="00977E8F"/>
    <w:rsid w:val="00981BFA"/>
    <w:rsid w:val="00981F36"/>
    <w:rsid w:val="009821CA"/>
    <w:rsid w:val="009827EE"/>
    <w:rsid w:val="00983212"/>
    <w:rsid w:val="00983233"/>
    <w:rsid w:val="00983531"/>
    <w:rsid w:val="00985049"/>
    <w:rsid w:val="00986985"/>
    <w:rsid w:val="009869BC"/>
    <w:rsid w:val="00986E0A"/>
    <w:rsid w:val="009871BB"/>
    <w:rsid w:val="0098788A"/>
    <w:rsid w:val="0099075F"/>
    <w:rsid w:val="0099157C"/>
    <w:rsid w:val="0099284B"/>
    <w:rsid w:val="009929FC"/>
    <w:rsid w:val="00994093"/>
    <w:rsid w:val="009954BB"/>
    <w:rsid w:val="009959A9"/>
    <w:rsid w:val="00996460"/>
    <w:rsid w:val="009967A9"/>
    <w:rsid w:val="00996953"/>
    <w:rsid w:val="00996A63"/>
    <w:rsid w:val="00996A8D"/>
    <w:rsid w:val="0099789B"/>
    <w:rsid w:val="009A1327"/>
    <w:rsid w:val="009A1A96"/>
    <w:rsid w:val="009A20BF"/>
    <w:rsid w:val="009A220E"/>
    <w:rsid w:val="009A294E"/>
    <w:rsid w:val="009A2A3F"/>
    <w:rsid w:val="009A4A0C"/>
    <w:rsid w:val="009A5CC5"/>
    <w:rsid w:val="009A687C"/>
    <w:rsid w:val="009A7ED1"/>
    <w:rsid w:val="009B1A5B"/>
    <w:rsid w:val="009B25A3"/>
    <w:rsid w:val="009B2693"/>
    <w:rsid w:val="009B48DC"/>
    <w:rsid w:val="009B510E"/>
    <w:rsid w:val="009B6AAC"/>
    <w:rsid w:val="009C0618"/>
    <w:rsid w:val="009C0C47"/>
    <w:rsid w:val="009C1129"/>
    <w:rsid w:val="009C1FBE"/>
    <w:rsid w:val="009C2ACD"/>
    <w:rsid w:val="009C388C"/>
    <w:rsid w:val="009C3F42"/>
    <w:rsid w:val="009C58E4"/>
    <w:rsid w:val="009C65D5"/>
    <w:rsid w:val="009C6AA3"/>
    <w:rsid w:val="009C768A"/>
    <w:rsid w:val="009D025E"/>
    <w:rsid w:val="009D125E"/>
    <w:rsid w:val="009D1833"/>
    <w:rsid w:val="009D1B17"/>
    <w:rsid w:val="009D202A"/>
    <w:rsid w:val="009D2405"/>
    <w:rsid w:val="009D2593"/>
    <w:rsid w:val="009D29F5"/>
    <w:rsid w:val="009D3A09"/>
    <w:rsid w:val="009D40C5"/>
    <w:rsid w:val="009D4E5A"/>
    <w:rsid w:val="009D5384"/>
    <w:rsid w:val="009D6047"/>
    <w:rsid w:val="009D6380"/>
    <w:rsid w:val="009D664B"/>
    <w:rsid w:val="009D6DD8"/>
    <w:rsid w:val="009E1724"/>
    <w:rsid w:val="009E17C6"/>
    <w:rsid w:val="009E1878"/>
    <w:rsid w:val="009E1C69"/>
    <w:rsid w:val="009E1C6C"/>
    <w:rsid w:val="009E206E"/>
    <w:rsid w:val="009E21FC"/>
    <w:rsid w:val="009E268E"/>
    <w:rsid w:val="009E2F01"/>
    <w:rsid w:val="009E3A70"/>
    <w:rsid w:val="009E3DDE"/>
    <w:rsid w:val="009E71BE"/>
    <w:rsid w:val="009E7415"/>
    <w:rsid w:val="009F007E"/>
    <w:rsid w:val="009F0603"/>
    <w:rsid w:val="009F232C"/>
    <w:rsid w:val="009F44C5"/>
    <w:rsid w:val="009F476E"/>
    <w:rsid w:val="009F4D71"/>
    <w:rsid w:val="009F5D84"/>
    <w:rsid w:val="009F687F"/>
    <w:rsid w:val="009F69B8"/>
    <w:rsid w:val="009F7610"/>
    <w:rsid w:val="00A00685"/>
    <w:rsid w:val="00A00FEB"/>
    <w:rsid w:val="00A01707"/>
    <w:rsid w:val="00A01792"/>
    <w:rsid w:val="00A02D88"/>
    <w:rsid w:val="00A035CB"/>
    <w:rsid w:val="00A03EBD"/>
    <w:rsid w:val="00A04C37"/>
    <w:rsid w:val="00A0527D"/>
    <w:rsid w:val="00A06871"/>
    <w:rsid w:val="00A1248B"/>
    <w:rsid w:val="00A16B10"/>
    <w:rsid w:val="00A177C5"/>
    <w:rsid w:val="00A1797A"/>
    <w:rsid w:val="00A2140A"/>
    <w:rsid w:val="00A22007"/>
    <w:rsid w:val="00A22E1D"/>
    <w:rsid w:val="00A23302"/>
    <w:rsid w:val="00A24FDD"/>
    <w:rsid w:val="00A2716E"/>
    <w:rsid w:val="00A27743"/>
    <w:rsid w:val="00A30AAD"/>
    <w:rsid w:val="00A32BE2"/>
    <w:rsid w:val="00A3551F"/>
    <w:rsid w:val="00A35570"/>
    <w:rsid w:val="00A36169"/>
    <w:rsid w:val="00A37A39"/>
    <w:rsid w:val="00A402C7"/>
    <w:rsid w:val="00A4189A"/>
    <w:rsid w:val="00A41BC6"/>
    <w:rsid w:val="00A41BC8"/>
    <w:rsid w:val="00A4384B"/>
    <w:rsid w:val="00A43B02"/>
    <w:rsid w:val="00A45023"/>
    <w:rsid w:val="00A45547"/>
    <w:rsid w:val="00A476F8"/>
    <w:rsid w:val="00A47CD4"/>
    <w:rsid w:val="00A512AE"/>
    <w:rsid w:val="00A5251B"/>
    <w:rsid w:val="00A539E8"/>
    <w:rsid w:val="00A53B11"/>
    <w:rsid w:val="00A543D1"/>
    <w:rsid w:val="00A5467F"/>
    <w:rsid w:val="00A546A6"/>
    <w:rsid w:val="00A55B08"/>
    <w:rsid w:val="00A567FB"/>
    <w:rsid w:val="00A5681E"/>
    <w:rsid w:val="00A56E3E"/>
    <w:rsid w:val="00A57011"/>
    <w:rsid w:val="00A601DC"/>
    <w:rsid w:val="00A61433"/>
    <w:rsid w:val="00A62089"/>
    <w:rsid w:val="00A62FC1"/>
    <w:rsid w:val="00A6333F"/>
    <w:rsid w:val="00A6421C"/>
    <w:rsid w:val="00A64ABA"/>
    <w:rsid w:val="00A6679F"/>
    <w:rsid w:val="00A703A7"/>
    <w:rsid w:val="00A72B37"/>
    <w:rsid w:val="00A73891"/>
    <w:rsid w:val="00A75472"/>
    <w:rsid w:val="00A765F4"/>
    <w:rsid w:val="00A77E6B"/>
    <w:rsid w:val="00A80EDF"/>
    <w:rsid w:val="00A84030"/>
    <w:rsid w:val="00A840DE"/>
    <w:rsid w:val="00A87F3A"/>
    <w:rsid w:val="00A9117A"/>
    <w:rsid w:val="00A91711"/>
    <w:rsid w:val="00A919DC"/>
    <w:rsid w:val="00A93C34"/>
    <w:rsid w:val="00A95211"/>
    <w:rsid w:val="00AA12FD"/>
    <w:rsid w:val="00AA1D1B"/>
    <w:rsid w:val="00AA31E4"/>
    <w:rsid w:val="00AA496A"/>
    <w:rsid w:val="00AA5341"/>
    <w:rsid w:val="00AA64E6"/>
    <w:rsid w:val="00AA6CF6"/>
    <w:rsid w:val="00AA7796"/>
    <w:rsid w:val="00AB0392"/>
    <w:rsid w:val="00AB05CF"/>
    <w:rsid w:val="00AB254D"/>
    <w:rsid w:val="00AB2D93"/>
    <w:rsid w:val="00AB355D"/>
    <w:rsid w:val="00AB41FB"/>
    <w:rsid w:val="00AB7106"/>
    <w:rsid w:val="00AB7319"/>
    <w:rsid w:val="00AC03D0"/>
    <w:rsid w:val="00AC231C"/>
    <w:rsid w:val="00AC2A43"/>
    <w:rsid w:val="00AC2EEE"/>
    <w:rsid w:val="00AC39BC"/>
    <w:rsid w:val="00AC3DA6"/>
    <w:rsid w:val="00AC49C7"/>
    <w:rsid w:val="00AC51C0"/>
    <w:rsid w:val="00AC58C1"/>
    <w:rsid w:val="00AC6337"/>
    <w:rsid w:val="00AC72A4"/>
    <w:rsid w:val="00AC74E6"/>
    <w:rsid w:val="00AC75D9"/>
    <w:rsid w:val="00AC7962"/>
    <w:rsid w:val="00AC7BD2"/>
    <w:rsid w:val="00AD3CA3"/>
    <w:rsid w:val="00AD484A"/>
    <w:rsid w:val="00AD4F19"/>
    <w:rsid w:val="00AD6C59"/>
    <w:rsid w:val="00AD72A4"/>
    <w:rsid w:val="00AD7B5F"/>
    <w:rsid w:val="00AE0D3A"/>
    <w:rsid w:val="00AE1E33"/>
    <w:rsid w:val="00AE21DC"/>
    <w:rsid w:val="00AE22EC"/>
    <w:rsid w:val="00AE24AC"/>
    <w:rsid w:val="00AE2E4D"/>
    <w:rsid w:val="00AE3076"/>
    <w:rsid w:val="00AE346B"/>
    <w:rsid w:val="00AE4963"/>
    <w:rsid w:val="00AE4CD4"/>
    <w:rsid w:val="00AE4F6A"/>
    <w:rsid w:val="00AE6C1B"/>
    <w:rsid w:val="00AF1D28"/>
    <w:rsid w:val="00AF2421"/>
    <w:rsid w:val="00AF4166"/>
    <w:rsid w:val="00AF4457"/>
    <w:rsid w:val="00AF4807"/>
    <w:rsid w:val="00AF4D6C"/>
    <w:rsid w:val="00AF4E05"/>
    <w:rsid w:val="00AF774A"/>
    <w:rsid w:val="00B0008D"/>
    <w:rsid w:val="00B0019E"/>
    <w:rsid w:val="00B00F26"/>
    <w:rsid w:val="00B01180"/>
    <w:rsid w:val="00B01FB0"/>
    <w:rsid w:val="00B04903"/>
    <w:rsid w:val="00B05B23"/>
    <w:rsid w:val="00B07B92"/>
    <w:rsid w:val="00B1048F"/>
    <w:rsid w:val="00B110DA"/>
    <w:rsid w:val="00B11810"/>
    <w:rsid w:val="00B12E2B"/>
    <w:rsid w:val="00B1313F"/>
    <w:rsid w:val="00B149DE"/>
    <w:rsid w:val="00B14F1C"/>
    <w:rsid w:val="00B1516A"/>
    <w:rsid w:val="00B15334"/>
    <w:rsid w:val="00B1565B"/>
    <w:rsid w:val="00B17B2B"/>
    <w:rsid w:val="00B17DAB"/>
    <w:rsid w:val="00B21818"/>
    <w:rsid w:val="00B22BC5"/>
    <w:rsid w:val="00B242F7"/>
    <w:rsid w:val="00B247FD"/>
    <w:rsid w:val="00B25732"/>
    <w:rsid w:val="00B25E03"/>
    <w:rsid w:val="00B2743B"/>
    <w:rsid w:val="00B31603"/>
    <w:rsid w:val="00B316A6"/>
    <w:rsid w:val="00B331DE"/>
    <w:rsid w:val="00B36DA3"/>
    <w:rsid w:val="00B371BB"/>
    <w:rsid w:val="00B37A3B"/>
    <w:rsid w:val="00B37EBB"/>
    <w:rsid w:val="00B40AB3"/>
    <w:rsid w:val="00B4263C"/>
    <w:rsid w:val="00B42E29"/>
    <w:rsid w:val="00B431F0"/>
    <w:rsid w:val="00B433E0"/>
    <w:rsid w:val="00B4499C"/>
    <w:rsid w:val="00B44B2C"/>
    <w:rsid w:val="00B44C0B"/>
    <w:rsid w:val="00B44C70"/>
    <w:rsid w:val="00B4557A"/>
    <w:rsid w:val="00B46367"/>
    <w:rsid w:val="00B4687A"/>
    <w:rsid w:val="00B5089C"/>
    <w:rsid w:val="00B50F4D"/>
    <w:rsid w:val="00B516D7"/>
    <w:rsid w:val="00B528A5"/>
    <w:rsid w:val="00B53375"/>
    <w:rsid w:val="00B53F6A"/>
    <w:rsid w:val="00B5689F"/>
    <w:rsid w:val="00B5772C"/>
    <w:rsid w:val="00B57F6E"/>
    <w:rsid w:val="00B61207"/>
    <w:rsid w:val="00B63056"/>
    <w:rsid w:val="00B635F3"/>
    <w:rsid w:val="00B64B9B"/>
    <w:rsid w:val="00B66135"/>
    <w:rsid w:val="00B66570"/>
    <w:rsid w:val="00B665DE"/>
    <w:rsid w:val="00B6676F"/>
    <w:rsid w:val="00B66958"/>
    <w:rsid w:val="00B66E5F"/>
    <w:rsid w:val="00B7097A"/>
    <w:rsid w:val="00B7355A"/>
    <w:rsid w:val="00B77021"/>
    <w:rsid w:val="00B80CC5"/>
    <w:rsid w:val="00B81483"/>
    <w:rsid w:val="00B81BF8"/>
    <w:rsid w:val="00B83181"/>
    <w:rsid w:val="00B8437E"/>
    <w:rsid w:val="00B84D53"/>
    <w:rsid w:val="00B85821"/>
    <w:rsid w:val="00B86A7C"/>
    <w:rsid w:val="00B87188"/>
    <w:rsid w:val="00B932C7"/>
    <w:rsid w:val="00B944E3"/>
    <w:rsid w:val="00B945AE"/>
    <w:rsid w:val="00B9493A"/>
    <w:rsid w:val="00B9551E"/>
    <w:rsid w:val="00BA02E1"/>
    <w:rsid w:val="00BA5010"/>
    <w:rsid w:val="00BA55F1"/>
    <w:rsid w:val="00BA5BE9"/>
    <w:rsid w:val="00BA5C9E"/>
    <w:rsid w:val="00BA6318"/>
    <w:rsid w:val="00BB00AF"/>
    <w:rsid w:val="00BB07CD"/>
    <w:rsid w:val="00BB07EC"/>
    <w:rsid w:val="00BB11FD"/>
    <w:rsid w:val="00BB1380"/>
    <w:rsid w:val="00BB35EA"/>
    <w:rsid w:val="00BB3B0D"/>
    <w:rsid w:val="00BB58DC"/>
    <w:rsid w:val="00BB6907"/>
    <w:rsid w:val="00BB732A"/>
    <w:rsid w:val="00BC0147"/>
    <w:rsid w:val="00BC0A97"/>
    <w:rsid w:val="00BC13EF"/>
    <w:rsid w:val="00BC199C"/>
    <w:rsid w:val="00BC293E"/>
    <w:rsid w:val="00BC2C7B"/>
    <w:rsid w:val="00BC2F81"/>
    <w:rsid w:val="00BC435E"/>
    <w:rsid w:val="00BC50A2"/>
    <w:rsid w:val="00BC7172"/>
    <w:rsid w:val="00BC7FE4"/>
    <w:rsid w:val="00BD2EF7"/>
    <w:rsid w:val="00BD328C"/>
    <w:rsid w:val="00BD3D0E"/>
    <w:rsid w:val="00BD5B72"/>
    <w:rsid w:val="00BD5CC2"/>
    <w:rsid w:val="00BD6935"/>
    <w:rsid w:val="00BD7092"/>
    <w:rsid w:val="00BD7B1E"/>
    <w:rsid w:val="00BD7CAC"/>
    <w:rsid w:val="00BE04AD"/>
    <w:rsid w:val="00BE0536"/>
    <w:rsid w:val="00BE0C34"/>
    <w:rsid w:val="00BE16E2"/>
    <w:rsid w:val="00BE2F66"/>
    <w:rsid w:val="00BE4233"/>
    <w:rsid w:val="00BE4311"/>
    <w:rsid w:val="00BE452C"/>
    <w:rsid w:val="00BE4E3C"/>
    <w:rsid w:val="00BE509E"/>
    <w:rsid w:val="00BE5FFC"/>
    <w:rsid w:val="00BE62BC"/>
    <w:rsid w:val="00BE74FF"/>
    <w:rsid w:val="00BE76A3"/>
    <w:rsid w:val="00BE76C2"/>
    <w:rsid w:val="00BE7C12"/>
    <w:rsid w:val="00BF1641"/>
    <w:rsid w:val="00BF22EC"/>
    <w:rsid w:val="00BF24B0"/>
    <w:rsid w:val="00BF307F"/>
    <w:rsid w:val="00BF355D"/>
    <w:rsid w:val="00BF3A24"/>
    <w:rsid w:val="00BF437A"/>
    <w:rsid w:val="00BF4C9D"/>
    <w:rsid w:val="00C0022F"/>
    <w:rsid w:val="00C016DD"/>
    <w:rsid w:val="00C04831"/>
    <w:rsid w:val="00C065A8"/>
    <w:rsid w:val="00C06CBA"/>
    <w:rsid w:val="00C10FF6"/>
    <w:rsid w:val="00C1106E"/>
    <w:rsid w:val="00C13A14"/>
    <w:rsid w:val="00C13B9F"/>
    <w:rsid w:val="00C13FEE"/>
    <w:rsid w:val="00C141D6"/>
    <w:rsid w:val="00C16A9F"/>
    <w:rsid w:val="00C176A0"/>
    <w:rsid w:val="00C17B89"/>
    <w:rsid w:val="00C21301"/>
    <w:rsid w:val="00C22032"/>
    <w:rsid w:val="00C22A51"/>
    <w:rsid w:val="00C22A6F"/>
    <w:rsid w:val="00C24155"/>
    <w:rsid w:val="00C247B0"/>
    <w:rsid w:val="00C254C0"/>
    <w:rsid w:val="00C25CF3"/>
    <w:rsid w:val="00C268C2"/>
    <w:rsid w:val="00C27877"/>
    <w:rsid w:val="00C27D10"/>
    <w:rsid w:val="00C30286"/>
    <w:rsid w:val="00C323E6"/>
    <w:rsid w:val="00C3277D"/>
    <w:rsid w:val="00C33ED5"/>
    <w:rsid w:val="00C35573"/>
    <w:rsid w:val="00C35E84"/>
    <w:rsid w:val="00C36397"/>
    <w:rsid w:val="00C36576"/>
    <w:rsid w:val="00C37966"/>
    <w:rsid w:val="00C40542"/>
    <w:rsid w:val="00C41977"/>
    <w:rsid w:val="00C419EB"/>
    <w:rsid w:val="00C41E3D"/>
    <w:rsid w:val="00C42751"/>
    <w:rsid w:val="00C42C04"/>
    <w:rsid w:val="00C43071"/>
    <w:rsid w:val="00C43755"/>
    <w:rsid w:val="00C43B96"/>
    <w:rsid w:val="00C44DD9"/>
    <w:rsid w:val="00C45C65"/>
    <w:rsid w:val="00C45F9E"/>
    <w:rsid w:val="00C47A0E"/>
    <w:rsid w:val="00C47DD8"/>
    <w:rsid w:val="00C50066"/>
    <w:rsid w:val="00C5038B"/>
    <w:rsid w:val="00C51AB4"/>
    <w:rsid w:val="00C520BC"/>
    <w:rsid w:val="00C527A4"/>
    <w:rsid w:val="00C52802"/>
    <w:rsid w:val="00C53BEE"/>
    <w:rsid w:val="00C61B84"/>
    <w:rsid w:val="00C61FB9"/>
    <w:rsid w:val="00C620D3"/>
    <w:rsid w:val="00C62324"/>
    <w:rsid w:val="00C6502B"/>
    <w:rsid w:val="00C65ADB"/>
    <w:rsid w:val="00C66AE0"/>
    <w:rsid w:val="00C71179"/>
    <w:rsid w:val="00C74453"/>
    <w:rsid w:val="00C75EFF"/>
    <w:rsid w:val="00C7610B"/>
    <w:rsid w:val="00C76A50"/>
    <w:rsid w:val="00C76FAA"/>
    <w:rsid w:val="00C80055"/>
    <w:rsid w:val="00C82D79"/>
    <w:rsid w:val="00C831A3"/>
    <w:rsid w:val="00C86014"/>
    <w:rsid w:val="00C86643"/>
    <w:rsid w:val="00C87CBC"/>
    <w:rsid w:val="00C87DF4"/>
    <w:rsid w:val="00C901CD"/>
    <w:rsid w:val="00C918B2"/>
    <w:rsid w:val="00C919E2"/>
    <w:rsid w:val="00C91BDD"/>
    <w:rsid w:val="00C933BB"/>
    <w:rsid w:val="00C9577C"/>
    <w:rsid w:val="00C95D8E"/>
    <w:rsid w:val="00CA45C9"/>
    <w:rsid w:val="00CA4E8E"/>
    <w:rsid w:val="00CA6E74"/>
    <w:rsid w:val="00CA6E7F"/>
    <w:rsid w:val="00CA7867"/>
    <w:rsid w:val="00CB0AF0"/>
    <w:rsid w:val="00CB1173"/>
    <w:rsid w:val="00CB16A1"/>
    <w:rsid w:val="00CB1784"/>
    <w:rsid w:val="00CB196F"/>
    <w:rsid w:val="00CB1DE6"/>
    <w:rsid w:val="00CB2304"/>
    <w:rsid w:val="00CB459E"/>
    <w:rsid w:val="00CB519B"/>
    <w:rsid w:val="00CB5BFB"/>
    <w:rsid w:val="00CB5E8F"/>
    <w:rsid w:val="00CB6B31"/>
    <w:rsid w:val="00CB7103"/>
    <w:rsid w:val="00CB7774"/>
    <w:rsid w:val="00CC0953"/>
    <w:rsid w:val="00CC0C7F"/>
    <w:rsid w:val="00CC0DBB"/>
    <w:rsid w:val="00CC25B1"/>
    <w:rsid w:val="00CC262F"/>
    <w:rsid w:val="00CC33BC"/>
    <w:rsid w:val="00CC3A74"/>
    <w:rsid w:val="00CC3E7C"/>
    <w:rsid w:val="00CC3FAC"/>
    <w:rsid w:val="00CC41BA"/>
    <w:rsid w:val="00CC4223"/>
    <w:rsid w:val="00CC4D20"/>
    <w:rsid w:val="00CC4DBB"/>
    <w:rsid w:val="00CC518C"/>
    <w:rsid w:val="00CC6358"/>
    <w:rsid w:val="00CC7B2A"/>
    <w:rsid w:val="00CD0D33"/>
    <w:rsid w:val="00CD124B"/>
    <w:rsid w:val="00CD2F3F"/>
    <w:rsid w:val="00CD44B5"/>
    <w:rsid w:val="00CD57D2"/>
    <w:rsid w:val="00CD630B"/>
    <w:rsid w:val="00CD6465"/>
    <w:rsid w:val="00CD6496"/>
    <w:rsid w:val="00CD7080"/>
    <w:rsid w:val="00CD71E6"/>
    <w:rsid w:val="00CD7454"/>
    <w:rsid w:val="00CE0CA6"/>
    <w:rsid w:val="00CE17A9"/>
    <w:rsid w:val="00CE3191"/>
    <w:rsid w:val="00CE4FC2"/>
    <w:rsid w:val="00CE5BEC"/>
    <w:rsid w:val="00CE5E90"/>
    <w:rsid w:val="00CE63E2"/>
    <w:rsid w:val="00CE6857"/>
    <w:rsid w:val="00CF04D5"/>
    <w:rsid w:val="00CF0F76"/>
    <w:rsid w:val="00CF0FFB"/>
    <w:rsid w:val="00CF1DD0"/>
    <w:rsid w:val="00CF44F5"/>
    <w:rsid w:val="00CF4712"/>
    <w:rsid w:val="00CF4A56"/>
    <w:rsid w:val="00CF5407"/>
    <w:rsid w:val="00CF5440"/>
    <w:rsid w:val="00CF6643"/>
    <w:rsid w:val="00CF690D"/>
    <w:rsid w:val="00D00238"/>
    <w:rsid w:val="00D004ED"/>
    <w:rsid w:val="00D00F53"/>
    <w:rsid w:val="00D01EBF"/>
    <w:rsid w:val="00D02A46"/>
    <w:rsid w:val="00D02FA1"/>
    <w:rsid w:val="00D03394"/>
    <w:rsid w:val="00D03583"/>
    <w:rsid w:val="00D0454B"/>
    <w:rsid w:val="00D06C30"/>
    <w:rsid w:val="00D06CF4"/>
    <w:rsid w:val="00D06D89"/>
    <w:rsid w:val="00D07127"/>
    <w:rsid w:val="00D07BAD"/>
    <w:rsid w:val="00D1065A"/>
    <w:rsid w:val="00D10DC4"/>
    <w:rsid w:val="00D12C6D"/>
    <w:rsid w:val="00D1382B"/>
    <w:rsid w:val="00D1451D"/>
    <w:rsid w:val="00D14B58"/>
    <w:rsid w:val="00D15BE8"/>
    <w:rsid w:val="00D15F4F"/>
    <w:rsid w:val="00D15FE4"/>
    <w:rsid w:val="00D170D0"/>
    <w:rsid w:val="00D205A8"/>
    <w:rsid w:val="00D20E36"/>
    <w:rsid w:val="00D21511"/>
    <w:rsid w:val="00D22B34"/>
    <w:rsid w:val="00D2368A"/>
    <w:rsid w:val="00D23C7D"/>
    <w:rsid w:val="00D27EFF"/>
    <w:rsid w:val="00D3010F"/>
    <w:rsid w:val="00D3068E"/>
    <w:rsid w:val="00D30C61"/>
    <w:rsid w:val="00D31CA6"/>
    <w:rsid w:val="00D3536A"/>
    <w:rsid w:val="00D36CFE"/>
    <w:rsid w:val="00D3776D"/>
    <w:rsid w:val="00D37BF4"/>
    <w:rsid w:val="00D37C73"/>
    <w:rsid w:val="00D40BF9"/>
    <w:rsid w:val="00D414DF"/>
    <w:rsid w:val="00D4158A"/>
    <w:rsid w:val="00D42F24"/>
    <w:rsid w:val="00D436BC"/>
    <w:rsid w:val="00D44938"/>
    <w:rsid w:val="00D46D33"/>
    <w:rsid w:val="00D46D36"/>
    <w:rsid w:val="00D50335"/>
    <w:rsid w:val="00D507C7"/>
    <w:rsid w:val="00D518CB"/>
    <w:rsid w:val="00D522F5"/>
    <w:rsid w:val="00D5336E"/>
    <w:rsid w:val="00D53A3C"/>
    <w:rsid w:val="00D55022"/>
    <w:rsid w:val="00D5505C"/>
    <w:rsid w:val="00D55FA6"/>
    <w:rsid w:val="00D5780E"/>
    <w:rsid w:val="00D624E6"/>
    <w:rsid w:val="00D637A9"/>
    <w:rsid w:val="00D63829"/>
    <w:rsid w:val="00D66415"/>
    <w:rsid w:val="00D676D4"/>
    <w:rsid w:val="00D67A32"/>
    <w:rsid w:val="00D7096A"/>
    <w:rsid w:val="00D70B7C"/>
    <w:rsid w:val="00D71BD3"/>
    <w:rsid w:val="00D71F2B"/>
    <w:rsid w:val="00D72112"/>
    <w:rsid w:val="00D72295"/>
    <w:rsid w:val="00D746CF"/>
    <w:rsid w:val="00D75FD0"/>
    <w:rsid w:val="00D773E7"/>
    <w:rsid w:val="00D7756A"/>
    <w:rsid w:val="00D778D2"/>
    <w:rsid w:val="00D81111"/>
    <w:rsid w:val="00D82D7D"/>
    <w:rsid w:val="00D82F7F"/>
    <w:rsid w:val="00D8376C"/>
    <w:rsid w:val="00D84C02"/>
    <w:rsid w:val="00D84F17"/>
    <w:rsid w:val="00D84F6B"/>
    <w:rsid w:val="00D84FF9"/>
    <w:rsid w:val="00D86C32"/>
    <w:rsid w:val="00D879F7"/>
    <w:rsid w:val="00D903A4"/>
    <w:rsid w:val="00D91567"/>
    <w:rsid w:val="00D91B81"/>
    <w:rsid w:val="00D91E70"/>
    <w:rsid w:val="00D9213A"/>
    <w:rsid w:val="00D934D9"/>
    <w:rsid w:val="00D93F2C"/>
    <w:rsid w:val="00D9610B"/>
    <w:rsid w:val="00DA0DDD"/>
    <w:rsid w:val="00DA10BD"/>
    <w:rsid w:val="00DA17B3"/>
    <w:rsid w:val="00DA2AE0"/>
    <w:rsid w:val="00DA32D2"/>
    <w:rsid w:val="00DA33C9"/>
    <w:rsid w:val="00DA3817"/>
    <w:rsid w:val="00DA4595"/>
    <w:rsid w:val="00DA4621"/>
    <w:rsid w:val="00DA494D"/>
    <w:rsid w:val="00DA582F"/>
    <w:rsid w:val="00DA7BA3"/>
    <w:rsid w:val="00DB08F5"/>
    <w:rsid w:val="00DB1A58"/>
    <w:rsid w:val="00DB230F"/>
    <w:rsid w:val="00DB2F7E"/>
    <w:rsid w:val="00DC035B"/>
    <w:rsid w:val="00DC19CD"/>
    <w:rsid w:val="00DC1E0C"/>
    <w:rsid w:val="00DC3425"/>
    <w:rsid w:val="00DC3C40"/>
    <w:rsid w:val="00DC4AB5"/>
    <w:rsid w:val="00DC4B7E"/>
    <w:rsid w:val="00DC4EC2"/>
    <w:rsid w:val="00DC51E5"/>
    <w:rsid w:val="00DC5759"/>
    <w:rsid w:val="00DC64E5"/>
    <w:rsid w:val="00DC6A79"/>
    <w:rsid w:val="00DD1F42"/>
    <w:rsid w:val="00DD2B72"/>
    <w:rsid w:val="00DD47A0"/>
    <w:rsid w:val="00DD4B40"/>
    <w:rsid w:val="00DD64B5"/>
    <w:rsid w:val="00DD68A9"/>
    <w:rsid w:val="00DD6A15"/>
    <w:rsid w:val="00DD73B0"/>
    <w:rsid w:val="00DE0E8D"/>
    <w:rsid w:val="00DE3894"/>
    <w:rsid w:val="00DE4038"/>
    <w:rsid w:val="00DE40EC"/>
    <w:rsid w:val="00DE4148"/>
    <w:rsid w:val="00DE4444"/>
    <w:rsid w:val="00DE53A6"/>
    <w:rsid w:val="00DE5BD6"/>
    <w:rsid w:val="00DE5C5E"/>
    <w:rsid w:val="00DF1462"/>
    <w:rsid w:val="00DF1C7D"/>
    <w:rsid w:val="00DF2A61"/>
    <w:rsid w:val="00DF2D95"/>
    <w:rsid w:val="00DF36F6"/>
    <w:rsid w:val="00DF3847"/>
    <w:rsid w:val="00DF4521"/>
    <w:rsid w:val="00DF59CF"/>
    <w:rsid w:val="00DF7A70"/>
    <w:rsid w:val="00E01088"/>
    <w:rsid w:val="00E0164E"/>
    <w:rsid w:val="00E0177A"/>
    <w:rsid w:val="00E01835"/>
    <w:rsid w:val="00E01F8A"/>
    <w:rsid w:val="00E02133"/>
    <w:rsid w:val="00E03BCD"/>
    <w:rsid w:val="00E05CF1"/>
    <w:rsid w:val="00E074C3"/>
    <w:rsid w:val="00E07ACC"/>
    <w:rsid w:val="00E104E6"/>
    <w:rsid w:val="00E1081A"/>
    <w:rsid w:val="00E10A26"/>
    <w:rsid w:val="00E11B8C"/>
    <w:rsid w:val="00E13B2A"/>
    <w:rsid w:val="00E14ADF"/>
    <w:rsid w:val="00E14B83"/>
    <w:rsid w:val="00E150C2"/>
    <w:rsid w:val="00E1644C"/>
    <w:rsid w:val="00E173F0"/>
    <w:rsid w:val="00E20838"/>
    <w:rsid w:val="00E259F9"/>
    <w:rsid w:val="00E25C67"/>
    <w:rsid w:val="00E25EBA"/>
    <w:rsid w:val="00E25EDC"/>
    <w:rsid w:val="00E26714"/>
    <w:rsid w:val="00E27A3F"/>
    <w:rsid w:val="00E31177"/>
    <w:rsid w:val="00E326C1"/>
    <w:rsid w:val="00E3304E"/>
    <w:rsid w:val="00E34DC9"/>
    <w:rsid w:val="00E34DCE"/>
    <w:rsid w:val="00E3510D"/>
    <w:rsid w:val="00E3528F"/>
    <w:rsid w:val="00E3572E"/>
    <w:rsid w:val="00E35955"/>
    <w:rsid w:val="00E36C7F"/>
    <w:rsid w:val="00E372F4"/>
    <w:rsid w:val="00E378A5"/>
    <w:rsid w:val="00E378DF"/>
    <w:rsid w:val="00E37A88"/>
    <w:rsid w:val="00E406C5"/>
    <w:rsid w:val="00E44E65"/>
    <w:rsid w:val="00E44F0D"/>
    <w:rsid w:val="00E4539D"/>
    <w:rsid w:val="00E45910"/>
    <w:rsid w:val="00E459AE"/>
    <w:rsid w:val="00E45F86"/>
    <w:rsid w:val="00E46B7E"/>
    <w:rsid w:val="00E46EBC"/>
    <w:rsid w:val="00E472B2"/>
    <w:rsid w:val="00E47855"/>
    <w:rsid w:val="00E47AE4"/>
    <w:rsid w:val="00E47E47"/>
    <w:rsid w:val="00E5016D"/>
    <w:rsid w:val="00E51576"/>
    <w:rsid w:val="00E530C9"/>
    <w:rsid w:val="00E55D84"/>
    <w:rsid w:val="00E56F79"/>
    <w:rsid w:val="00E614A5"/>
    <w:rsid w:val="00E617D6"/>
    <w:rsid w:val="00E619E1"/>
    <w:rsid w:val="00E61CBF"/>
    <w:rsid w:val="00E6249A"/>
    <w:rsid w:val="00E628D8"/>
    <w:rsid w:val="00E62AD6"/>
    <w:rsid w:val="00E62D31"/>
    <w:rsid w:val="00E65ADF"/>
    <w:rsid w:val="00E65B10"/>
    <w:rsid w:val="00E665ED"/>
    <w:rsid w:val="00E67425"/>
    <w:rsid w:val="00E7053D"/>
    <w:rsid w:val="00E72218"/>
    <w:rsid w:val="00E74804"/>
    <w:rsid w:val="00E75B28"/>
    <w:rsid w:val="00E75DDF"/>
    <w:rsid w:val="00E75FD0"/>
    <w:rsid w:val="00E76D7D"/>
    <w:rsid w:val="00E77E40"/>
    <w:rsid w:val="00E8097D"/>
    <w:rsid w:val="00E81C37"/>
    <w:rsid w:val="00E8378E"/>
    <w:rsid w:val="00E842CB"/>
    <w:rsid w:val="00E84A7F"/>
    <w:rsid w:val="00E85682"/>
    <w:rsid w:val="00E8590C"/>
    <w:rsid w:val="00E87165"/>
    <w:rsid w:val="00E87409"/>
    <w:rsid w:val="00E907B0"/>
    <w:rsid w:val="00E91EFF"/>
    <w:rsid w:val="00E932A7"/>
    <w:rsid w:val="00E93E65"/>
    <w:rsid w:val="00E94CB8"/>
    <w:rsid w:val="00E95268"/>
    <w:rsid w:val="00E95C92"/>
    <w:rsid w:val="00E960CA"/>
    <w:rsid w:val="00E969F4"/>
    <w:rsid w:val="00E972B5"/>
    <w:rsid w:val="00E97ECF"/>
    <w:rsid w:val="00EA0426"/>
    <w:rsid w:val="00EA2021"/>
    <w:rsid w:val="00EA2265"/>
    <w:rsid w:val="00EA37C8"/>
    <w:rsid w:val="00EA392C"/>
    <w:rsid w:val="00EA4236"/>
    <w:rsid w:val="00EA525D"/>
    <w:rsid w:val="00EA532B"/>
    <w:rsid w:val="00EA561F"/>
    <w:rsid w:val="00EA661E"/>
    <w:rsid w:val="00EA6739"/>
    <w:rsid w:val="00EA7C48"/>
    <w:rsid w:val="00EB0C98"/>
    <w:rsid w:val="00EB1ADD"/>
    <w:rsid w:val="00EB249F"/>
    <w:rsid w:val="00EB3F74"/>
    <w:rsid w:val="00EB4036"/>
    <w:rsid w:val="00EB4485"/>
    <w:rsid w:val="00EB4C10"/>
    <w:rsid w:val="00EB591C"/>
    <w:rsid w:val="00EC0F7C"/>
    <w:rsid w:val="00EC1A88"/>
    <w:rsid w:val="00EC1D17"/>
    <w:rsid w:val="00EC1E3C"/>
    <w:rsid w:val="00EC5449"/>
    <w:rsid w:val="00EC79C1"/>
    <w:rsid w:val="00ED0B71"/>
    <w:rsid w:val="00ED3136"/>
    <w:rsid w:val="00ED3569"/>
    <w:rsid w:val="00ED3D75"/>
    <w:rsid w:val="00ED3D91"/>
    <w:rsid w:val="00ED41A6"/>
    <w:rsid w:val="00ED5697"/>
    <w:rsid w:val="00ED5F6A"/>
    <w:rsid w:val="00ED6608"/>
    <w:rsid w:val="00ED7CAD"/>
    <w:rsid w:val="00EE19A8"/>
    <w:rsid w:val="00EE553E"/>
    <w:rsid w:val="00EE60BC"/>
    <w:rsid w:val="00EE75A6"/>
    <w:rsid w:val="00EE7B66"/>
    <w:rsid w:val="00EF0D2F"/>
    <w:rsid w:val="00EF11EA"/>
    <w:rsid w:val="00EF1575"/>
    <w:rsid w:val="00EF2207"/>
    <w:rsid w:val="00EF2433"/>
    <w:rsid w:val="00EF311E"/>
    <w:rsid w:val="00EF355B"/>
    <w:rsid w:val="00EF3D48"/>
    <w:rsid w:val="00EF4346"/>
    <w:rsid w:val="00EF51A7"/>
    <w:rsid w:val="00EF5234"/>
    <w:rsid w:val="00EF580E"/>
    <w:rsid w:val="00EF5C54"/>
    <w:rsid w:val="00EF60F4"/>
    <w:rsid w:val="00EF662B"/>
    <w:rsid w:val="00EF7974"/>
    <w:rsid w:val="00EF7B30"/>
    <w:rsid w:val="00F00488"/>
    <w:rsid w:val="00F00CC6"/>
    <w:rsid w:val="00F01B0F"/>
    <w:rsid w:val="00F01E7E"/>
    <w:rsid w:val="00F021B2"/>
    <w:rsid w:val="00F0320D"/>
    <w:rsid w:val="00F03BDB"/>
    <w:rsid w:val="00F0557F"/>
    <w:rsid w:val="00F0590F"/>
    <w:rsid w:val="00F061D7"/>
    <w:rsid w:val="00F06CA1"/>
    <w:rsid w:val="00F06ECC"/>
    <w:rsid w:val="00F075E3"/>
    <w:rsid w:val="00F07A88"/>
    <w:rsid w:val="00F1042F"/>
    <w:rsid w:val="00F1245D"/>
    <w:rsid w:val="00F14595"/>
    <w:rsid w:val="00F1474F"/>
    <w:rsid w:val="00F15730"/>
    <w:rsid w:val="00F15A5E"/>
    <w:rsid w:val="00F16B86"/>
    <w:rsid w:val="00F1785C"/>
    <w:rsid w:val="00F2064F"/>
    <w:rsid w:val="00F20E35"/>
    <w:rsid w:val="00F21CA3"/>
    <w:rsid w:val="00F21D58"/>
    <w:rsid w:val="00F22273"/>
    <w:rsid w:val="00F23B28"/>
    <w:rsid w:val="00F24666"/>
    <w:rsid w:val="00F247BE"/>
    <w:rsid w:val="00F24A89"/>
    <w:rsid w:val="00F2504D"/>
    <w:rsid w:val="00F26929"/>
    <w:rsid w:val="00F30147"/>
    <w:rsid w:val="00F305D1"/>
    <w:rsid w:val="00F31494"/>
    <w:rsid w:val="00F31DAE"/>
    <w:rsid w:val="00F31FC6"/>
    <w:rsid w:val="00F328A0"/>
    <w:rsid w:val="00F32F30"/>
    <w:rsid w:val="00F333B5"/>
    <w:rsid w:val="00F34EBB"/>
    <w:rsid w:val="00F35C18"/>
    <w:rsid w:val="00F37034"/>
    <w:rsid w:val="00F373BE"/>
    <w:rsid w:val="00F3782A"/>
    <w:rsid w:val="00F37F60"/>
    <w:rsid w:val="00F41AD8"/>
    <w:rsid w:val="00F4216B"/>
    <w:rsid w:val="00F429E8"/>
    <w:rsid w:val="00F430F8"/>
    <w:rsid w:val="00F477F4"/>
    <w:rsid w:val="00F47ADD"/>
    <w:rsid w:val="00F51753"/>
    <w:rsid w:val="00F51B2A"/>
    <w:rsid w:val="00F5222D"/>
    <w:rsid w:val="00F52CDB"/>
    <w:rsid w:val="00F5300C"/>
    <w:rsid w:val="00F53144"/>
    <w:rsid w:val="00F53204"/>
    <w:rsid w:val="00F53B91"/>
    <w:rsid w:val="00F54773"/>
    <w:rsid w:val="00F56877"/>
    <w:rsid w:val="00F56E5F"/>
    <w:rsid w:val="00F611C6"/>
    <w:rsid w:val="00F61638"/>
    <w:rsid w:val="00F617A2"/>
    <w:rsid w:val="00F61906"/>
    <w:rsid w:val="00F64AFA"/>
    <w:rsid w:val="00F659F5"/>
    <w:rsid w:val="00F7150A"/>
    <w:rsid w:val="00F71589"/>
    <w:rsid w:val="00F76263"/>
    <w:rsid w:val="00F76779"/>
    <w:rsid w:val="00F82346"/>
    <w:rsid w:val="00F82C12"/>
    <w:rsid w:val="00F84D9D"/>
    <w:rsid w:val="00F851A3"/>
    <w:rsid w:val="00F855B0"/>
    <w:rsid w:val="00F857DC"/>
    <w:rsid w:val="00F860B9"/>
    <w:rsid w:val="00F86798"/>
    <w:rsid w:val="00F90142"/>
    <w:rsid w:val="00F90BBB"/>
    <w:rsid w:val="00F9124E"/>
    <w:rsid w:val="00F91F1E"/>
    <w:rsid w:val="00F923DD"/>
    <w:rsid w:val="00F95231"/>
    <w:rsid w:val="00F954F5"/>
    <w:rsid w:val="00F95ED8"/>
    <w:rsid w:val="00F96E8D"/>
    <w:rsid w:val="00F97DA9"/>
    <w:rsid w:val="00FA0360"/>
    <w:rsid w:val="00FA0C99"/>
    <w:rsid w:val="00FA1F63"/>
    <w:rsid w:val="00FA2EB1"/>
    <w:rsid w:val="00FA359A"/>
    <w:rsid w:val="00FA5182"/>
    <w:rsid w:val="00FA51F8"/>
    <w:rsid w:val="00FA61B8"/>
    <w:rsid w:val="00FA6E2F"/>
    <w:rsid w:val="00FB0EA0"/>
    <w:rsid w:val="00FB13F1"/>
    <w:rsid w:val="00FB1FD8"/>
    <w:rsid w:val="00FB3D42"/>
    <w:rsid w:val="00FB3FBF"/>
    <w:rsid w:val="00FB4A85"/>
    <w:rsid w:val="00FB7FF1"/>
    <w:rsid w:val="00FC028A"/>
    <w:rsid w:val="00FC1054"/>
    <w:rsid w:val="00FC294E"/>
    <w:rsid w:val="00FC295E"/>
    <w:rsid w:val="00FC32D9"/>
    <w:rsid w:val="00FC502A"/>
    <w:rsid w:val="00FC5E91"/>
    <w:rsid w:val="00FC67A6"/>
    <w:rsid w:val="00FD05DE"/>
    <w:rsid w:val="00FD1580"/>
    <w:rsid w:val="00FD164D"/>
    <w:rsid w:val="00FD1689"/>
    <w:rsid w:val="00FD1B98"/>
    <w:rsid w:val="00FD399C"/>
    <w:rsid w:val="00FD3ACD"/>
    <w:rsid w:val="00FD4D31"/>
    <w:rsid w:val="00FD5236"/>
    <w:rsid w:val="00FD553A"/>
    <w:rsid w:val="00FD5AC6"/>
    <w:rsid w:val="00FD6894"/>
    <w:rsid w:val="00FE167C"/>
    <w:rsid w:val="00FE16F0"/>
    <w:rsid w:val="00FE18FB"/>
    <w:rsid w:val="00FE4626"/>
    <w:rsid w:val="00FE481F"/>
    <w:rsid w:val="00FE5D7D"/>
    <w:rsid w:val="00FE6663"/>
    <w:rsid w:val="00FE767F"/>
    <w:rsid w:val="00FF2305"/>
    <w:rsid w:val="00FF4AAD"/>
    <w:rsid w:val="00FF6AB9"/>
    <w:rsid w:val="00FF6BF6"/>
    <w:rsid w:val="01E1DC4A"/>
    <w:rsid w:val="026BC21B"/>
    <w:rsid w:val="02A850DE"/>
    <w:rsid w:val="03D1AB7E"/>
    <w:rsid w:val="04182482"/>
    <w:rsid w:val="043B0AAD"/>
    <w:rsid w:val="04D0B162"/>
    <w:rsid w:val="05944D8D"/>
    <w:rsid w:val="07AB3D8A"/>
    <w:rsid w:val="07AB4273"/>
    <w:rsid w:val="07ACFD18"/>
    <w:rsid w:val="088E40E5"/>
    <w:rsid w:val="08A8D4A0"/>
    <w:rsid w:val="0A361DA0"/>
    <w:rsid w:val="0BB3E74E"/>
    <w:rsid w:val="0C4C1E42"/>
    <w:rsid w:val="0F186EA1"/>
    <w:rsid w:val="0F4BA15C"/>
    <w:rsid w:val="101D41F4"/>
    <w:rsid w:val="103AF501"/>
    <w:rsid w:val="10931E9D"/>
    <w:rsid w:val="10B1CF0E"/>
    <w:rsid w:val="11E3C189"/>
    <w:rsid w:val="12CE69F7"/>
    <w:rsid w:val="130E40CF"/>
    <w:rsid w:val="141E31E3"/>
    <w:rsid w:val="1482FC1D"/>
    <w:rsid w:val="14857418"/>
    <w:rsid w:val="14989281"/>
    <w:rsid w:val="15452340"/>
    <w:rsid w:val="1690A95D"/>
    <w:rsid w:val="16A16C05"/>
    <w:rsid w:val="16A4B68C"/>
    <w:rsid w:val="16D9AC9E"/>
    <w:rsid w:val="170AFD5D"/>
    <w:rsid w:val="17D3E980"/>
    <w:rsid w:val="17DC8A41"/>
    <w:rsid w:val="1825FAC4"/>
    <w:rsid w:val="189BE0AC"/>
    <w:rsid w:val="195A53F0"/>
    <w:rsid w:val="1A18C734"/>
    <w:rsid w:val="1B1B229E"/>
    <w:rsid w:val="1CEFC4B1"/>
    <w:rsid w:val="1D868D7C"/>
    <w:rsid w:val="1D95E133"/>
    <w:rsid w:val="1ED2B51F"/>
    <w:rsid w:val="1EEC4BF2"/>
    <w:rsid w:val="20613DE2"/>
    <w:rsid w:val="2225B3A2"/>
    <w:rsid w:val="232CADC7"/>
    <w:rsid w:val="250D9AE8"/>
    <w:rsid w:val="25716860"/>
    <w:rsid w:val="276614D4"/>
    <w:rsid w:val="28052236"/>
    <w:rsid w:val="28761A29"/>
    <w:rsid w:val="28E6FB0C"/>
    <w:rsid w:val="297C9CF1"/>
    <w:rsid w:val="2A0D3E9E"/>
    <w:rsid w:val="2A211CE2"/>
    <w:rsid w:val="2A42AF4E"/>
    <w:rsid w:val="2CE3C11F"/>
    <w:rsid w:val="2CF89263"/>
    <w:rsid w:val="2DA143D2"/>
    <w:rsid w:val="2DA225D7"/>
    <w:rsid w:val="2DA7085C"/>
    <w:rsid w:val="308834A5"/>
    <w:rsid w:val="311CBEFA"/>
    <w:rsid w:val="319E5CDD"/>
    <w:rsid w:val="31FB4D39"/>
    <w:rsid w:val="32321BE6"/>
    <w:rsid w:val="324114B7"/>
    <w:rsid w:val="3324D631"/>
    <w:rsid w:val="3552C767"/>
    <w:rsid w:val="3578A8FD"/>
    <w:rsid w:val="35DCE009"/>
    <w:rsid w:val="36AB0363"/>
    <w:rsid w:val="3721989A"/>
    <w:rsid w:val="3737FBF9"/>
    <w:rsid w:val="391C9A96"/>
    <w:rsid w:val="393A7714"/>
    <w:rsid w:val="3AADFC68"/>
    <w:rsid w:val="3CD21128"/>
    <w:rsid w:val="3DD26123"/>
    <w:rsid w:val="3DE72FB2"/>
    <w:rsid w:val="3FE18AF4"/>
    <w:rsid w:val="4046FAF0"/>
    <w:rsid w:val="40588E9D"/>
    <w:rsid w:val="411D5A22"/>
    <w:rsid w:val="41D27E11"/>
    <w:rsid w:val="420D04A3"/>
    <w:rsid w:val="43464B1D"/>
    <w:rsid w:val="4548A092"/>
    <w:rsid w:val="46B0E551"/>
    <w:rsid w:val="46D3A3B4"/>
    <w:rsid w:val="480B73C7"/>
    <w:rsid w:val="4965771E"/>
    <w:rsid w:val="4A31CB7D"/>
    <w:rsid w:val="4A3F795A"/>
    <w:rsid w:val="4A6683B4"/>
    <w:rsid w:val="4A9E120D"/>
    <w:rsid w:val="4ACB3F76"/>
    <w:rsid w:val="4BA9EC65"/>
    <w:rsid w:val="4C28612B"/>
    <w:rsid w:val="4C53078A"/>
    <w:rsid w:val="4D33960C"/>
    <w:rsid w:val="4DFA7D5A"/>
    <w:rsid w:val="4F93268D"/>
    <w:rsid w:val="4FFA8EB1"/>
    <w:rsid w:val="501E8B6C"/>
    <w:rsid w:val="50B15842"/>
    <w:rsid w:val="51583F96"/>
    <w:rsid w:val="5168E4F9"/>
    <w:rsid w:val="5305AFA7"/>
    <w:rsid w:val="5326F0BA"/>
    <w:rsid w:val="548BDA7D"/>
    <w:rsid w:val="5576A519"/>
    <w:rsid w:val="5586957F"/>
    <w:rsid w:val="559C8E52"/>
    <w:rsid w:val="5663920F"/>
    <w:rsid w:val="5695B551"/>
    <w:rsid w:val="569D8C4D"/>
    <w:rsid w:val="56D98C61"/>
    <w:rsid w:val="56DD405A"/>
    <w:rsid w:val="5793BD27"/>
    <w:rsid w:val="57A49B64"/>
    <w:rsid w:val="58A341CA"/>
    <w:rsid w:val="59FEDF09"/>
    <w:rsid w:val="5A126D7F"/>
    <w:rsid w:val="5A21F6C7"/>
    <w:rsid w:val="5A6FA7F7"/>
    <w:rsid w:val="5A7ACF67"/>
    <w:rsid w:val="5BBFE839"/>
    <w:rsid w:val="5D030351"/>
    <w:rsid w:val="5D26531F"/>
    <w:rsid w:val="5D6CE1C2"/>
    <w:rsid w:val="5EC9EB2B"/>
    <w:rsid w:val="5FA7C08C"/>
    <w:rsid w:val="6163A7F7"/>
    <w:rsid w:val="64C10579"/>
    <w:rsid w:val="64D2908C"/>
    <w:rsid w:val="65228A6B"/>
    <w:rsid w:val="6590FD8F"/>
    <w:rsid w:val="6682E8EE"/>
    <w:rsid w:val="6853F135"/>
    <w:rsid w:val="6C26E2E0"/>
    <w:rsid w:val="6D349F23"/>
    <w:rsid w:val="6E0E1697"/>
    <w:rsid w:val="6E147D20"/>
    <w:rsid w:val="7107A766"/>
    <w:rsid w:val="7142DA79"/>
    <w:rsid w:val="71C440FB"/>
    <w:rsid w:val="7243406D"/>
    <w:rsid w:val="7355D368"/>
    <w:rsid w:val="75319327"/>
    <w:rsid w:val="75FB0823"/>
    <w:rsid w:val="763CAC7A"/>
    <w:rsid w:val="76EE663D"/>
    <w:rsid w:val="7809970C"/>
    <w:rsid w:val="7A067415"/>
    <w:rsid w:val="7BD10B8D"/>
    <w:rsid w:val="7C35A629"/>
    <w:rsid w:val="7C3D95E5"/>
    <w:rsid w:val="7C9876E2"/>
    <w:rsid w:val="7D937559"/>
    <w:rsid w:val="7EF3C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FEF34E"/>
  <w15:chartTrackingRefBased/>
  <w15:docId w15:val="{1D528244-DAB8-4B0C-815D-2099E36BBEC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02CF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02CF1"/>
    <w:pPr>
      <w:keepNext/>
      <w:keepLines/>
      <w:spacing w:before="240" w:after="0"/>
      <w:outlineLvl w:val="0"/>
    </w:pPr>
    <w:rPr>
      <w:rFonts w:eastAsiaTheme="majorEastAsia" w:cstheme="majorBidi"/>
      <w:b/>
      <w:caps/>
      <w:color w:val="0021A5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02CF1"/>
    <w:pPr>
      <w:keepNext/>
      <w:keepLines/>
      <w:spacing w:before="40" w:after="0"/>
      <w:outlineLvl w:val="1"/>
    </w:pPr>
    <w:rPr>
      <w:rFonts w:eastAsiaTheme="majorEastAsia" w:cstheme="majorBidi"/>
      <w:b/>
      <w:smallCaps/>
      <w:color w:val="0021A5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02CF1"/>
    <w:pPr>
      <w:keepNext/>
      <w:keepLines/>
      <w:spacing w:before="40" w:after="0"/>
      <w:outlineLvl w:val="2"/>
    </w:pPr>
    <w:rPr>
      <w:rFonts w:eastAsiaTheme="majorEastAsia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5472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002CF1"/>
    <w:rPr>
      <w:rFonts w:ascii="Segoe UI" w:hAnsi="Segoe UI" w:eastAsiaTheme="majorEastAsia" w:cstheme="majorBidi"/>
      <w:b/>
      <w:caps/>
      <w:color w:val="0021A5"/>
      <w:sz w:val="28"/>
      <w:szCs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02CF1"/>
    <w:pPr>
      <w:spacing w:after="0" w:line="240" w:lineRule="auto"/>
      <w:contextualSpacing/>
      <w:jc w:val="center"/>
    </w:pPr>
    <w:rPr>
      <w:rFonts w:eastAsiaTheme="majorEastAsia" w:cstheme="majorBidi"/>
      <w:b/>
      <w:smallCaps/>
      <w:color w:val="0021A5"/>
      <w:kern w:val="28"/>
      <w:sz w:val="40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002CF1"/>
    <w:rPr>
      <w:rFonts w:ascii="Segoe UI" w:hAnsi="Segoe UI" w:eastAsiaTheme="majorEastAsia" w:cstheme="majorBidi"/>
      <w:b/>
      <w:smallCaps/>
      <w:color w:val="0021A5"/>
      <w:kern w:val="28"/>
      <w:sz w:val="40"/>
      <w:szCs w:val="56"/>
    </w:rPr>
  </w:style>
  <w:style w:type="table" w:styleId="TableGrid">
    <w:name w:val="Table Grid"/>
    <w:basedOn w:val="TableNormal"/>
    <w:uiPriority w:val="39"/>
    <w:rsid w:val="00F430F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1Light-Accent2">
    <w:name w:val="Grid Table 1 Light Accent 2"/>
    <w:basedOn w:val="TableNormal"/>
    <w:uiPriority w:val="46"/>
    <w:rsid w:val="00F430F8"/>
    <w:pPr>
      <w:spacing w:after="0" w:line="240" w:lineRule="auto"/>
    </w:pPr>
    <w:tblPr>
      <w:tblStyleRowBandSize w:val="1"/>
      <w:tblStyleColBandSize w:val="1"/>
      <w:tblBorders>
        <w:top w:val="single" w:color="F7CAAC" w:themeColor="accent2" w:themeTint="66" w:sz="4" w:space="0"/>
        <w:left w:val="single" w:color="F7CAAC" w:themeColor="accent2" w:themeTint="66" w:sz="4" w:space="0"/>
        <w:bottom w:val="single" w:color="F7CAAC" w:themeColor="accent2" w:themeTint="66" w:sz="4" w:space="0"/>
        <w:right w:val="single" w:color="F7CAAC" w:themeColor="accent2" w:themeTint="66" w:sz="4" w:space="0"/>
        <w:insideH w:val="single" w:color="F7CAAC" w:themeColor="accent2" w:themeTint="66" w:sz="4" w:space="0"/>
        <w:insideV w:val="single" w:color="F7CAAC" w:themeColor="accent2" w:themeTint="66" w:sz="4" w:space="0"/>
      </w:tblBorders>
    </w:tblPr>
    <w:tblStylePr w:type="firstRow">
      <w:rPr>
        <w:b/>
        <w:bCs/>
      </w:rPr>
      <w:tblPr/>
      <w:tcPr>
        <w:tcBorders>
          <w:bottom w:val="single" w:color="F4B083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4B083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7Colorful">
    <w:name w:val="Grid Table 7 Colorful"/>
    <w:basedOn w:val="TableNormal"/>
    <w:uiPriority w:val="52"/>
    <w:rsid w:val="00F430F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color="666666" w:themeColor="text1" w:themeTint="99" w:sz="4" w:space="0"/>
        </w:tcBorders>
      </w:tcPr>
    </w:tblStylePr>
    <w:tblStylePr w:type="nwCell">
      <w:tblPr/>
      <w:tcPr>
        <w:tcBorders>
          <w:bottom w:val="single" w:color="666666" w:themeColor="text1" w:themeTint="99" w:sz="4" w:space="0"/>
        </w:tcBorders>
      </w:tcPr>
    </w:tblStylePr>
    <w:tblStylePr w:type="seCell">
      <w:tblPr/>
      <w:tcPr>
        <w:tcBorders>
          <w:top w:val="single" w:color="666666" w:themeColor="text1" w:themeTint="99" w:sz="4" w:space="0"/>
        </w:tcBorders>
      </w:tcPr>
    </w:tblStylePr>
    <w:tblStylePr w:type="swCell">
      <w:tblPr/>
      <w:tcPr>
        <w:tcBorders>
          <w:top w:val="single" w:color="666666" w:themeColor="text1" w:themeTint="99" w:sz="4" w:space="0"/>
        </w:tcBorders>
      </w:tcPr>
    </w:tblStylePr>
  </w:style>
  <w:style w:type="table" w:styleId="GridTable3-Accent5">
    <w:name w:val="Grid Table 3 Accent 5"/>
    <w:basedOn w:val="TableNormal"/>
    <w:uiPriority w:val="48"/>
    <w:rsid w:val="005455AC"/>
    <w:pPr>
      <w:spacing w:after="0" w:line="240" w:lineRule="auto"/>
    </w:pPr>
    <w:tblPr>
      <w:tblStyleRowBandSize w:val="1"/>
      <w:tblStyleColBandSize w:val="1"/>
      <w:tblBorders>
        <w:top w:val="single" w:color="8EAADB" w:themeColor="accent5" w:themeTint="99" w:sz="4" w:space="0"/>
        <w:left w:val="single" w:color="8EAADB" w:themeColor="accent5" w:themeTint="99" w:sz="4" w:space="0"/>
        <w:bottom w:val="single" w:color="8EAADB" w:themeColor="accent5" w:themeTint="99" w:sz="4" w:space="0"/>
        <w:right w:val="single" w:color="8EAADB" w:themeColor="accent5" w:themeTint="99" w:sz="4" w:space="0"/>
        <w:insideH w:val="single" w:color="8EAADB" w:themeColor="accent5" w:themeTint="99" w:sz="4" w:space="0"/>
        <w:insideV w:val="single" w:color="8EAADB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color="8EAADB" w:themeColor="accent5" w:themeTint="99" w:sz="4" w:space="0"/>
        </w:tcBorders>
      </w:tcPr>
    </w:tblStylePr>
    <w:tblStylePr w:type="nwCell">
      <w:tblPr/>
      <w:tcPr>
        <w:tcBorders>
          <w:bottom w:val="single" w:color="8EAADB" w:themeColor="accent5" w:themeTint="99" w:sz="4" w:space="0"/>
        </w:tcBorders>
      </w:tcPr>
    </w:tblStylePr>
    <w:tblStylePr w:type="seCell">
      <w:tblPr/>
      <w:tcPr>
        <w:tcBorders>
          <w:top w:val="single" w:color="8EAADB" w:themeColor="accent5" w:themeTint="99" w:sz="4" w:space="0"/>
        </w:tcBorders>
      </w:tcPr>
    </w:tblStylePr>
    <w:tblStylePr w:type="swCell">
      <w:tblPr/>
      <w:tcPr>
        <w:tcBorders>
          <w:top w:val="single" w:color="8EAADB" w:themeColor="accent5" w:themeTint="99" w:sz="4" w:space="0"/>
        </w:tcBorders>
      </w:tcPr>
    </w:tblStylePr>
  </w:style>
  <w:style w:type="table" w:styleId="ListTable3-Accent1">
    <w:name w:val="List Table 3 Accent 1"/>
    <w:basedOn w:val="TableNormal"/>
    <w:uiPriority w:val="48"/>
    <w:rsid w:val="005455AC"/>
    <w:pPr>
      <w:spacing w:after="0" w:line="240" w:lineRule="auto"/>
    </w:pPr>
    <w:tblPr>
      <w:tblStyleRowBandSize w:val="1"/>
      <w:tblStyleColBandSize w:val="1"/>
      <w:tblBorders>
        <w:top w:val="single" w:color="5B9BD5" w:themeColor="accent1" w:sz="4" w:space="0"/>
        <w:left w:val="single" w:color="5B9BD5" w:themeColor="accent1" w:sz="4" w:space="0"/>
        <w:bottom w:val="single" w:color="5B9BD5" w:themeColor="accent1" w:sz="4" w:space="0"/>
        <w:right w:val="single" w:color="5B9BD5" w:themeColor="accen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5B9BD5" w:themeColor="accent1" w:sz="4" w:space="0"/>
          <w:right w:val="single" w:color="5B9BD5" w:themeColor="accent1" w:sz="4" w:space="0"/>
        </w:tcBorders>
      </w:tcPr>
    </w:tblStylePr>
    <w:tblStylePr w:type="band1Horz">
      <w:tblPr/>
      <w:tcPr>
        <w:tcBorders>
          <w:top w:val="single" w:color="5B9BD5" w:themeColor="accent1" w:sz="4" w:space="0"/>
          <w:bottom w:val="single" w:color="5B9BD5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5B9BD5" w:themeColor="accent1" w:sz="4" w:space="0"/>
          <w:left w:val="nil"/>
        </w:tcBorders>
      </w:tcPr>
    </w:tblStylePr>
    <w:tblStylePr w:type="swCell">
      <w:tblPr/>
      <w:tcPr>
        <w:tcBorders>
          <w:top w:val="double" w:color="5B9BD5" w:themeColor="accent1" w:sz="4" w:space="0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81C37"/>
    <w:pPr>
      <w:spacing w:after="0" w:line="240" w:lineRule="auto"/>
    </w:pPr>
    <w:rPr>
      <w:rFonts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81C37"/>
    <w:rPr>
      <w:rFonts w:ascii="Segoe UI" w:hAnsi="Segoe UI" w:cs="Segoe UI"/>
      <w:sz w:val="18"/>
      <w:szCs w:val="18"/>
    </w:rPr>
  </w:style>
  <w:style w:type="character" w:styleId="Heading2Char" w:customStyle="1">
    <w:name w:val="Heading 2 Char"/>
    <w:basedOn w:val="DefaultParagraphFont"/>
    <w:link w:val="Heading2"/>
    <w:uiPriority w:val="9"/>
    <w:rsid w:val="00002CF1"/>
    <w:rPr>
      <w:rFonts w:ascii="Segoe UI" w:hAnsi="Segoe UI" w:eastAsiaTheme="majorEastAsia" w:cstheme="majorBidi"/>
      <w:b/>
      <w:smallCaps/>
      <w:color w:val="0021A5"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6D2D3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D2D39"/>
  </w:style>
  <w:style w:type="paragraph" w:styleId="Footer">
    <w:name w:val="footer"/>
    <w:basedOn w:val="Normal"/>
    <w:link w:val="FooterChar"/>
    <w:unhideWhenUsed/>
    <w:rsid w:val="006D2D3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rsid w:val="006D2D39"/>
  </w:style>
  <w:style w:type="character" w:styleId="PageNumber">
    <w:name w:val="page number"/>
    <w:basedOn w:val="DefaultParagraphFont"/>
    <w:rsid w:val="00473304"/>
  </w:style>
  <w:style w:type="paragraph" w:styleId="ThemeLine" w:customStyle="1">
    <w:name w:val="ThemeLine"/>
    <w:basedOn w:val="Footer"/>
    <w:rsid w:val="00473304"/>
    <w:pPr>
      <w:widowControl w:val="0"/>
      <w:tabs>
        <w:tab w:val="clear" w:pos="4680"/>
        <w:tab w:val="clear" w:pos="9360"/>
        <w:tab w:val="center" w:pos="4320"/>
        <w:tab w:val="right" w:pos="8640"/>
      </w:tabs>
      <w:autoSpaceDE w:val="0"/>
      <w:autoSpaceDN w:val="0"/>
      <w:adjustRightInd w:val="0"/>
      <w:spacing w:line="288" w:lineRule="auto"/>
      <w:textAlignment w:val="center"/>
    </w:pPr>
    <w:rPr>
      <w:rFonts w:eastAsia="Times New Roman" w:cs="Times New Roman"/>
      <w:i/>
      <w:color w:val="0021A5"/>
      <w:sz w:val="24"/>
      <w:szCs w:val="24"/>
    </w:rPr>
  </w:style>
  <w:style w:type="paragraph" w:styleId="NoSpacing">
    <w:name w:val="No Spacing"/>
    <w:autoRedefine/>
    <w:uiPriority w:val="1"/>
    <w:qFormat/>
    <w:rsid w:val="00002CF1"/>
    <w:pPr>
      <w:spacing w:after="0" w:line="240" w:lineRule="auto"/>
    </w:pPr>
    <w:rPr>
      <w:rFonts w:ascii="Segoe UI" w:hAnsi="Segoe UI"/>
    </w:rPr>
  </w:style>
  <w:style w:type="table" w:styleId="LightList-Accent5">
    <w:name w:val="Light List Accent 5"/>
    <w:basedOn w:val="TableNormal"/>
    <w:uiPriority w:val="61"/>
    <w:rsid w:val="00564370"/>
    <w:pPr>
      <w:spacing w:after="0" w:line="240" w:lineRule="auto"/>
    </w:pPr>
    <w:tblPr>
      <w:tblStyleRowBandSize w:val="1"/>
      <w:tblStyleColBandSize w:val="1"/>
      <w:tblBorders>
        <w:top w:val="single" w:color="4472C4" w:themeColor="accent5" w:sz="8" w:space="0"/>
        <w:left w:val="single" w:color="4472C4" w:themeColor="accent5" w:sz="8" w:space="0"/>
        <w:bottom w:val="single" w:color="4472C4" w:themeColor="accent5" w:sz="8" w:space="0"/>
        <w:right w:val="single" w:color="4472C4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472C4" w:themeColor="accent5" w:sz="6" w:space="0"/>
          <w:left w:val="single" w:color="4472C4" w:themeColor="accent5" w:sz="8" w:space="0"/>
          <w:bottom w:val="single" w:color="4472C4" w:themeColor="accent5" w:sz="8" w:space="0"/>
          <w:right w:val="single" w:color="4472C4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472C4" w:themeColor="accent5" w:sz="8" w:space="0"/>
          <w:left w:val="single" w:color="4472C4" w:themeColor="accent5" w:sz="8" w:space="0"/>
          <w:bottom w:val="single" w:color="4472C4" w:themeColor="accent5" w:sz="8" w:space="0"/>
          <w:right w:val="single" w:color="4472C4" w:themeColor="accent5" w:sz="8" w:space="0"/>
        </w:tcBorders>
      </w:tcPr>
    </w:tblStylePr>
    <w:tblStylePr w:type="band1Horz">
      <w:tblPr/>
      <w:tcPr>
        <w:tcBorders>
          <w:top w:val="single" w:color="4472C4" w:themeColor="accent5" w:sz="8" w:space="0"/>
          <w:left w:val="single" w:color="4472C4" w:themeColor="accent5" w:sz="8" w:space="0"/>
          <w:bottom w:val="single" w:color="4472C4" w:themeColor="accent5" w:sz="8" w:space="0"/>
          <w:right w:val="single" w:color="4472C4" w:themeColor="accent5" w:sz="8" w:space="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093177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932274"/>
    <w:pPr>
      <w:spacing w:after="0" w:line="240" w:lineRule="auto"/>
    </w:pPr>
    <w:tblPr>
      <w:tblStyleRowBandSize w:val="1"/>
      <w:tblStyleColBandSize w:val="1"/>
      <w:tblBorders>
        <w:top w:val="single" w:color="B4C6E7" w:themeColor="accent5" w:themeTint="66" w:sz="4" w:space="0"/>
        <w:left w:val="single" w:color="B4C6E7" w:themeColor="accent5" w:themeTint="66" w:sz="4" w:space="0"/>
        <w:bottom w:val="single" w:color="B4C6E7" w:themeColor="accent5" w:themeTint="66" w:sz="4" w:space="0"/>
        <w:right w:val="single" w:color="B4C6E7" w:themeColor="accent5" w:themeTint="66" w:sz="4" w:space="0"/>
        <w:insideH w:val="single" w:color="B4C6E7" w:themeColor="accent5" w:themeTint="66" w:sz="4" w:space="0"/>
        <w:insideV w:val="single" w:color="B4C6E7" w:themeColor="accent5" w:themeTint="66" w:sz="4" w:space="0"/>
      </w:tblBorders>
    </w:tblPr>
    <w:tblStylePr w:type="firstRow">
      <w:rPr>
        <w:b/>
        <w:bCs/>
      </w:rPr>
      <w:tblPr/>
      <w:tcPr>
        <w:tcBorders>
          <w:bottom w:val="single" w:color="8EAADB" w:themeColor="accent5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8EAADB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13A14"/>
    <w:pPr>
      <w:ind w:left="720"/>
      <w:contextualSpacing/>
    </w:pPr>
  </w:style>
  <w:style w:type="character" w:styleId="normaltextrun" w:customStyle="1">
    <w:name w:val="normaltextrun"/>
    <w:basedOn w:val="DefaultParagraphFont"/>
    <w:rsid w:val="008A7D03"/>
  </w:style>
  <w:style w:type="paragraph" w:styleId="FootnoteText">
    <w:name w:val="footnote text"/>
    <w:basedOn w:val="Normal"/>
    <w:link w:val="FootnoteTextChar"/>
    <w:uiPriority w:val="99"/>
    <w:semiHidden/>
    <w:unhideWhenUsed/>
    <w:rsid w:val="008A7D03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8A7D03"/>
    <w:rPr>
      <w:rFonts w:ascii="Palatino Linotype" w:hAnsi="Palatino Linotype"/>
      <w:sz w:val="20"/>
      <w:szCs w:val="20"/>
    </w:rPr>
  </w:style>
  <w:style w:type="character" w:styleId="Heading3Char" w:customStyle="1">
    <w:name w:val="Heading 3 Char"/>
    <w:basedOn w:val="DefaultParagraphFont"/>
    <w:link w:val="Heading3"/>
    <w:uiPriority w:val="9"/>
    <w:rsid w:val="00002CF1"/>
    <w:rPr>
      <w:rFonts w:ascii="Segoe UI" w:hAnsi="Segoe UI" w:eastAsiaTheme="majorEastAsia" w:cstheme="majorBidi"/>
      <w:color w:val="1F4D78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A75472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9141AA"/>
    <w:rPr>
      <w:color w:val="808080"/>
    </w:rPr>
  </w:style>
  <w:style w:type="table" w:styleId="ListTable3-Accent5">
    <w:name w:val="List Table 3 Accent 5"/>
    <w:basedOn w:val="TableNormal"/>
    <w:uiPriority w:val="48"/>
    <w:rsid w:val="00BF22EC"/>
    <w:pPr>
      <w:spacing w:after="0" w:line="240" w:lineRule="auto"/>
    </w:pPr>
    <w:tblPr>
      <w:tblStyleRowBandSize w:val="1"/>
      <w:tblStyleColBandSize w:val="1"/>
      <w:tblBorders>
        <w:top w:val="single" w:color="4472C4" w:themeColor="accent5" w:sz="4" w:space="0"/>
        <w:left w:val="single" w:color="4472C4" w:themeColor="accent5" w:sz="4" w:space="0"/>
        <w:bottom w:val="single" w:color="4472C4" w:themeColor="accent5" w:sz="4" w:space="0"/>
        <w:right w:val="single" w:color="4472C4" w:themeColor="accent5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color="4472C4" w:themeColor="accent5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4472C4" w:themeColor="accent5" w:sz="4" w:space="0"/>
          <w:right w:val="single" w:color="4472C4" w:themeColor="accent5" w:sz="4" w:space="0"/>
        </w:tcBorders>
      </w:tcPr>
    </w:tblStylePr>
    <w:tblStylePr w:type="band1Horz">
      <w:tblPr/>
      <w:tcPr>
        <w:tcBorders>
          <w:top w:val="single" w:color="4472C4" w:themeColor="accent5" w:sz="4" w:space="0"/>
          <w:bottom w:val="single" w:color="4472C4" w:themeColor="accent5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4472C4" w:themeColor="accent5" w:sz="4" w:space="0"/>
          <w:left w:val="nil"/>
        </w:tcBorders>
      </w:tcPr>
    </w:tblStylePr>
    <w:tblStylePr w:type="swCell">
      <w:tblPr/>
      <w:tcPr>
        <w:tcBorders>
          <w:top w:val="double" w:color="4472C4" w:themeColor="accent5" w:sz="4" w:space="0"/>
          <w:right w:val="nil"/>
        </w:tcBorders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81B2E"/>
    <w:pPr>
      <w:pBdr>
        <w:bottom w:val="single" w:color="auto" w:sz="6" w:space="1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styleId="z-TopofFormChar" w:customStyle="1">
    <w:name w:val="z-Top of Form Char"/>
    <w:basedOn w:val="DefaultParagraphFont"/>
    <w:link w:val="z-TopofForm"/>
    <w:uiPriority w:val="99"/>
    <w:semiHidden/>
    <w:rsid w:val="00581B2E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81B2E"/>
    <w:pPr>
      <w:pBdr>
        <w:top w:val="single" w:color="auto" w:sz="6" w:space="1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styleId="z-BottomofFormChar" w:customStyle="1">
    <w:name w:val="z-Bottom of Form Char"/>
    <w:basedOn w:val="DefaultParagraphFont"/>
    <w:link w:val="z-BottomofForm"/>
    <w:uiPriority w:val="99"/>
    <w:semiHidden/>
    <w:rsid w:val="00581B2E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E72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29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5E7291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29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E7291"/>
    <w:rPr>
      <w:rFonts w:ascii="Palatino Linotype" w:hAnsi="Palatino Linotype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F7A70"/>
    <w:rPr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BB07EC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EB249F"/>
    <w:pPr>
      <w:spacing w:after="0" w:line="240" w:lineRule="auto"/>
    </w:pPr>
    <w:rPr>
      <w:rFonts w:ascii="Palatino Linotype" w:hAnsi="Palatino Linotype"/>
    </w:rPr>
  </w:style>
  <w:style w:type="character" w:styleId="UnresolvedMention">
    <w:name w:val="Unresolved Mention"/>
    <w:basedOn w:val="DefaultParagraphFont"/>
    <w:uiPriority w:val="99"/>
    <w:unhideWhenUsed/>
    <w:rsid w:val="006670C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996460"/>
    <w:rPr>
      <w:rFonts w:ascii="Segoe UI" w:hAnsi="Segoe UI"/>
      <w:i/>
      <w:iCs/>
      <w:color w:val="404040" w:themeColor="text1" w:themeTint="BF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0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diagramLayout" Target="diagrams/layout1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diagramData" Target="diagrams/data1.xm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microsoft.com/office/2007/relationships/diagramDrawing" Target="diagrams/drawing1.xml" Id="rId16" /><Relationship Type="http://schemas.microsoft.com/office/2019/05/relationships/documenttasks" Target="documenttasks/documenttasks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diagramColors" Target="diagrams/colors1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diagramQuickStyle" Target="diagrams/quickStyle1.xml" Id="rId14" 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665D0B9-D016-46F0-BEAC-1CC9405BAE70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F90EA919-F21C-4523-A2C1-E98249E81173}">
      <dgm:prSet phldrT="[Text]" custT="1"/>
      <dgm:spPr>
        <a:solidFill>
          <a:srgbClr val="0021A5"/>
        </a:solidFill>
      </dgm:spPr>
      <dgm:t>
        <a:bodyPr/>
        <a:lstStyle/>
        <a:p>
          <a:r>
            <a:rPr lang="en-US" sz="1100" b="1">
              <a:latin typeface="Segoe UI" panose="020B0502040204020203" pitchFamily="34" charset="0"/>
              <a:cs typeface="Segoe UI" panose="020B0502040204020203" pitchFamily="34" charset="0"/>
            </a:rPr>
            <a:t>Idea</a:t>
          </a:r>
        </a:p>
      </dgm:t>
    </dgm:pt>
    <dgm:pt modelId="{94BEFEFE-0BA9-4EB2-9B4F-C05C1CEC54C2}" type="parTrans" cxnId="{CF2F2224-81C4-411B-86D4-1038FC9CFAAD}">
      <dgm:prSet/>
      <dgm:spPr/>
      <dgm:t>
        <a:bodyPr/>
        <a:lstStyle/>
        <a:p>
          <a:endParaRPr lang="en-US"/>
        </a:p>
      </dgm:t>
    </dgm:pt>
    <dgm:pt modelId="{BD20A2BC-8202-437D-8969-F9A6A9820F97}" type="sibTrans" cxnId="{CF2F2224-81C4-411B-86D4-1038FC9CFAAD}">
      <dgm:prSet/>
      <dgm:spPr/>
      <dgm:t>
        <a:bodyPr/>
        <a:lstStyle/>
        <a:p>
          <a:endParaRPr lang="en-US"/>
        </a:p>
      </dgm:t>
    </dgm:pt>
    <dgm:pt modelId="{CC55180A-4BCD-40F6-B684-C3AA14704F9B}">
      <dgm:prSet phldrT="[Text]" custT="1"/>
      <dgm:spPr>
        <a:solidFill>
          <a:srgbClr val="FA4616"/>
        </a:solidFill>
      </dgm:spPr>
      <dgm:t>
        <a:bodyPr/>
        <a:lstStyle/>
        <a:p>
          <a:r>
            <a:rPr lang="en-US" sz="1100" b="1">
              <a:latin typeface="Segoe UI" panose="020B0502040204020203" pitchFamily="34" charset="0"/>
              <a:cs typeface="Segoe UI" panose="020B0502040204020203" pitchFamily="34" charset="0"/>
            </a:rPr>
            <a:t>Business Case</a:t>
          </a:r>
        </a:p>
      </dgm:t>
    </dgm:pt>
    <dgm:pt modelId="{6036BF59-BBF9-4985-ACC5-E0862F39889F}" type="parTrans" cxnId="{CBCA4EB9-919B-49E7-A38B-8452B5E53E54}">
      <dgm:prSet/>
      <dgm:spPr/>
      <dgm:t>
        <a:bodyPr/>
        <a:lstStyle/>
        <a:p>
          <a:endParaRPr lang="en-US"/>
        </a:p>
      </dgm:t>
    </dgm:pt>
    <dgm:pt modelId="{AABF1A6F-7E8F-49AD-AEA1-D94A2E89F422}" type="sibTrans" cxnId="{CBCA4EB9-919B-49E7-A38B-8452B5E53E54}">
      <dgm:prSet/>
      <dgm:spPr/>
      <dgm:t>
        <a:bodyPr/>
        <a:lstStyle/>
        <a:p>
          <a:endParaRPr lang="en-US"/>
        </a:p>
      </dgm:t>
    </dgm:pt>
    <dgm:pt modelId="{BEBA2480-EDCC-4D86-BB5F-6163899433E7}">
      <dgm:prSet phldrT="[Text]" custT="1"/>
      <dgm:spPr>
        <a:solidFill>
          <a:srgbClr val="0021A5"/>
        </a:solidFill>
      </dgm:spPr>
      <dgm:t>
        <a:bodyPr/>
        <a:lstStyle/>
        <a:p>
          <a:r>
            <a:rPr lang="en-US" sz="1100" b="1">
              <a:latin typeface="Segoe UI" panose="020B0502040204020203" pitchFamily="34" charset="0"/>
              <a:cs typeface="Segoe UI" panose="020B0502040204020203" pitchFamily="34" charset="0"/>
            </a:rPr>
            <a:t>Plan</a:t>
          </a:r>
        </a:p>
      </dgm:t>
    </dgm:pt>
    <dgm:pt modelId="{5BD37D80-CC0A-4B0E-A887-83D981C86CDB}" type="parTrans" cxnId="{3F69AB14-6634-40F7-8BC8-7A778CE772E4}">
      <dgm:prSet/>
      <dgm:spPr/>
      <dgm:t>
        <a:bodyPr/>
        <a:lstStyle/>
        <a:p>
          <a:endParaRPr lang="en-US"/>
        </a:p>
      </dgm:t>
    </dgm:pt>
    <dgm:pt modelId="{CF1AF897-2161-496F-B623-283BD0BD5B03}" type="sibTrans" cxnId="{3F69AB14-6634-40F7-8BC8-7A778CE772E4}">
      <dgm:prSet/>
      <dgm:spPr/>
      <dgm:t>
        <a:bodyPr/>
        <a:lstStyle/>
        <a:p>
          <a:endParaRPr lang="en-US"/>
        </a:p>
      </dgm:t>
    </dgm:pt>
    <dgm:pt modelId="{3618EDC9-3112-4E7A-9638-2C7370D78850}">
      <dgm:prSet phldrT="[Text]" custT="1"/>
      <dgm:spPr>
        <a:solidFill>
          <a:srgbClr val="0021A5"/>
        </a:solidFill>
      </dgm:spPr>
      <dgm:t>
        <a:bodyPr/>
        <a:lstStyle/>
        <a:p>
          <a:r>
            <a:rPr lang="en-US" sz="1100" b="1">
              <a:latin typeface="Segoe UI" panose="020B0502040204020203" pitchFamily="34" charset="0"/>
              <a:cs typeface="Segoe UI" panose="020B0502040204020203" pitchFamily="34" charset="0"/>
            </a:rPr>
            <a:t>Execute</a:t>
          </a:r>
        </a:p>
      </dgm:t>
    </dgm:pt>
    <dgm:pt modelId="{72000F11-A1C5-4FAF-8A5C-26D177F09413}" type="parTrans" cxnId="{CD84DF91-B65F-43DA-A1EC-D820BB153DAC}">
      <dgm:prSet/>
      <dgm:spPr/>
      <dgm:t>
        <a:bodyPr/>
        <a:lstStyle/>
        <a:p>
          <a:endParaRPr lang="en-US"/>
        </a:p>
      </dgm:t>
    </dgm:pt>
    <dgm:pt modelId="{2A008186-9F3B-4236-8E4A-6E3E2CD5ADED}" type="sibTrans" cxnId="{CD84DF91-B65F-43DA-A1EC-D820BB153DAC}">
      <dgm:prSet/>
      <dgm:spPr/>
      <dgm:t>
        <a:bodyPr/>
        <a:lstStyle/>
        <a:p>
          <a:endParaRPr lang="en-US"/>
        </a:p>
      </dgm:t>
    </dgm:pt>
    <dgm:pt modelId="{6E8B852F-3B8C-47E2-B4D2-4F2607E77E4E}">
      <dgm:prSet phldrT="[Text]" custT="1"/>
      <dgm:spPr>
        <a:solidFill>
          <a:srgbClr val="0021A5"/>
        </a:solidFill>
      </dgm:spPr>
      <dgm:t>
        <a:bodyPr/>
        <a:lstStyle/>
        <a:p>
          <a:r>
            <a:rPr lang="en-US" sz="1100" b="1">
              <a:latin typeface="Segoe UI" panose="020B0502040204020203" pitchFamily="34" charset="0"/>
              <a:cs typeface="Segoe UI" panose="020B0502040204020203" pitchFamily="34" charset="0"/>
            </a:rPr>
            <a:t>Go-Live</a:t>
          </a:r>
        </a:p>
      </dgm:t>
    </dgm:pt>
    <dgm:pt modelId="{82F09917-A002-4DB1-8D52-C9CD848ED8CB}" type="parTrans" cxnId="{F957C320-86A7-419E-BC59-9740A91ABA80}">
      <dgm:prSet/>
      <dgm:spPr/>
      <dgm:t>
        <a:bodyPr/>
        <a:lstStyle/>
        <a:p>
          <a:endParaRPr lang="en-US"/>
        </a:p>
      </dgm:t>
    </dgm:pt>
    <dgm:pt modelId="{BB80B152-6303-4463-B1D6-BB044A876031}" type="sibTrans" cxnId="{F957C320-86A7-419E-BC59-9740A91ABA80}">
      <dgm:prSet/>
      <dgm:spPr/>
      <dgm:t>
        <a:bodyPr/>
        <a:lstStyle/>
        <a:p>
          <a:endParaRPr lang="en-US"/>
        </a:p>
      </dgm:t>
    </dgm:pt>
    <dgm:pt modelId="{F1A0AFD1-1A34-41AB-B9F0-BADF251E5C39}">
      <dgm:prSet phldrT="[Text]" custT="1"/>
      <dgm:spPr>
        <a:solidFill>
          <a:srgbClr val="0021A5"/>
        </a:solidFill>
      </dgm:spPr>
      <dgm:t>
        <a:bodyPr/>
        <a:lstStyle/>
        <a:p>
          <a:r>
            <a:rPr lang="en-US" sz="1100" b="1">
              <a:latin typeface="Segoe UI" panose="020B0502040204020203" pitchFamily="34" charset="0"/>
              <a:cs typeface="Segoe UI" panose="020B0502040204020203" pitchFamily="34" charset="0"/>
            </a:rPr>
            <a:t>Complete</a:t>
          </a:r>
        </a:p>
      </dgm:t>
    </dgm:pt>
    <dgm:pt modelId="{E0D01E01-A360-49C0-B9A3-9860EFD48D42}" type="parTrans" cxnId="{F9C5F05E-0767-46A0-A7FF-DBF9577D327B}">
      <dgm:prSet/>
      <dgm:spPr/>
      <dgm:t>
        <a:bodyPr/>
        <a:lstStyle/>
        <a:p>
          <a:endParaRPr lang="en-US"/>
        </a:p>
      </dgm:t>
    </dgm:pt>
    <dgm:pt modelId="{CDFDC19E-DB5C-4BAF-8FB0-E7C8739CF3FF}" type="sibTrans" cxnId="{F9C5F05E-0767-46A0-A7FF-DBF9577D327B}">
      <dgm:prSet/>
      <dgm:spPr/>
      <dgm:t>
        <a:bodyPr/>
        <a:lstStyle/>
        <a:p>
          <a:endParaRPr lang="en-US"/>
        </a:p>
      </dgm:t>
    </dgm:pt>
    <dgm:pt modelId="{F95C6F10-7147-49D5-B699-4EFEA853B9DB}" type="pres">
      <dgm:prSet presAssocID="{3665D0B9-D016-46F0-BEAC-1CC9405BAE70}" presName="Name0" presStyleCnt="0">
        <dgm:presLayoutVars>
          <dgm:dir/>
          <dgm:animLvl val="lvl"/>
          <dgm:resizeHandles val="exact"/>
        </dgm:presLayoutVars>
      </dgm:prSet>
      <dgm:spPr/>
    </dgm:pt>
    <dgm:pt modelId="{75DE4AEA-6D57-483F-982D-43A4067E5187}" type="pres">
      <dgm:prSet presAssocID="{F90EA919-F21C-4523-A2C1-E98249E81173}" presName="parTxOnly" presStyleLbl="node1" presStyleIdx="0" presStyleCnt="6">
        <dgm:presLayoutVars>
          <dgm:chMax val="0"/>
          <dgm:chPref val="0"/>
          <dgm:bulletEnabled val="1"/>
        </dgm:presLayoutVars>
      </dgm:prSet>
      <dgm:spPr/>
    </dgm:pt>
    <dgm:pt modelId="{26C6B4F1-B411-48C4-BEBD-AE7D06090F01}" type="pres">
      <dgm:prSet presAssocID="{BD20A2BC-8202-437D-8969-F9A6A9820F97}" presName="parTxOnlySpace" presStyleCnt="0"/>
      <dgm:spPr/>
    </dgm:pt>
    <dgm:pt modelId="{F2A21E68-389A-45DE-9371-F7A82637830D}" type="pres">
      <dgm:prSet presAssocID="{CC55180A-4BCD-40F6-B684-C3AA14704F9B}" presName="parTxOnly" presStyleLbl="node1" presStyleIdx="1" presStyleCnt="6">
        <dgm:presLayoutVars>
          <dgm:chMax val="0"/>
          <dgm:chPref val="0"/>
          <dgm:bulletEnabled val="1"/>
        </dgm:presLayoutVars>
      </dgm:prSet>
      <dgm:spPr/>
    </dgm:pt>
    <dgm:pt modelId="{C162273B-BF6E-46F5-9364-63CB29774746}" type="pres">
      <dgm:prSet presAssocID="{AABF1A6F-7E8F-49AD-AEA1-D94A2E89F422}" presName="parTxOnlySpace" presStyleCnt="0"/>
      <dgm:spPr/>
    </dgm:pt>
    <dgm:pt modelId="{688CB203-A3A7-4455-9575-FD4D7E66D2C5}" type="pres">
      <dgm:prSet presAssocID="{BEBA2480-EDCC-4D86-BB5F-6163899433E7}" presName="parTxOnly" presStyleLbl="node1" presStyleIdx="2" presStyleCnt="6">
        <dgm:presLayoutVars>
          <dgm:chMax val="0"/>
          <dgm:chPref val="0"/>
          <dgm:bulletEnabled val="1"/>
        </dgm:presLayoutVars>
      </dgm:prSet>
      <dgm:spPr/>
    </dgm:pt>
    <dgm:pt modelId="{2445B9D1-C119-4F37-B78C-E4D0A8A849D2}" type="pres">
      <dgm:prSet presAssocID="{CF1AF897-2161-496F-B623-283BD0BD5B03}" presName="parTxOnlySpace" presStyleCnt="0"/>
      <dgm:spPr/>
    </dgm:pt>
    <dgm:pt modelId="{9BC3E05D-12C5-4F1D-821E-9DCD90CE00DD}" type="pres">
      <dgm:prSet presAssocID="{3618EDC9-3112-4E7A-9638-2C7370D78850}" presName="parTxOnly" presStyleLbl="node1" presStyleIdx="3" presStyleCnt="6">
        <dgm:presLayoutVars>
          <dgm:chMax val="0"/>
          <dgm:chPref val="0"/>
          <dgm:bulletEnabled val="1"/>
        </dgm:presLayoutVars>
      </dgm:prSet>
      <dgm:spPr/>
    </dgm:pt>
    <dgm:pt modelId="{02C77F3D-CD09-4B3B-BB2B-29ECFDAD5994}" type="pres">
      <dgm:prSet presAssocID="{2A008186-9F3B-4236-8E4A-6E3E2CD5ADED}" presName="parTxOnlySpace" presStyleCnt="0"/>
      <dgm:spPr/>
    </dgm:pt>
    <dgm:pt modelId="{EF15B17E-30BD-4404-9C96-07A37A465BBB}" type="pres">
      <dgm:prSet presAssocID="{6E8B852F-3B8C-47E2-B4D2-4F2607E77E4E}" presName="parTxOnly" presStyleLbl="node1" presStyleIdx="4" presStyleCnt="6">
        <dgm:presLayoutVars>
          <dgm:chMax val="0"/>
          <dgm:chPref val="0"/>
          <dgm:bulletEnabled val="1"/>
        </dgm:presLayoutVars>
      </dgm:prSet>
      <dgm:spPr/>
    </dgm:pt>
    <dgm:pt modelId="{5285416C-A308-4943-8345-EC247DB9A352}" type="pres">
      <dgm:prSet presAssocID="{BB80B152-6303-4463-B1D6-BB044A876031}" presName="parTxOnlySpace" presStyleCnt="0"/>
      <dgm:spPr/>
    </dgm:pt>
    <dgm:pt modelId="{8AF5DF8C-7299-48FB-95A6-AA3B21540560}" type="pres">
      <dgm:prSet presAssocID="{F1A0AFD1-1A34-41AB-B9F0-BADF251E5C39}" presName="parTxOnly" presStyleLbl="node1" presStyleIdx="5" presStyleCnt="6">
        <dgm:presLayoutVars>
          <dgm:chMax val="0"/>
          <dgm:chPref val="0"/>
          <dgm:bulletEnabled val="1"/>
        </dgm:presLayoutVars>
      </dgm:prSet>
      <dgm:spPr/>
    </dgm:pt>
  </dgm:ptLst>
  <dgm:cxnLst>
    <dgm:cxn modelId="{96DF4309-9028-4EBE-B520-2E08121BDF1E}" type="presOf" srcId="{CC55180A-4BCD-40F6-B684-C3AA14704F9B}" destId="{F2A21E68-389A-45DE-9371-F7A82637830D}" srcOrd="0" destOrd="0" presId="urn:microsoft.com/office/officeart/2005/8/layout/chevron1"/>
    <dgm:cxn modelId="{3F69AB14-6634-40F7-8BC8-7A778CE772E4}" srcId="{3665D0B9-D016-46F0-BEAC-1CC9405BAE70}" destId="{BEBA2480-EDCC-4D86-BB5F-6163899433E7}" srcOrd="2" destOrd="0" parTransId="{5BD37D80-CC0A-4B0E-A887-83D981C86CDB}" sibTransId="{CF1AF897-2161-496F-B623-283BD0BD5B03}"/>
    <dgm:cxn modelId="{F957C320-86A7-419E-BC59-9740A91ABA80}" srcId="{3665D0B9-D016-46F0-BEAC-1CC9405BAE70}" destId="{6E8B852F-3B8C-47E2-B4D2-4F2607E77E4E}" srcOrd="4" destOrd="0" parTransId="{82F09917-A002-4DB1-8D52-C9CD848ED8CB}" sibTransId="{BB80B152-6303-4463-B1D6-BB044A876031}"/>
    <dgm:cxn modelId="{CF2F2224-81C4-411B-86D4-1038FC9CFAAD}" srcId="{3665D0B9-D016-46F0-BEAC-1CC9405BAE70}" destId="{F90EA919-F21C-4523-A2C1-E98249E81173}" srcOrd="0" destOrd="0" parTransId="{94BEFEFE-0BA9-4EB2-9B4F-C05C1CEC54C2}" sibTransId="{BD20A2BC-8202-437D-8969-F9A6A9820F97}"/>
    <dgm:cxn modelId="{B988D124-0F1A-4DBD-8C2E-88DC22728BDC}" type="presOf" srcId="{BEBA2480-EDCC-4D86-BB5F-6163899433E7}" destId="{688CB203-A3A7-4455-9575-FD4D7E66D2C5}" srcOrd="0" destOrd="0" presId="urn:microsoft.com/office/officeart/2005/8/layout/chevron1"/>
    <dgm:cxn modelId="{F9C5F05E-0767-46A0-A7FF-DBF9577D327B}" srcId="{3665D0B9-D016-46F0-BEAC-1CC9405BAE70}" destId="{F1A0AFD1-1A34-41AB-B9F0-BADF251E5C39}" srcOrd="5" destOrd="0" parTransId="{E0D01E01-A360-49C0-B9A3-9860EFD48D42}" sibTransId="{CDFDC19E-DB5C-4BAF-8FB0-E7C8739CF3FF}"/>
    <dgm:cxn modelId="{7058C652-31CE-4825-AB07-CAE0C8C54B1B}" type="presOf" srcId="{F90EA919-F21C-4523-A2C1-E98249E81173}" destId="{75DE4AEA-6D57-483F-982D-43A4067E5187}" srcOrd="0" destOrd="0" presId="urn:microsoft.com/office/officeart/2005/8/layout/chevron1"/>
    <dgm:cxn modelId="{D68F0454-A5C2-48F9-AB5D-E3A470F0383E}" type="presOf" srcId="{3618EDC9-3112-4E7A-9638-2C7370D78850}" destId="{9BC3E05D-12C5-4F1D-821E-9DCD90CE00DD}" srcOrd="0" destOrd="0" presId="urn:microsoft.com/office/officeart/2005/8/layout/chevron1"/>
    <dgm:cxn modelId="{0B576591-C8C5-4628-A5DE-4A67FF089968}" type="presOf" srcId="{3665D0B9-D016-46F0-BEAC-1CC9405BAE70}" destId="{F95C6F10-7147-49D5-B699-4EFEA853B9DB}" srcOrd="0" destOrd="0" presId="urn:microsoft.com/office/officeart/2005/8/layout/chevron1"/>
    <dgm:cxn modelId="{CD84DF91-B65F-43DA-A1EC-D820BB153DAC}" srcId="{3665D0B9-D016-46F0-BEAC-1CC9405BAE70}" destId="{3618EDC9-3112-4E7A-9638-2C7370D78850}" srcOrd="3" destOrd="0" parTransId="{72000F11-A1C5-4FAF-8A5C-26D177F09413}" sibTransId="{2A008186-9F3B-4236-8E4A-6E3E2CD5ADED}"/>
    <dgm:cxn modelId="{F07F1DA4-253C-4327-A601-00546C7D9009}" type="presOf" srcId="{6E8B852F-3B8C-47E2-B4D2-4F2607E77E4E}" destId="{EF15B17E-30BD-4404-9C96-07A37A465BBB}" srcOrd="0" destOrd="0" presId="urn:microsoft.com/office/officeart/2005/8/layout/chevron1"/>
    <dgm:cxn modelId="{CBCA4EB9-919B-49E7-A38B-8452B5E53E54}" srcId="{3665D0B9-D016-46F0-BEAC-1CC9405BAE70}" destId="{CC55180A-4BCD-40F6-B684-C3AA14704F9B}" srcOrd="1" destOrd="0" parTransId="{6036BF59-BBF9-4985-ACC5-E0862F39889F}" sibTransId="{AABF1A6F-7E8F-49AD-AEA1-D94A2E89F422}"/>
    <dgm:cxn modelId="{C390EFBB-9A66-4C67-8C4C-C9FE979D712A}" type="presOf" srcId="{F1A0AFD1-1A34-41AB-B9F0-BADF251E5C39}" destId="{8AF5DF8C-7299-48FB-95A6-AA3B21540560}" srcOrd="0" destOrd="0" presId="urn:microsoft.com/office/officeart/2005/8/layout/chevron1"/>
    <dgm:cxn modelId="{E6518237-B646-48EF-840A-40D30D9CB7A8}" type="presParOf" srcId="{F95C6F10-7147-49D5-B699-4EFEA853B9DB}" destId="{75DE4AEA-6D57-483F-982D-43A4067E5187}" srcOrd="0" destOrd="0" presId="urn:microsoft.com/office/officeart/2005/8/layout/chevron1"/>
    <dgm:cxn modelId="{67405E8E-29B7-475B-B8A4-B4AD4A40E4A1}" type="presParOf" srcId="{F95C6F10-7147-49D5-B699-4EFEA853B9DB}" destId="{26C6B4F1-B411-48C4-BEBD-AE7D06090F01}" srcOrd="1" destOrd="0" presId="urn:microsoft.com/office/officeart/2005/8/layout/chevron1"/>
    <dgm:cxn modelId="{B4C7C6D9-C3D3-4133-ACE9-7D95E49D57B3}" type="presParOf" srcId="{F95C6F10-7147-49D5-B699-4EFEA853B9DB}" destId="{F2A21E68-389A-45DE-9371-F7A82637830D}" srcOrd="2" destOrd="0" presId="urn:microsoft.com/office/officeart/2005/8/layout/chevron1"/>
    <dgm:cxn modelId="{D56DBAB7-5E8B-4D6A-AF0B-DDE5677ABA7F}" type="presParOf" srcId="{F95C6F10-7147-49D5-B699-4EFEA853B9DB}" destId="{C162273B-BF6E-46F5-9364-63CB29774746}" srcOrd="3" destOrd="0" presId="urn:microsoft.com/office/officeart/2005/8/layout/chevron1"/>
    <dgm:cxn modelId="{0CF19842-2D5F-4085-AB10-0BA4EAD0D8B6}" type="presParOf" srcId="{F95C6F10-7147-49D5-B699-4EFEA853B9DB}" destId="{688CB203-A3A7-4455-9575-FD4D7E66D2C5}" srcOrd="4" destOrd="0" presId="urn:microsoft.com/office/officeart/2005/8/layout/chevron1"/>
    <dgm:cxn modelId="{D6BF2ECE-3C31-4CA7-A23B-EAABF4DB3835}" type="presParOf" srcId="{F95C6F10-7147-49D5-B699-4EFEA853B9DB}" destId="{2445B9D1-C119-4F37-B78C-E4D0A8A849D2}" srcOrd="5" destOrd="0" presId="urn:microsoft.com/office/officeart/2005/8/layout/chevron1"/>
    <dgm:cxn modelId="{87124188-C2ED-4696-95FE-70138CBB3382}" type="presParOf" srcId="{F95C6F10-7147-49D5-B699-4EFEA853B9DB}" destId="{9BC3E05D-12C5-4F1D-821E-9DCD90CE00DD}" srcOrd="6" destOrd="0" presId="urn:microsoft.com/office/officeart/2005/8/layout/chevron1"/>
    <dgm:cxn modelId="{502A5DC6-78C4-4773-9B2A-0FF26A0D83FB}" type="presParOf" srcId="{F95C6F10-7147-49D5-B699-4EFEA853B9DB}" destId="{02C77F3D-CD09-4B3B-BB2B-29ECFDAD5994}" srcOrd="7" destOrd="0" presId="urn:microsoft.com/office/officeart/2005/8/layout/chevron1"/>
    <dgm:cxn modelId="{7D4EDC14-0C8E-4A61-B939-6D2F8D824165}" type="presParOf" srcId="{F95C6F10-7147-49D5-B699-4EFEA853B9DB}" destId="{EF15B17E-30BD-4404-9C96-07A37A465BBB}" srcOrd="8" destOrd="0" presId="urn:microsoft.com/office/officeart/2005/8/layout/chevron1"/>
    <dgm:cxn modelId="{DDE8DA78-4F41-402D-A910-1CC4FA2A2FD0}" type="presParOf" srcId="{F95C6F10-7147-49D5-B699-4EFEA853B9DB}" destId="{5285416C-A308-4943-8345-EC247DB9A352}" srcOrd="9" destOrd="0" presId="urn:microsoft.com/office/officeart/2005/8/layout/chevron1"/>
    <dgm:cxn modelId="{20B581A3-7989-4989-9BC3-410F6E2569DB}" type="presParOf" srcId="{F95C6F10-7147-49D5-B699-4EFEA853B9DB}" destId="{8AF5DF8C-7299-48FB-95A6-AA3B21540560}" srcOrd="10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5DE4AEA-6D57-483F-982D-43A4067E5187}">
      <dsp:nvSpPr>
        <dsp:cNvPr id="0" name=""/>
        <dsp:cNvSpPr/>
      </dsp:nvSpPr>
      <dsp:spPr>
        <a:xfrm>
          <a:off x="3348" y="96574"/>
          <a:ext cx="1245691" cy="498276"/>
        </a:xfrm>
        <a:prstGeom prst="chevron">
          <a:avLst/>
        </a:prstGeom>
        <a:solidFill>
          <a:srgbClr val="0021A5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Segoe UI" panose="020B0502040204020203" pitchFamily="34" charset="0"/>
              <a:cs typeface="Segoe UI" panose="020B0502040204020203" pitchFamily="34" charset="0"/>
            </a:rPr>
            <a:t>Idea</a:t>
          </a:r>
        </a:p>
      </dsp:txBody>
      <dsp:txXfrm>
        <a:off x="252486" y="96574"/>
        <a:ext cx="747415" cy="498276"/>
      </dsp:txXfrm>
    </dsp:sp>
    <dsp:sp modelId="{F2A21E68-389A-45DE-9371-F7A82637830D}">
      <dsp:nvSpPr>
        <dsp:cNvPr id="0" name=""/>
        <dsp:cNvSpPr/>
      </dsp:nvSpPr>
      <dsp:spPr>
        <a:xfrm>
          <a:off x="1124470" y="96574"/>
          <a:ext cx="1245691" cy="498276"/>
        </a:xfrm>
        <a:prstGeom prst="chevron">
          <a:avLst/>
        </a:prstGeom>
        <a:solidFill>
          <a:srgbClr val="FA4616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Segoe UI" panose="020B0502040204020203" pitchFamily="34" charset="0"/>
              <a:cs typeface="Segoe UI" panose="020B0502040204020203" pitchFamily="34" charset="0"/>
            </a:rPr>
            <a:t>Business Case</a:t>
          </a:r>
        </a:p>
      </dsp:txBody>
      <dsp:txXfrm>
        <a:off x="1373608" y="96574"/>
        <a:ext cx="747415" cy="498276"/>
      </dsp:txXfrm>
    </dsp:sp>
    <dsp:sp modelId="{688CB203-A3A7-4455-9575-FD4D7E66D2C5}">
      <dsp:nvSpPr>
        <dsp:cNvPr id="0" name=""/>
        <dsp:cNvSpPr/>
      </dsp:nvSpPr>
      <dsp:spPr>
        <a:xfrm>
          <a:off x="2245593" y="96574"/>
          <a:ext cx="1245691" cy="498276"/>
        </a:xfrm>
        <a:prstGeom prst="chevron">
          <a:avLst/>
        </a:prstGeom>
        <a:solidFill>
          <a:srgbClr val="0021A5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Segoe UI" panose="020B0502040204020203" pitchFamily="34" charset="0"/>
              <a:cs typeface="Segoe UI" panose="020B0502040204020203" pitchFamily="34" charset="0"/>
            </a:rPr>
            <a:t>Plan</a:t>
          </a:r>
        </a:p>
      </dsp:txBody>
      <dsp:txXfrm>
        <a:off x="2494731" y="96574"/>
        <a:ext cx="747415" cy="498276"/>
      </dsp:txXfrm>
    </dsp:sp>
    <dsp:sp modelId="{9BC3E05D-12C5-4F1D-821E-9DCD90CE00DD}">
      <dsp:nvSpPr>
        <dsp:cNvPr id="0" name=""/>
        <dsp:cNvSpPr/>
      </dsp:nvSpPr>
      <dsp:spPr>
        <a:xfrm>
          <a:off x="3366715" y="96574"/>
          <a:ext cx="1245691" cy="498276"/>
        </a:xfrm>
        <a:prstGeom prst="chevron">
          <a:avLst/>
        </a:prstGeom>
        <a:solidFill>
          <a:srgbClr val="0021A5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Segoe UI" panose="020B0502040204020203" pitchFamily="34" charset="0"/>
              <a:cs typeface="Segoe UI" panose="020B0502040204020203" pitchFamily="34" charset="0"/>
            </a:rPr>
            <a:t>Execute</a:t>
          </a:r>
        </a:p>
      </dsp:txBody>
      <dsp:txXfrm>
        <a:off x="3615853" y="96574"/>
        <a:ext cx="747415" cy="498276"/>
      </dsp:txXfrm>
    </dsp:sp>
    <dsp:sp modelId="{EF15B17E-30BD-4404-9C96-07A37A465BBB}">
      <dsp:nvSpPr>
        <dsp:cNvPr id="0" name=""/>
        <dsp:cNvSpPr/>
      </dsp:nvSpPr>
      <dsp:spPr>
        <a:xfrm>
          <a:off x="4487837" y="96574"/>
          <a:ext cx="1245691" cy="498276"/>
        </a:xfrm>
        <a:prstGeom prst="chevron">
          <a:avLst/>
        </a:prstGeom>
        <a:solidFill>
          <a:srgbClr val="0021A5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Segoe UI" panose="020B0502040204020203" pitchFamily="34" charset="0"/>
              <a:cs typeface="Segoe UI" panose="020B0502040204020203" pitchFamily="34" charset="0"/>
            </a:rPr>
            <a:t>Go-Live</a:t>
          </a:r>
        </a:p>
      </dsp:txBody>
      <dsp:txXfrm>
        <a:off x="4736975" y="96574"/>
        <a:ext cx="747415" cy="498276"/>
      </dsp:txXfrm>
    </dsp:sp>
    <dsp:sp modelId="{8AF5DF8C-7299-48FB-95A6-AA3B21540560}">
      <dsp:nvSpPr>
        <dsp:cNvPr id="0" name=""/>
        <dsp:cNvSpPr/>
      </dsp:nvSpPr>
      <dsp:spPr>
        <a:xfrm>
          <a:off x="5608959" y="96574"/>
          <a:ext cx="1245691" cy="498276"/>
        </a:xfrm>
        <a:prstGeom prst="chevron">
          <a:avLst/>
        </a:prstGeom>
        <a:solidFill>
          <a:srgbClr val="0021A5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Segoe UI" panose="020B0502040204020203" pitchFamily="34" charset="0"/>
              <a:cs typeface="Segoe UI" panose="020B0502040204020203" pitchFamily="34" charset="0"/>
            </a:rPr>
            <a:t>Complete</a:t>
          </a:r>
        </a:p>
      </dsp:txBody>
      <dsp:txXfrm>
        <a:off x="5858097" y="96574"/>
        <a:ext cx="747415" cy="49827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ocumenttasks/documenttasks1.xml><?xml version="1.0" encoding="utf-8"?>
<t:Tasks xmlns:t="http://schemas.microsoft.com/office/tasks/2019/documenttasks" xmlns:oel="http://schemas.microsoft.com/office/2019/extlst">
  <t:Task id="{32D3D623-B60A-42B8-80FC-2C5DF3EA4ADA}">
    <t:Anchor>
      <t:Comment id="1062271301"/>
    </t:Anchor>
    <t:History>
      <t:Event id="{E1576743-DE25-4224-816A-5F56C8AE8E8C}" time="2021-04-05T18:01:10Z">
        <t:Attribution userId="S::rcruzado@ufl.edu::e7f52be3-beae-4779-9961-8330bf2ac06f" userProvider="AD" userName="Rafael A. Cruzado"/>
        <t:Anchor>
          <t:Comment id="1062271301"/>
        </t:Anchor>
        <t:Create/>
      </t:Event>
      <t:Event id="{6E0365A6-BFB0-4A26-8C78-734B11F38FA5}" time="2021-04-05T18:01:10Z">
        <t:Attribution userId="S::rcruzado@ufl.edu::e7f52be3-beae-4779-9961-8330bf2ac06f" userProvider="AD" userName="Rafael A. Cruzado"/>
        <t:Anchor>
          <t:Comment id="1062271301"/>
        </t:Anchor>
        <t:Assign userId="S::jkr981@ufl.edu::26de3ed1-d946-49f2-9a3b-6aa647c2b501" userProvider="AD" userName="Todden, Jennifer"/>
      </t:Event>
      <t:Event id="{0EFC5062-A168-4121-A67B-AD7AB1533E5C}" time="2021-04-05T18:01:10Z">
        <t:Attribution userId="S::rcruzado@ufl.edu::e7f52be3-beae-4779-9961-8330bf2ac06f" userProvider="AD" userName="Rafael A. Cruzado"/>
        <t:Anchor>
          <t:Comment id="1062271301"/>
        </t:Anchor>
        <t:SetTitle title="@Todden, Jennifer Can you elaborate on this?"/>
      </t:Event>
    </t:History>
  </t:Task>
  <t:Task id="{CA1CF5D4-E373-4082-B3A9-6540AFA0D4C3}">
    <t:Anchor>
      <t:Comment id="641945469"/>
    </t:Anchor>
    <t:History>
      <t:Event id="{BAD2E2AB-BCB3-481F-9626-57D7A5E9BAA2}" time="2022-06-02T20:05:03.522Z">
        <t:Attribution userId="S::marykay@ufl.edu::4ec5e614-114b-4fd4-a89b-072500d2c461" userProvider="AD" userName="Carodine,MaryKay S"/>
        <t:Anchor>
          <t:Comment id="860995848"/>
        </t:Anchor>
        <t:Create/>
      </t:Event>
      <t:Event id="{E73DE372-E101-4FB8-91E3-1D3E29CEC474}" time="2022-06-02T20:05:03.522Z">
        <t:Attribution userId="S::marykay@ufl.edu::4ec5e614-114b-4fd4-a89b-072500d2c461" userProvider="AD" userName="Carodine,MaryKay S"/>
        <t:Anchor>
          <t:Comment id="860995848"/>
        </t:Anchor>
        <t:Assign userId="S::matt34@ufl.edu::237dbbae-bc52-4d28-95b9-8e87c6f8ea46" userProvider="AD" userName="Pendleton, Matt"/>
      </t:Event>
      <t:Event id="{3B7AD3DF-6FBF-4A93-A746-83F14BD00C8A}" time="2022-06-02T20:05:03.522Z">
        <t:Attribution userId="S::marykay@ufl.edu::4ec5e614-114b-4fd4-a89b-072500d2c461" userProvider="AD" userName="Carodine,MaryKay S"/>
        <t:Anchor>
          <t:Comment id="860995848"/>
        </t:Anchor>
        <t:SetTitle title="@Pendleton, Matt Elizabeth Amdur just renewed 29 SF licenses from DSL. We have up to 20 for Success Coaching but I think that 10 would be all that we might use this year. We will discuss this before they are purchased, correct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15CF9E6-7531-4DAF-B23B-370FA50A8A1C}">
  <we:reference id="139126ff-b288-4850-be10-fa2c0acf2ffe" version="3.0.0.0" store="EXCatalog" storeType="EXCatalog"/>
  <we:alternateReferences>
    <we:reference id="WA104379585" version="3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9973f46-4df3-403c-a9e5-1d4b6e6de8f8">
      <UserInfo>
        <DisplayName>Drake,Larry</DisplayName>
        <AccountId>97</AccountId>
        <AccountType/>
      </UserInfo>
      <UserInfo>
        <DisplayName>McDonald,Andrew D</DisplayName>
        <AccountId>103</AccountId>
        <AccountType/>
      </UserInfo>
      <UserInfo>
        <DisplayName>Deumens,Erik</DisplayName>
        <AccountId>150</AccountId>
        <AccountType/>
      </UserInfo>
    </SharedWithUsers>
    <TaxCatchAll xmlns="29973f46-4df3-403c-a9e5-1d4b6e6de8f8" xsi:nil="true"/>
    <lcf76f155ced4ddcb4097134ff3c332f xmlns="cd75c2af-9b13-4531-a762-a73472dfc52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EA212494703F40A37C19398F01CFE0" ma:contentTypeVersion="16" ma:contentTypeDescription="Create a new document." ma:contentTypeScope="" ma:versionID="336adbf7463d718b8afe9358fa76cd03">
  <xsd:schema xmlns:xsd="http://www.w3.org/2001/XMLSchema" xmlns:xs="http://www.w3.org/2001/XMLSchema" xmlns:p="http://schemas.microsoft.com/office/2006/metadata/properties" xmlns:ns2="cd75c2af-9b13-4531-a762-a73472dfc52b" xmlns:ns3="29973f46-4df3-403c-a9e5-1d4b6e6de8f8" targetNamespace="http://schemas.microsoft.com/office/2006/metadata/properties" ma:root="true" ma:fieldsID="50940c6b23ae33a10bf1b8a77929eea8" ns2:_="" ns3:_="">
    <xsd:import namespace="cd75c2af-9b13-4531-a762-a73472dfc52b"/>
    <xsd:import namespace="29973f46-4df3-403c-a9e5-1d4b6e6de8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5c2af-9b13-4531-a762-a73472dfc5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a0c477a-f09e-4137-8c49-77869fdcc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973f46-4df3-403c-a9e5-1d4b6e6de8f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ed048a6-cdf1-45ff-ac25-c5590f1354ee}" ma:internalName="TaxCatchAll" ma:showField="CatchAllData" ma:web="29973f46-4df3-403c-a9e5-1d4b6e6de8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2A967A-303D-4DA7-A901-DDD75ED168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CDDC8C-9925-43F8-ABE1-B7D103FE3912}">
  <ds:schemaRefs>
    <ds:schemaRef ds:uri="http://schemas.microsoft.com/office/2006/metadata/properties"/>
    <ds:schemaRef ds:uri="http://schemas.microsoft.com/office/infopath/2007/PartnerControls"/>
    <ds:schemaRef ds:uri="29973f46-4df3-403c-a9e5-1d4b6e6de8f8"/>
    <ds:schemaRef ds:uri="cd75c2af-9b13-4531-a762-a73472dfc52b"/>
  </ds:schemaRefs>
</ds:datastoreItem>
</file>

<file path=customXml/itemProps3.xml><?xml version="1.0" encoding="utf-8"?>
<ds:datastoreItem xmlns:ds="http://schemas.openxmlformats.org/officeDocument/2006/customXml" ds:itemID="{2C8C38A2-7711-4C80-965B-6FC0C16B1C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75c2af-9b13-4531-a762-a73472dfc52b"/>
    <ds:schemaRef ds:uri="29973f46-4df3-403c-a9e5-1d4b6e6de8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FC6668-ABC6-40DF-8493-48764311FEC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FI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FIT HLBC for Housing Process Modernization</dc:title>
  <dc:subject/>
  <dc:creator>Freymann,Jim</dc:creator>
  <keywords/>
  <dc:description/>
  <lastModifiedBy>Markus,Benjamin M</lastModifiedBy>
  <revision>32</revision>
  <lastPrinted>2019-08-20T14:58:00.0000000Z</lastPrinted>
  <dcterms:created xsi:type="dcterms:W3CDTF">2022-09-19T16:08:00.0000000Z</dcterms:created>
  <dcterms:modified xsi:type="dcterms:W3CDTF">2023-03-13T15:33:47.0688701Z</dcterms:modified>
  <category>high level busines case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EA212494703F40A37C19398F01CFE0</vt:lpwstr>
  </property>
  <property fmtid="{D5CDD505-2E9C-101B-9397-08002B2CF9AE}" pid="3" name="_dlc_DocIdItemGuid">
    <vt:lpwstr>98628cb1-6ea8-4988-88fb-05decf65f0a2</vt:lpwstr>
  </property>
  <property fmtid="{D5CDD505-2E9C-101B-9397-08002B2CF9AE}" pid="4" name="MediaServiceImageTags">
    <vt:lpwstr/>
  </property>
</Properties>
</file>